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F8C92" w14:textId="47EE3988" w:rsidR="00FD25CA" w:rsidRDefault="00B44A27" w:rsidP="00FD25CA">
      <w:pPr>
        <w:pStyle w:val="Top"/>
      </w:pPr>
      <w:r>
        <w:rPr>
          <w:color w:val="000000"/>
          <w:lang w:eastAsia="en-GB"/>
        </w:rPr>
        <w:t xml:space="preserve">Creating </w:t>
      </w:r>
      <w:r w:rsidR="00894196">
        <w:rPr>
          <w:color w:val="000000"/>
          <w:lang w:eastAsia="en-GB"/>
        </w:rPr>
        <w:t xml:space="preserve">Invoice Header </w:t>
      </w:r>
      <w:r w:rsidR="00FB2DE6">
        <w:rPr>
          <w:color w:val="000000"/>
          <w:lang w:eastAsia="en-GB"/>
        </w:rPr>
        <w:t xml:space="preserve">Credit </w:t>
      </w:r>
      <w:r w:rsidR="00894196">
        <w:rPr>
          <w:color w:val="000000"/>
          <w:lang w:eastAsia="en-GB"/>
        </w:rPr>
        <w:t>Note</w:t>
      </w:r>
      <w:r>
        <w:rPr>
          <w:color w:val="000000"/>
          <w:lang w:eastAsia="en-GB"/>
        </w:rPr>
        <w:t xml:space="preserve"> </w:t>
      </w:r>
    </w:p>
    <w:p w14:paraId="44AEE8D9" w14:textId="7BBF9D39" w:rsidR="00635CA3" w:rsidRPr="00635CA3" w:rsidRDefault="00635CA3" w:rsidP="00094D2D">
      <w:pPr>
        <w:pStyle w:val="Top"/>
        <w:rPr>
          <w:sz w:val="18"/>
          <w:szCs w:val="18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5"/>
        <w:gridCol w:w="1418"/>
        <w:gridCol w:w="1843"/>
        <w:gridCol w:w="3685"/>
        <w:gridCol w:w="1559"/>
      </w:tblGrid>
      <w:tr w:rsidR="006414BB" w14:paraId="4B3040EF" w14:textId="77777777" w:rsidTr="00553786">
        <w:trPr>
          <w:trHeight w:val="338"/>
        </w:trPr>
        <w:tc>
          <w:tcPr>
            <w:tcW w:w="6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7A494" w14:textId="77777777" w:rsidR="006414BB" w:rsidRPr="006414BB" w:rsidRDefault="006414BB" w:rsidP="00CF2DB5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Ver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E169C7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Date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3D0FB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Author</w:t>
            </w:r>
          </w:p>
        </w:tc>
        <w:tc>
          <w:tcPr>
            <w:tcW w:w="368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51747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Comments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AB06C9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Reviewed by</w:t>
            </w:r>
          </w:p>
        </w:tc>
      </w:tr>
      <w:tr w:rsidR="006414BB" w14:paraId="739AC97A" w14:textId="77777777" w:rsidTr="000563E0">
        <w:trPr>
          <w:trHeight w:val="241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7EA97" w14:textId="77777777" w:rsidR="006414BB" w:rsidRPr="006414BB" w:rsidRDefault="007F3FBD" w:rsidP="00232BD8">
            <w:pPr>
              <w:pStyle w:val="NoSpacing"/>
            </w:pPr>
            <w: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F6D90" w14:textId="58C78B20" w:rsidR="006414BB" w:rsidRPr="006414BB" w:rsidRDefault="00FB34B1" w:rsidP="00232BD8">
            <w:pPr>
              <w:pStyle w:val="NoSpacing"/>
            </w:pPr>
            <w:r>
              <w:t>1</w:t>
            </w:r>
            <w:r w:rsidR="00FD25CA">
              <w:t>6/</w:t>
            </w:r>
            <w:r w:rsidR="007116FC">
              <w:t>11</w:t>
            </w:r>
            <w:r w:rsidR="00FD25CA">
              <w:t>/202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AE476" w14:textId="33C4C3A8" w:rsidR="006414BB" w:rsidRPr="006414BB" w:rsidRDefault="00FB34B1" w:rsidP="00232BD8">
            <w:pPr>
              <w:pStyle w:val="NoSpacing"/>
            </w:pPr>
            <w:r>
              <w:t>Tom Bell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B50B8" w14:textId="5E973130" w:rsidR="006414BB" w:rsidRPr="006414BB" w:rsidRDefault="007A5D92" w:rsidP="00232BD8">
            <w:pPr>
              <w:pStyle w:val="NoSpacing"/>
            </w:pPr>
            <w:r w:rsidRPr="007A5D92">
              <w:t>CRIM 034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4721F" w14:textId="16C82851" w:rsidR="006414BB" w:rsidRPr="00232BD8" w:rsidRDefault="007116FC" w:rsidP="00232BD8">
            <w:pPr>
              <w:pStyle w:val="NoSpacing"/>
            </w:pPr>
            <w:r>
              <w:t>TBC</w:t>
            </w:r>
          </w:p>
        </w:tc>
      </w:tr>
      <w:tr w:rsidR="007D58D1" w14:paraId="41A62A9B" w14:textId="77777777" w:rsidTr="00553786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3052B2" w14:textId="5FDBA7CD" w:rsidR="007D58D1" w:rsidRPr="00DF4365" w:rsidRDefault="00DF4365" w:rsidP="00232BD8">
            <w:pPr>
              <w:pStyle w:val="NoSpacing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366E" w14:textId="1DC1CBD6" w:rsidR="007D58D1" w:rsidRPr="00DF4365" w:rsidRDefault="00DF4365" w:rsidP="00232BD8">
            <w:pPr>
              <w:pStyle w:val="NoSpacing"/>
              <w:rPr>
                <w:highlight w:val="yellow"/>
              </w:rPr>
            </w:pPr>
            <w:r w:rsidRPr="00DF4365">
              <w:rPr>
                <w:highlight w:val="yellow"/>
              </w:rPr>
              <w:t>20/07/202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1E38B" w14:textId="7C2F12EE" w:rsidR="007D58D1" w:rsidRPr="00DF4365" w:rsidRDefault="00DF4365" w:rsidP="00232BD8">
            <w:pPr>
              <w:pStyle w:val="NoSpacing"/>
              <w:rPr>
                <w:highlight w:val="yellow"/>
              </w:rPr>
            </w:pPr>
            <w:r w:rsidRPr="00DF4365">
              <w:rPr>
                <w:highlight w:val="yellow"/>
              </w:rPr>
              <w:t>Tom Bell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30D36" w14:textId="2A321EFD" w:rsidR="007D58D1" w:rsidRPr="00DF4365" w:rsidRDefault="00DF4365" w:rsidP="00232BD8">
            <w:pPr>
              <w:pStyle w:val="NoSpacing"/>
              <w:rPr>
                <w:highlight w:val="yellow"/>
              </w:rPr>
            </w:pPr>
            <w:r w:rsidRPr="00DF4365">
              <w:rPr>
                <w:highlight w:val="yellow"/>
              </w:rPr>
              <w:t>Issue 1 and Issue 2 Added at bottom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E8F8E" w14:textId="77777777" w:rsidR="007D58D1" w:rsidRPr="00DF4365" w:rsidRDefault="007D58D1" w:rsidP="00232BD8">
            <w:pPr>
              <w:pStyle w:val="NoSpacing"/>
              <w:rPr>
                <w:rFonts w:eastAsia="Times New Roman"/>
                <w:sz w:val="20"/>
                <w:szCs w:val="20"/>
                <w:highlight w:val="yellow"/>
                <w:lang w:eastAsia="en-GB"/>
              </w:rPr>
            </w:pPr>
          </w:p>
        </w:tc>
      </w:tr>
    </w:tbl>
    <w:p w14:paraId="1EBD44FE" w14:textId="77777777" w:rsidR="007F3FBD" w:rsidRDefault="007F3FBD">
      <w:pPr>
        <w:pStyle w:val="TOC1"/>
      </w:pPr>
    </w:p>
    <w:p w14:paraId="678BC2A4" w14:textId="36D9030F" w:rsidR="00AC11A5" w:rsidRDefault="00E61F1C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r>
        <w:fldChar w:fldCharType="begin"/>
      </w:r>
      <w:r w:rsidRPr="00E119E9">
        <w:instrText xml:space="preserve"> TOC \h \z \t "Chapter,1,Section,3,Header,2" </w:instrText>
      </w:r>
      <w:r>
        <w:fldChar w:fldCharType="separate"/>
      </w:r>
      <w:hyperlink w:anchor="_Toc23158226" w:history="1">
        <w:r w:rsidR="00AC11A5" w:rsidRPr="003E0F0A">
          <w:rPr>
            <w:rStyle w:val="Hyperlink"/>
          </w:rPr>
          <w:t>Requirement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6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77B6F8DF" w14:textId="1581134E" w:rsidR="00AC11A5" w:rsidRDefault="00041364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7" w:history="1">
        <w:r w:rsidR="00AC11A5" w:rsidRPr="003E0F0A">
          <w:rPr>
            <w:rStyle w:val="Hyperlink"/>
          </w:rPr>
          <w:t>Prerequisite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7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41768769" w14:textId="6C46DD2A" w:rsidR="00AC11A5" w:rsidRDefault="00041364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8" w:history="1">
        <w:r w:rsidR="00AC11A5" w:rsidRPr="003E0F0A">
          <w:rPr>
            <w:rStyle w:val="Hyperlink"/>
          </w:rPr>
          <w:t>Solution Overview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8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7B359F7B" w14:textId="01DC34FC" w:rsidR="00AC11A5" w:rsidRDefault="00041364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9" w:history="1">
        <w:r w:rsidR="00AC11A5" w:rsidRPr="003E0F0A">
          <w:rPr>
            <w:rStyle w:val="Hyperlink"/>
          </w:rPr>
          <w:t>Solution Detail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9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533437CE" w14:textId="50556FD5" w:rsidR="00AC11A5" w:rsidRDefault="00041364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0" w:history="1">
        <w:r w:rsidR="00AC11A5" w:rsidRPr="003E0F0A">
          <w:rPr>
            <w:rStyle w:val="Hyperlink"/>
          </w:rPr>
          <w:t>Security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0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154DB913" w14:textId="194FCEFB" w:rsidR="00AC11A5" w:rsidRDefault="00041364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1" w:history="1">
        <w:r w:rsidR="00AC11A5" w:rsidRPr="003E0F0A">
          <w:rPr>
            <w:rStyle w:val="Hyperlink"/>
          </w:rPr>
          <w:t>Companie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1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61C1BC35" w14:textId="72426519" w:rsidR="00AC11A5" w:rsidRDefault="00041364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2" w:history="1">
        <w:r w:rsidR="00AC11A5" w:rsidRPr="003E0F0A">
          <w:rPr>
            <w:rStyle w:val="Hyperlink"/>
          </w:rPr>
          <w:t>Data Migration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2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605E20D5" w14:textId="7EB2DADF" w:rsidR="00AC11A5" w:rsidRDefault="00041364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3" w:history="1">
        <w:r w:rsidR="00AC11A5" w:rsidRPr="003E0F0A">
          <w:rPr>
            <w:rStyle w:val="Hyperlink"/>
          </w:rPr>
          <w:t>Test Step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3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161E7495" w14:textId="09A35F32" w:rsidR="00AC11A5" w:rsidRDefault="00041364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4" w:history="1">
        <w:r w:rsidR="00AC11A5" w:rsidRPr="003E0F0A">
          <w:rPr>
            <w:rStyle w:val="Hyperlink"/>
          </w:rPr>
          <w:t>Technical Implementation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4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45EA72B2" w14:textId="51A2A473" w:rsidR="007F3FBD" w:rsidRDefault="00E61F1C" w:rsidP="00094D2D">
      <w:pPr>
        <w:pStyle w:val="Chapter"/>
        <w:rPr>
          <w:rFonts w:asciiTheme="majorHAnsi" w:eastAsiaTheme="minorHAnsi" w:hAnsiTheme="majorHAnsi" w:cstheme="minorBidi"/>
          <w:caps/>
          <w:color w:val="auto"/>
          <w:sz w:val="24"/>
          <w:szCs w:val="24"/>
        </w:rPr>
      </w:pPr>
      <w:r>
        <w:rPr>
          <w:rFonts w:asciiTheme="majorHAnsi" w:eastAsiaTheme="minorHAnsi" w:hAnsiTheme="majorHAnsi" w:cstheme="minorBidi"/>
          <w:caps/>
          <w:color w:val="auto"/>
          <w:sz w:val="24"/>
          <w:szCs w:val="24"/>
        </w:rPr>
        <w:fldChar w:fldCharType="end"/>
      </w:r>
    </w:p>
    <w:p w14:paraId="4E3EEC3B" w14:textId="77777777" w:rsidR="007F3FBD" w:rsidRDefault="007F3FBD" w:rsidP="008E6F62">
      <w:r>
        <w:br w:type="page"/>
      </w:r>
    </w:p>
    <w:p w14:paraId="13A1DA91" w14:textId="4D0096FD" w:rsidR="00531D7B" w:rsidRDefault="00531D7B" w:rsidP="006362A0">
      <w:pPr>
        <w:pStyle w:val="Chapter"/>
      </w:pPr>
      <w:bookmarkStart w:id="0" w:name="_Toc23158226"/>
      <w:r>
        <w:lastRenderedPageBreak/>
        <w:t>Requirements</w:t>
      </w:r>
      <w:bookmarkEnd w:id="0"/>
    </w:p>
    <w:p w14:paraId="740E34D1" w14:textId="669FB81D" w:rsidR="00CC17ED" w:rsidRDefault="00CC17ED" w:rsidP="00A44BD1">
      <w:pPr>
        <w:pStyle w:val="Chapter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The system must able to create Invoice Header Notes from the Customer </w:t>
      </w:r>
      <w:r w:rsidR="008B523C">
        <w:rPr>
          <w:b w:val="0"/>
          <w:color w:val="auto"/>
          <w:sz w:val="22"/>
          <w:szCs w:val="22"/>
        </w:rPr>
        <w:t>A</w:t>
      </w:r>
      <w:r>
        <w:rPr>
          <w:b w:val="0"/>
          <w:color w:val="auto"/>
          <w:sz w:val="22"/>
          <w:szCs w:val="22"/>
        </w:rPr>
        <w:t xml:space="preserve">nalysis screen through a dialogue box and the Invoice </w:t>
      </w:r>
      <w:r w:rsidR="008B523C">
        <w:rPr>
          <w:b w:val="0"/>
          <w:color w:val="auto"/>
          <w:sz w:val="22"/>
          <w:szCs w:val="22"/>
        </w:rPr>
        <w:t>H</w:t>
      </w:r>
      <w:r>
        <w:rPr>
          <w:b w:val="0"/>
          <w:color w:val="auto"/>
          <w:sz w:val="22"/>
          <w:szCs w:val="22"/>
        </w:rPr>
        <w:t xml:space="preserve">eader Notes screen. </w:t>
      </w:r>
    </w:p>
    <w:p w14:paraId="76161F67" w14:textId="2293B847" w:rsidR="00CC17ED" w:rsidRDefault="00CC17ED" w:rsidP="00A44BD1">
      <w:pPr>
        <w:pStyle w:val="Chapter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Must be able to add the same </w:t>
      </w:r>
      <w:r w:rsidR="008B523C">
        <w:rPr>
          <w:b w:val="0"/>
          <w:color w:val="auto"/>
          <w:sz w:val="22"/>
          <w:szCs w:val="22"/>
        </w:rPr>
        <w:t>Credit N</w:t>
      </w:r>
      <w:r>
        <w:rPr>
          <w:b w:val="0"/>
          <w:color w:val="auto"/>
          <w:sz w:val="22"/>
          <w:szCs w:val="22"/>
        </w:rPr>
        <w:t xml:space="preserve">ote to one or many Invoices through the Customer Analysis screen. </w:t>
      </w:r>
    </w:p>
    <w:p w14:paraId="6A891099" w14:textId="60778646" w:rsidR="00CC17ED" w:rsidRDefault="00CC17ED" w:rsidP="00A44BD1">
      <w:pPr>
        <w:pStyle w:val="Chapter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Creating an </w:t>
      </w:r>
      <w:r w:rsidR="00DC6C7E">
        <w:rPr>
          <w:b w:val="0"/>
          <w:color w:val="auto"/>
          <w:sz w:val="22"/>
          <w:szCs w:val="22"/>
        </w:rPr>
        <w:t xml:space="preserve">Invoice Header Credit Note must update the </w:t>
      </w:r>
      <w:r w:rsidR="008D1BF5">
        <w:rPr>
          <w:b w:val="0"/>
          <w:color w:val="auto"/>
          <w:sz w:val="22"/>
          <w:szCs w:val="22"/>
        </w:rPr>
        <w:t xml:space="preserve">Note’s </w:t>
      </w:r>
      <w:r w:rsidR="00DC6C7E">
        <w:rPr>
          <w:b w:val="0"/>
          <w:color w:val="auto"/>
          <w:sz w:val="22"/>
          <w:szCs w:val="22"/>
        </w:rPr>
        <w:t xml:space="preserve">Follow Up Date based on the </w:t>
      </w:r>
      <w:r w:rsidR="00BB54C8">
        <w:rPr>
          <w:b w:val="0"/>
          <w:color w:val="auto"/>
          <w:sz w:val="22"/>
          <w:szCs w:val="22"/>
        </w:rPr>
        <w:t xml:space="preserve">selected </w:t>
      </w:r>
      <w:r w:rsidR="00DC6C7E">
        <w:rPr>
          <w:b w:val="0"/>
          <w:color w:val="auto"/>
          <w:sz w:val="22"/>
          <w:szCs w:val="22"/>
        </w:rPr>
        <w:t xml:space="preserve">Note Status. </w:t>
      </w:r>
    </w:p>
    <w:p w14:paraId="202872C4" w14:textId="1BA393D2" w:rsidR="00DC4D8A" w:rsidRDefault="00DC4D8A" w:rsidP="00DC4D8A">
      <w:pPr>
        <w:pStyle w:val="Chapter"/>
      </w:pPr>
      <w:bookmarkStart w:id="1" w:name="_Toc23158227"/>
      <w:r>
        <w:t>Prerequisites</w:t>
      </w:r>
      <w:bookmarkEnd w:id="1"/>
    </w:p>
    <w:p w14:paraId="6D6A9F5A" w14:textId="511C8920" w:rsidR="00553DE8" w:rsidRDefault="00BE780F" w:rsidP="00553DE8">
      <w:r>
        <w:t>N/A</w:t>
      </w:r>
      <w:r w:rsidR="00D744EC">
        <w:t>.</w:t>
      </w:r>
    </w:p>
    <w:p w14:paraId="6454365E" w14:textId="7D1C4950" w:rsidR="006362A0" w:rsidRDefault="000563E0" w:rsidP="006362A0">
      <w:pPr>
        <w:pStyle w:val="Chapter"/>
      </w:pPr>
      <w:bookmarkStart w:id="2" w:name="_Toc23158228"/>
      <w:r>
        <w:t>Solution Overview</w:t>
      </w:r>
      <w:bookmarkEnd w:id="2"/>
    </w:p>
    <w:p w14:paraId="41358EDA" w14:textId="408829C4" w:rsidR="00EE7A48" w:rsidRDefault="00EE7A48" w:rsidP="00EE7A48">
      <w:r>
        <w:t xml:space="preserve">When a Credit Analyst </w:t>
      </w:r>
      <w:r w:rsidR="00F171C8">
        <w:t>calls</w:t>
      </w:r>
      <w:r>
        <w:t xml:space="preserve"> a customer regarding one or many invoices, they need to be able to add a Credit Note on Invoice Header level to </w:t>
      </w:r>
      <w:r w:rsidR="000F5E60">
        <w:t xml:space="preserve">one or many </w:t>
      </w:r>
      <w:r>
        <w:t xml:space="preserve">Invoices. </w:t>
      </w:r>
      <w:r w:rsidR="00F171C8">
        <w:t xml:space="preserve">The Credit Analyst will add Note Text and a Note Status to the Invoice </w:t>
      </w:r>
      <w:r w:rsidR="00370898">
        <w:t>H</w:t>
      </w:r>
      <w:r w:rsidR="00F171C8">
        <w:t xml:space="preserve">eader Credit Note. </w:t>
      </w:r>
    </w:p>
    <w:p w14:paraId="0BA34801" w14:textId="77777777" w:rsidR="00217E66" w:rsidRDefault="00370898" w:rsidP="000563E0">
      <w:r>
        <w:t xml:space="preserve">Depending on the Note Status selected, different </w:t>
      </w:r>
      <w:r w:rsidR="000A25CB">
        <w:t>F</w:t>
      </w:r>
      <w:r>
        <w:t>ollow</w:t>
      </w:r>
      <w:r w:rsidR="00A62C10">
        <w:t>-</w:t>
      </w:r>
      <w:r w:rsidR="000A25CB">
        <w:t>U</w:t>
      </w:r>
      <w:r>
        <w:t>p</w:t>
      </w:r>
      <w:r w:rsidR="00217E66">
        <w:t xml:space="preserve"> </w:t>
      </w:r>
      <w:r w:rsidR="000A25CB">
        <w:t>D</w:t>
      </w:r>
      <w:r>
        <w:t>ates will be required.</w:t>
      </w:r>
    </w:p>
    <w:p w14:paraId="410FC842" w14:textId="77777777" w:rsidR="00217E66" w:rsidRDefault="00217E66" w:rsidP="000563E0"/>
    <w:p w14:paraId="1E9F35B2" w14:textId="0CAD2D6A" w:rsidR="00217E66" w:rsidRDefault="00950EE8" w:rsidP="000563E0">
      <w:r w:rsidRPr="00950EE8">
        <w:rPr>
          <w:b/>
          <w:bCs/>
        </w:rPr>
        <w:t>Example</w:t>
      </w:r>
      <w:r w:rsidR="00217E66">
        <w:rPr>
          <w:b/>
          <w:bCs/>
        </w:rPr>
        <w:t xml:space="preserve"> Scenario</w:t>
      </w:r>
      <w:r w:rsidRPr="00950EE8">
        <w:rPr>
          <w:b/>
          <w:bCs/>
        </w:rPr>
        <w:t>:</w:t>
      </w:r>
      <w:r>
        <w:t xml:space="preserve"> Credit Analyst calls a customer, who has promised to pay. </w:t>
      </w:r>
      <w:r w:rsidR="00D55683">
        <w:t xml:space="preserve">The </w:t>
      </w:r>
      <w:r>
        <w:t xml:space="preserve">Credit Analyst will go into </w:t>
      </w:r>
      <w:r w:rsidR="00D55683">
        <w:t xml:space="preserve">the </w:t>
      </w:r>
      <w:r>
        <w:t xml:space="preserve">Customer </w:t>
      </w:r>
      <w:r w:rsidR="00D55683">
        <w:t>Analysis</w:t>
      </w:r>
      <w:r>
        <w:t xml:space="preserve"> screen </w:t>
      </w:r>
      <w:r w:rsidR="00D55683">
        <w:t>(Ledger Tab) select the items that are promised to be paid</w:t>
      </w:r>
      <w:r w:rsidR="00D744EC">
        <w:t xml:space="preserve">. They will </w:t>
      </w:r>
      <w:r w:rsidR="005B0E23">
        <w:t xml:space="preserve">input note </w:t>
      </w:r>
      <w:r w:rsidR="00D744EC">
        <w:t xml:space="preserve">text </w:t>
      </w:r>
      <w:r w:rsidR="005B0E23">
        <w:t>and set the Note Status. Once saved, this data is available to be viewed from the Invoice Header Notes screen.</w:t>
      </w:r>
    </w:p>
    <w:p w14:paraId="74C105B5" w14:textId="77777777" w:rsidR="00217E66" w:rsidRDefault="00217E66" w:rsidP="000563E0"/>
    <w:p w14:paraId="7E53419C" w14:textId="5CDBBBD0" w:rsidR="005C4304" w:rsidRPr="005C4304" w:rsidRDefault="00704766" w:rsidP="000563E0">
      <w:r>
        <w:br w:type="page"/>
      </w:r>
    </w:p>
    <w:p w14:paraId="25B2ED41" w14:textId="65FA07EA" w:rsidR="00704766" w:rsidRDefault="000563E0" w:rsidP="009272EA">
      <w:pPr>
        <w:pStyle w:val="Chapter"/>
      </w:pPr>
      <w:bookmarkStart w:id="3" w:name="_Toc23158229"/>
      <w:r>
        <w:lastRenderedPageBreak/>
        <w:t>Solution Details</w:t>
      </w:r>
      <w:bookmarkEnd w:id="3"/>
    </w:p>
    <w:p w14:paraId="440E8BF3" w14:textId="2F3B4F00" w:rsidR="00217E66" w:rsidRPr="00217E66" w:rsidRDefault="00217E66" w:rsidP="00217E66">
      <w:pPr>
        <w:rPr>
          <w:b/>
          <w:bCs/>
          <w:sz w:val="28"/>
          <w:szCs w:val="28"/>
        </w:rPr>
      </w:pPr>
      <w:r w:rsidRPr="00447034">
        <w:rPr>
          <w:b/>
          <w:bCs/>
          <w:sz w:val="28"/>
          <w:szCs w:val="28"/>
        </w:rPr>
        <w:t>Invoice Header Level Notes</w:t>
      </w:r>
    </w:p>
    <w:p w14:paraId="37259B7F" w14:textId="487E5DBB" w:rsidR="00432155" w:rsidRDefault="00432155" w:rsidP="007B317A">
      <w:r>
        <w:t>The below section discusses what data is need</w:t>
      </w:r>
      <w:r w:rsidR="001777D3">
        <w:t>ed</w:t>
      </w:r>
      <w:r>
        <w:t xml:space="preserve"> in an Invoice Header Credit Note. </w:t>
      </w:r>
    </w:p>
    <w:p w14:paraId="3A07448B" w14:textId="02D93A70" w:rsidR="00CF0E4D" w:rsidRDefault="00CF0E4D" w:rsidP="00CF0E4D">
      <w:pPr>
        <w:rPr>
          <w:b/>
          <w:bCs/>
        </w:rPr>
      </w:pPr>
      <w:r>
        <w:rPr>
          <w:b/>
          <w:bCs/>
        </w:rPr>
        <w:t>Credit Note Status</w:t>
      </w:r>
    </w:p>
    <w:p w14:paraId="21233AF1" w14:textId="496B13A8" w:rsidR="001777D3" w:rsidRDefault="001777D3" w:rsidP="00432155">
      <w:r>
        <w:t>T</w:t>
      </w:r>
      <w:r w:rsidR="00432155">
        <w:t xml:space="preserve">he below screenshot shows </w:t>
      </w:r>
      <w:r>
        <w:t xml:space="preserve">the data that Invoice Header Notes currently </w:t>
      </w:r>
      <w:r w:rsidR="00666598">
        <w:t>contain.</w:t>
      </w:r>
    </w:p>
    <w:p w14:paraId="40788731" w14:textId="0930A638" w:rsidR="0013100B" w:rsidRPr="003E64F1" w:rsidRDefault="0013100B" w:rsidP="00432155">
      <w:r>
        <w:t xml:space="preserve">The “Text” check box column can be removed (red box in below screenshot). </w:t>
      </w:r>
      <w:r w:rsidR="00ED40D7">
        <w:t>This column</w:t>
      </w:r>
      <w:r>
        <w:t xml:space="preserve"> needs replaced with a “Note Text” column. This column will show the content of the </w:t>
      </w:r>
      <w:r w:rsidR="00666598">
        <w:t>N</w:t>
      </w:r>
      <w:r>
        <w:t>ote (</w:t>
      </w:r>
      <w:r w:rsidR="00666598">
        <w:t>N</w:t>
      </w:r>
      <w:r>
        <w:t xml:space="preserve">ote </w:t>
      </w:r>
      <w:r w:rsidR="00666598">
        <w:t>T</w:t>
      </w:r>
      <w:r>
        <w:t>ext).</w:t>
      </w:r>
    </w:p>
    <w:p w14:paraId="53D15AF8" w14:textId="763C86C7" w:rsidR="00432155" w:rsidRDefault="0013100B" w:rsidP="00CF0E4D">
      <w:pPr>
        <w:rPr>
          <w:b/>
          <w:bCs/>
        </w:rPr>
      </w:pPr>
      <w:r>
        <w:rPr>
          <w:noProof/>
        </w:rPr>
        <w:drawing>
          <wp:inline distT="0" distB="0" distL="0" distR="0" wp14:anchorId="50D3A9D5" wp14:editId="0A8686D4">
            <wp:extent cx="5731510" cy="984885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FF197" w14:textId="179115BB" w:rsidR="00510FE2" w:rsidRPr="007204CB" w:rsidRDefault="00AE737B" w:rsidP="00CF0E4D">
      <w:r>
        <w:t>The below screenshot shows the current Note Status IDs currently in the system. These Note Statuses need to be mandatory when creating a Credit Note.</w:t>
      </w:r>
      <w:r w:rsidR="00A270A2">
        <w:t xml:space="preserve"> (More Note Statuses are required and are discussed in more detail below).</w:t>
      </w:r>
    </w:p>
    <w:p w14:paraId="118FBC53" w14:textId="122FBC05" w:rsidR="00EB355D" w:rsidRDefault="002C661A" w:rsidP="00CF0E4D">
      <w:pPr>
        <w:rPr>
          <w:b/>
          <w:bCs/>
        </w:rPr>
      </w:pPr>
      <w:r>
        <w:rPr>
          <w:noProof/>
        </w:rPr>
        <w:drawing>
          <wp:inline distT="0" distB="0" distL="0" distR="0" wp14:anchorId="4AF2D871" wp14:editId="5A5CCC40">
            <wp:extent cx="3289300" cy="1858932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6920" cy="186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CBD7E" w14:textId="77777777" w:rsidR="00EB355D" w:rsidRDefault="00EB355D" w:rsidP="00CF0E4D">
      <w:pPr>
        <w:rPr>
          <w:b/>
          <w:bCs/>
        </w:rPr>
      </w:pPr>
    </w:p>
    <w:p w14:paraId="59A1F329" w14:textId="77777777" w:rsidR="007F568F" w:rsidRDefault="007F568F">
      <w:r>
        <w:br w:type="page"/>
      </w:r>
    </w:p>
    <w:p w14:paraId="08CB9679" w14:textId="77777777" w:rsidR="007F568F" w:rsidRDefault="00EB355D">
      <w:r>
        <w:lastRenderedPageBreak/>
        <w:t xml:space="preserve">From the Invoice Header Notes screen, adding an Invoice Header Note process will not change from out of box. </w:t>
      </w:r>
    </w:p>
    <w:p w14:paraId="29394DBB" w14:textId="0819CF24" w:rsidR="003149C3" w:rsidRDefault="007F568F">
      <w:r>
        <w:t>However, the system needs to be able to update the “Follow Update” field based on the Note Status selected. A</w:t>
      </w:r>
      <w:r w:rsidR="00EB355D">
        <w:t xml:space="preserve">n event needs to be configured when a Note </w:t>
      </w:r>
      <w:r>
        <w:t>Status is selected</w:t>
      </w:r>
      <w:r w:rsidR="00EB355D">
        <w:t>, it must update the “Follow Up-Date” field</w:t>
      </w:r>
      <w:r w:rsidR="003149C3">
        <w:t>.</w:t>
      </w:r>
    </w:p>
    <w:p w14:paraId="2A1013CE" w14:textId="3745414C" w:rsidR="00ED40D7" w:rsidRDefault="0089531E">
      <w:r>
        <w:t>The below table shows what Note Statutes need to be added as well as how many days they effect the Follow</w:t>
      </w:r>
      <w:r w:rsidR="003149C3">
        <w:t>-</w:t>
      </w:r>
      <w:r>
        <w:t>Up Date by.</w:t>
      </w:r>
    </w:p>
    <w:p w14:paraId="4E184B67" w14:textId="7AF6926D" w:rsidR="003E64F1" w:rsidRDefault="003149C3">
      <w:r w:rsidRPr="003149C3">
        <w:rPr>
          <w:b/>
          <w:bCs/>
        </w:rPr>
        <w:t>Example:</w:t>
      </w:r>
      <w:r>
        <w:t xml:space="preserve"> </w:t>
      </w:r>
      <w:r w:rsidR="003E64F1">
        <w:t xml:space="preserve">For example, a Note Status named </w:t>
      </w:r>
      <w:r w:rsidR="008B3F45">
        <w:t>“C</w:t>
      </w:r>
      <w:r w:rsidR="003E64F1">
        <w:t xml:space="preserve">heque </w:t>
      </w:r>
      <w:r w:rsidR="008B3F45">
        <w:t>I</w:t>
      </w:r>
      <w:r w:rsidR="003E64F1">
        <w:t xml:space="preserve">n </w:t>
      </w:r>
      <w:r w:rsidR="008B3F45">
        <w:t>P</w:t>
      </w:r>
      <w:r w:rsidR="003E64F1">
        <w:t>ost</w:t>
      </w:r>
      <w:r w:rsidR="008B3F45">
        <w:t>”</w:t>
      </w:r>
      <w:r w:rsidR="003E64F1">
        <w:t xml:space="preserve"> would add 5 Days to the </w:t>
      </w:r>
      <w:r w:rsidR="008B3F45">
        <w:t>F</w:t>
      </w:r>
      <w:r w:rsidR="003E64F1">
        <w:t>ollow</w:t>
      </w:r>
      <w:r w:rsidR="00E149C9">
        <w:t>-</w:t>
      </w:r>
      <w:r w:rsidR="008B3F45">
        <w:t>U</w:t>
      </w:r>
      <w:r w:rsidR="003E64F1">
        <w:t xml:space="preserve">p </w:t>
      </w:r>
      <w:r w:rsidR="008B3F45">
        <w:t>D</w:t>
      </w:r>
      <w:r w:rsidR="003E64F1">
        <w:t xml:space="preserve">ate </w:t>
      </w:r>
      <w:r w:rsidR="009E1C86">
        <w:t xml:space="preserve">value </w:t>
      </w:r>
      <w:r w:rsidR="003E64F1">
        <w:t>(</w:t>
      </w:r>
      <w:r w:rsidR="005F3747">
        <w:t>Current Date</w:t>
      </w:r>
      <w:r w:rsidR="003E64F1">
        <w:t xml:space="preserve"> + 5 Days</w:t>
      </w:r>
      <w:r w:rsidR="008B3F45">
        <w:t>)</w:t>
      </w:r>
      <w:r w:rsidR="003E64F1">
        <w:t>.</w:t>
      </w:r>
    </w:p>
    <w:p w14:paraId="71CF4D6D" w14:textId="009F1D99" w:rsidR="00AC7506" w:rsidRDefault="00AC7506">
      <w:r>
        <w:t xml:space="preserve">The below screenshot shows the settings for the </w:t>
      </w:r>
      <w:r w:rsidR="005D4734">
        <w:t>Note Statuses. Two extra columns are required in this table</w:t>
      </w:r>
      <w:r w:rsidR="000B7EAB">
        <w:t xml:space="preserve"> for the Note </w:t>
      </w:r>
      <w:r w:rsidR="008A32ED">
        <w:t xml:space="preserve">Status </w:t>
      </w:r>
      <w:r w:rsidR="000B7EAB">
        <w:t>Logic to work</w:t>
      </w:r>
      <w:r w:rsidR="005D4734">
        <w:t>. A “Follow-Up Date” column and a “Manual Follow-Up Date Allowed?”</w:t>
      </w:r>
      <w:r w:rsidR="002F51AE">
        <w:t>.</w:t>
      </w:r>
    </w:p>
    <w:p w14:paraId="141ECD38" w14:textId="64D31A06" w:rsidR="002F51AE" w:rsidRDefault="002F51AE">
      <w:r>
        <w:t xml:space="preserve">The Follow Update column will contain the number of days that need to be added to Today’s Date to </w:t>
      </w:r>
      <w:r w:rsidR="00626DA3">
        <w:t>calculate</w:t>
      </w:r>
      <w:r>
        <w:t xml:space="preserve"> the total Follow</w:t>
      </w:r>
      <w:r w:rsidR="002B0554">
        <w:t>-</w:t>
      </w:r>
      <w:r>
        <w:t>Up Date</w:t>
      </w:r>
      <w:r w:rsidR="008A32ED">
        <w:t xml:space="preserve"> for a</w:t>
      </w:r>
      <w:r w:rsidR="009157FA">
        <w:t>n</w:t>
      </w:r>
      <w:r w:rsidR="008A32ED">
        <w:t xml:space="preserve"> Invoice Credit Note</w:t>
      </w:r>
      <w:r>
        <w:t>.</w:t>
      </w:r>
    </w:p>
    <w:p w14:paraId="2A6C3459" w14:textId="4A8EA8BD" w:rsidR="002F51AE" w:rsidRDefault="002F51AE">
      <w:r>
        <w:t xml:space="preserve">The </w:t>
      </w:r>
      <w:r w:rsidR="00B22B98">
        <w:t>“</w:t>
      </w:r>
      <w:r>
        <w:t>Manual Fo</w:t>
      </w:r>
      <w:r w:rsidR="00B22B98">
        <w:t>l</w:t>
      </w:r>
      <w:r>
        <w:t>low Update Allowed</w:t>
      </w:r>
      <w:r w:rsidR="00B22B98">
        <w:t>” column</w:t>
      </w:r>
      <w:r>
        <w:t xml:space="preserve">, decides whether the follow update is automatically generated based on the Follow-Up Date values. If this box is checked, the user can simply input a manual Follow Update when creating a </w:t>
      </w:r>
      <w:r w:rsidR="009157FA">
        <w:t>Credit N</w:t>
      </w:r>
      <w:r>
        <w:t xml:space="preserve">ote. </w:t>
      </w:r>
    </w:p>
    <w:p w14:paraId="0E40DB82" w14:textId="7DC542A5" w:rsidR="00AC7506" w:rsidRDefault="00AC7506">
      <w:r>
        <w:rPr>
          <w:noProof/>
        </w:rPr>
        <w:drawing>
          <wp:inline distT="0" distB="0" distL="0" distR="0" wp14:anchorId="139AB3D9" wp14:editId="40D86B1A">
            <wp:extent cx="4966353" cy="1746250"/>
            <wp:effectExtent l="0" t="0" r="571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678" b="28102"/>
                    <a:stretch/>
                  </pic:blipFill>
                  <pic:spPr bwMode="auto">
                    <a:xfrm>
                      <a:off x="0" y="0"/>
                      <a:ext cx="4971946" cy="1748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E7EA4B" w14:textId="77777777" w:rsidR="00AC7506" w:rsidRDefault="00AC7506"/>
    <w:p w14:paraId="30E9B8DE" w14:textId="474EFF6A" w:rsidR="00AC7506" w:rsidRDefault="00AC7506">
      <w:r>
        <w:br w:type="page"/>
      </w:r>
    </w:p>
    <w:p w14:paraId="28B6DF21" w14:textId="5C1D1FED" w:rsidR="003E64F1" w:rsidRDefault="003E64F1" w:rsidP="00CF0E4D">
      <w:r>
        <w:lastRenderedPageBreak/>
        <w:t>In addition to the Note Statu</w:t>
      </w:r>
      <w:r w:rsidR="00997683">
        <w:t>se</w:t>
      </w:r>
      <w:r>
        <w:t xml:space="preserve">s that are already in the system, the below table shows the Note Statuses that are </w:t>
      </w:r>
      <w:r w:rsidR="00995B52">
        <w:t xml:space="preserve">also </w:t>
      </w:r>
      <w:r>
        <w:t>required.</w:t>
      </w:r>
      <w:r w:rsidR="00EE3460">
        <w:t xml:space="preserve"> As well as the Note Status</w:t>
      </w:r>
      <w:r w:rsidR="003A0B85">
        <w:t>es</w:t>
      </w:r>
      <w:r w:rsidR="00EE3460">
        <w:t xml:space="preserve"> effect on the </w:t>
      </w:r>
      <w:r w:rsidR="00192548">
        <w:t>F</w:t>
      </w:r>
      <w:r w:rsidR="00EE3460">
        <w:t>ollow</w:t>
      </w:r>
      <w:r w:rsidR="00192548">
        <w:t>-U</w:t>
      </w:r>
      <w:r w:rsidR="00EE3460">
        <w:t xml:space="preserve">p </w:t>
      </w:r>
      <w:r w:rsidR="00192548">
        <w:t>D</w:t>
      </w:r>
      <w:r w:rsidR="00EE3460">
        <w:t>ate.</w:t>
      </w:r>
    </w:p>
    <w:p w14:paraId="099AE553" w14:textId="5FE2ADC9" w:rsidR="0000115C" w:rsidRPr="002F39CD" w:rsidRDefault="002F39CD" w:rsidP="00CF0E4D">
      <w:pPr>
        <w:rPr>
          <w:b/>
          <w:bCs/>
          <w:u w:val="single"/>
        </w:rPr>
      </w:pPr>
      <w:r w:rsidRPr="002F39CD">
        <w:rPr>
          <w:b/>
          <w:bCs/>
          <w:u w:val="single"/>
        </w:rPr>
        <w:t>Note Status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2"/>
        <w:gridCol w:w="1992"/>
        <w:gridCol w:w="1857"/>
        <w:gridCol w:w="1830"/>
        <w:gridCol w:w="1705"/>
      </w:tblGrid>
      <w:tr w:rsidR="00C077FA" w14:paraId="0F1BE92F" w14:textId="6C40950A" w:rsidTr="00C077FA">
        <w:tc>
          <w:tcPr>
            <w:tcW w:w="1632" w:type="dxa"/>
          </w:tcPr>
          <w:p w14:paraId="06ED3996" w14:textId="1567EC6A" w:rsidR="00C077FA" w:rsidRDefault="00C077FA" w:rsidP="00ED40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te Status ID</w:t>
            </w:r>
          </w:p>
        </w:tc>
        <w:tc>
          <w:tcPr>
            <w:tcW w:w="1992" w:type="dxa"/>
          </w:tcPr>
          <w:p w14:paraId="69DB023F" w14:textId="0A520096" w:rsidR="00C077FA" w:rsidRDefault="00C077FA" w:rsidP="00ED40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us Description</w:t>
            </w:r>
          </w:p>
        </w:tc>
        <w:tc>
          <w:tcPr>
            <w:tcW w:w="1857" w:type="dxa"/>
          </w:tcPr>
          <w:p w14:paraId="11F214FD" w14:textId="725FAFA3" w:rsidR="00C077FA" w:rsidRDefault="00C077FA" w:rsidP="001925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llow-Up Time</w:t>
            </w:r>
          </w:p>
        </w:tc>
        <w:tc>
          <w:tcPr>
            <w:tcW w:w="1830" w:type="dxa"/>
          </w:tcPr>
          <w:p w14:paraId="42CE4A82" w14:textId="78C6E97C" w:rsidR="00C077FA" w:rsidRDefault="00C077FA" w:rsidP="00ED40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llow Manual Follow-Up Date? (Tick Box)</w:t>
            </w:r>
          </w:p>
        </w:tc>
        <w:tc>
          <w:tcPr>
            <w:tcW w:w="1705" w:type="dxa"/>
          </w:tcPr>
          <w:p w14:paraId="04A2A4BC" w14:textId="70090627" w:rsidR="00C077FA" w:rsidRDefault="00C077FA" w:rsidP="00ED40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nd Message</w:t>
            </w:r>
          </w:p>
        </w:tc>
      </w:tr>
      <w:tr w:rsidR="00C077FA" w14:paraId="4CA93C2C" w14:textId="77777777" w:rsidTr="00C077FA">
        <w:tc>
          <w:tcPr>
            <w:tcW w:w="1632" w:type="dxa"/>
          </w:tcPr>
          <w:p w14:paraId="49A7D9A5" w14:textId="23D417C0" w:rsidR="00C077FA" w:rsidRDefault="00C077FA" w:rsidP="00C077FA">
            <w:pPr>
              <w:jc w:val="center"/>
            </w:pPr>
            <w:r>
              <w:t>1</w:t>
            </w:r>
          </w:p>
        </w:tc>
        <w:tc>
          <w:tcPr>
            <w:tcW w:w="1992" w:type="dxa"/>
          </w:tcPr>
          <w:p w14:paraId="163F4DAB" w14:textId="55C6E0B8" w:rsidR="00C077FA" w:rsidRPr="0062454E" w:rsidRDefault="00C077FA" w:rsidP="00C077FA">
            <w:pPr>
              <w:jc w:val="center"/>
            </w:pPr>
            <w:r>
              <w:t>Complete</w:t>
            </w:r>
          </w:p>
        </w:tc>
        <w:tc>
          <w:tcPr>
            <w:tcW w:w="1857" w:type="dxa"/>
          </w:tcPr>
          <w:p w14:paraId="159361E1" w14:textId="11FBA52A" w:rsidR="00C077FA" w:rsidRPr="0062454E" w:rsidRDefault="00C077FA" w:rsidP="00C077FA">
            <w:pPr>
              <w:jc w:val="center"/>
            </w:pPr>
            <w:r w:rsidRPr="00D97DA2">
              <w:rPr>
                <w:color w:val="FF0000"/>
              </w:rPr>
              <w:t>N/A</w:t>
            </w:r>
          </w:p>
        </w:tc>
        <w:tc>
          <w:tcPr>
            <w:tcW w:w="1830" w:type="dxa"/>
          </w:tcPr>
          <w:p w14:paraId="521EB686" w14:textId="1A2F4336" w:rsidR="00C077FA" w:rsidRDefault="00C077FA" w:rsidP="00C077FA">
            <w:pPr>
              <w:jc w:val="center"/>
            </w:pPr>
            <w:r w:rsidRPr="00B86020">
              <w:rPr>
                <w:color w:val="FF0000"/>
              </w:rPr>
              <w:t>N/A</w:t>
            </w:r>
          </w:p>
        </w:tc>
        <w:tc>
          <w:tcPr>
            <w:tcW w:w="1705" w:type="dxa"/>
          </w:tcPr>
          <w:p w14:paraId="7F4D1EF3" w14:textId="2F254C47" w:rsidR="00C077FA" w:rsidRDefault="00A85889" w:rsidP="00C077FA">
            <w:pPr>
              <w:jc w:val="center"/>
            </w:pPr>
            <w:r>
              <w:t>Blank</w:t>
            </w:r>
          </w:p>
        </w:tc>
      </w:tr>
      <w:tr w:rsidR="00C077FA" w14:paraId="77B2F8A3" w14:textId="77777777" w:rsidTr="00C077FA">
        <w:tc>
          <w:tcPr>
            <w:tcW w:w="1632" w:type="dxa"/>
          </w:tcPr>
          <w:p w14:paraId="33D8045D" w14:textId="1A9FF173" w:rsidR="00C077FA" w:rsidRDefault="00C077FA" w:rsidP="00C077FA">
            <w:pPr>
              <w:jc w:val="center"/>
            </w:pPr>
            <w:r>
              <w:t>2</w:t>
            </w:r>
          </w:p>
        </w:tc>
        <w:tc>
          <w:tcPr>
            <w:tcW w:w="1992" w:type="dxa"/>
          </w:tcPr>
          <w:p w14:paraId="67E35A15" w14:textId="475570DF" w:rsidR="00C077FA" w:rsidRPr="0062454E" w:rsidRDefault="00C077FA" w:rsidP="00C077FA">
            <w:pPr>
              <w:jc w:val="center"/>
            </w:pPr>
            <w:r>
              <w:t>Escalated to Credit Manager</w:t>
            </w:r>
          </w:p>
        </w:tc>
        <w:tc>
          <w:tcPr>
            <w:tcW w:w="1857" w:type="dxa"/>
          </w:tcPr>
          <w:p w14:paraId="1803B97D" w14:textId="16F54CC5" w:rsidR="00C077FA" w:rsidRPr="0062454E" w:rsidRDefault="00A85889" w:rsidP="00C077FA">
            <w:pPr>
              <w:jc w:val="center"/>
            </w:pPr>
            <w:r w:rsidRPr="00A85889">
              <w:rPr>
                <w:color w:val="FF0000"/>
              </w:rPr>
              <w:t>Ask Business</w:t>
            </w:r>
          </w:p>
        </w:tc>
        <w:tc>
          <w:tcPr>
            <w:tcW w:w="1830" w:type="dxa"/>
          </w:tcPr>
          <w:p w14:paraId="61EFAC6D" w14:textId="77777777" w:rsidR="00C077FA" w:rsidRDefault="00C077FA" w:rsidP="00C077FA">
            <w:pPr>
              <w:jc w:val="center"/>
            </w:pPr>
          </w:p>
        </w:tc>
        <w:tc>
          <w:tcPr>
            <w:tcW w:w="1705" w:type="dxa"/>
          </w:tcPr>
          <w:p w14:paraId="42B6BE65" w14:textId="18E89EEB" w:rsidR="00C077FA" w:rsidRDefault="00A85889" w:rsidP="00C077FA">
            <w:pPr>
              <w:jc w:val="center"/>
            </w:pPr>
            <w:r>
              <w:t>Blank</w:t>
            </w:r>
          </w:p>
        </w:tc>
      </w:tr>
      <w:tr w:rsidR="00C077FA" w14:paraId="297AF43A" w14:textId="77777777" w:rsidTr="00C077FA">
        <w:tc>
          <w:tcPr>
            <w:tcW w:w="1632" w:type="dxa"/>
          </w:tcPr>
          <w:p w14:paraId="42A83F3D" w14:textId="6CF815E2" w:rsidR="00C077FA" w:rsidRDefault="00C077FA" w:rsidP="00C077FA">
            <w:pPr>
              <w:jc w:val="center"/>
            </w:pPr>
            <w:r>
              <w:t>3</w:t>
            </w:r>
          </w:p>
        </w:tc>
        <w:tc>
          <w:tcPr>
            <w:tcW w:w="1992" w:type="dxa"/>
          </w:tcPr>
          <w:p w14:paraId="4B8EEEB6" w14:textId="1D1FA014" w:rsidR="00C077FA" w:rsidRDefault="00C077FA" w:rsidP="00C077FA">
            <w:pPr>
              <w:jc w:val="center"/>
            </w:pPr>
            <w:r>
              <w:t>Credit Manager Resolved</w:t>
            </w:r>
          </w:p>
        </w:tc>
        <w:tc>
          <w:tcPr>
            <w:tcW w:w="1857" w:type="dxa"/>
          </w:tcPr>
          <w:p w14:paraId="45689701" w14:textId="798A0D6C" w:rsidR="00C077FA" w:rsidRPr="0062454E" w:rsidRDefault="00A85889" w:rsidP="00C077FA">
            <w:pPr>
              <w:jc w:val="center"/>
            </w:pPr>
            <w:r w:rsidRPr="00A85889">
              <w:rPr>
                <w:highlight w:val="red"/>
              </w:rPr>
              <w:t xml:space="preserve">Ask </w:t>
            </w:r>
            <w:commentRangeStart w:id="4"/>
            <w:r w:rsidRPr="00A85889">
              <w:rPr>
                <w:highlight w:val="red"/>
              </w:rPr>
              <w:t>Business</w:t>
            </w:r>
            <w:commentRangeEnd w:id="4"/>
            <w:r>
              <w:rPr>
                <w:rStyle w:val="CommentReference"/>
              </w:rPr>
              <w:commentReference w:id="4"/>
            </w:r>
          </w:p>
        </w:tc>
        <w:tc>
          <w:tcPr>
            <w:tcW w:w="1830" w:type="dxa"/>
          </w:tcPr>
          <w:p w14:paraId="5875E7DD" w14:textId="3E8FC54A" w:rsidR="00C077FA" w:rsidRDefault="000C2DF0" w:rsidP="00C077FA">
            <w:pPr>
              <w:jc w:val="center"/>
            </w:pPr>
            <w:r>
              <w:t>Blank</w:t>
            </w:r>
          </w:p>
        </w:tc>
        <w:tc>
          <w:tcPr>
            <w:tcW w:w="1705" w:type="dxa"/>
          </w:tcPr>
          <w:p w14:paraId="3E4CF5B5" w14:textId="23052EFF" w:rsidR="00C077FA" w:rsidRDefault="00A85889" w:rsidP="00C077FA">
            <w:pPr>
              <w:jc w:val="center"/>
            </w:pPr>
            <w:r>
              <w:t>Blank</w:t>
            </w:r>
          </w:p>
        </w:tc>
      </w:tr>
      <w:tr w:rsidR="00C077FA" w14:paraId="29678FA0" w14:textId="6E967CC3" w:rsidTr="00C077FA">
        <w:tc>
          <w:tcPr>
            <w:tcW w:w="1632" w:type="dxa"/>
          </w:tcPr>
          <w:p w14:paraId="15BE5D68" w14:textId="773E51BC" w:rsidR="00C077FA" w:rsidRPr="0062454E" w:rsidRDefault="00C077FA" w:rsidP="00C077FA">
            <w:pPr>
              <w:jc w:val="center"/>
            </w:pPr>
            <w:r>
              <w:t>4</w:t>
            </w:r>
          </w:p>
        </w:tc>
        <w:tc>
          <w:tcPr>
            <w:tcW w:w="1992" w:type="dxa"/>
          </w:tcPr>
          <w:p w14:paraId="3CCD5730" w14:textId="012C261A" w:rsidR="00C077FA" w:rsidRPr="0062454E" w:rsidRDefault="00C077FA" w:rsidP="00C077FA">
            <w:pPr>
              <w:jc w:val="center"/>
            </w:pPr>
            <w:r w:rsidRPr="0062454E">
              <w:t>Cheque in Post</w:t>
            </w:r>
          </w:p>
        </w:tc>
        <w:tc>
          <w:tcPr>
            <w:tcW w:w="1857" w:type="dxa"/>
          </w:tcPr>
          <w:p w14:paraId="2C969F3C" w14:textId="77777777" w:rsidR="00C077FA" w:rsidRPr="0062454E" w:rsidRDefault="00C077FA" w:rsidP="00C077FA">
            <w:pPr>
              <w:jc w:val="center"/>
            </w:pPr>
            <w:r w:rsidRPr="0062454E">
              <w:t>5 Days</w:t>
            </w:r>
          </w:p>
        </w:tc>
        <w:tc>
          <w:tcPr>
            <w:tcW w:w="1830" w:type="dxa"/>
          </w:tcPr>
          <w:p w14:paraId="3A176C90" w14:textId="7B66C7B4" w:rsidR="00C077FA" w:rsidRPr="0062454E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1E3D3516" w14:textId="1DEF955C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49898AFA" w14:textId="2D2A445E" w:rsidTr="00C077FA">
        <w:tc>
          <w:tcPr>
            <w:tcW w:w="1632" w:type="dxa"/>
          </w:tcPr>
          <w:p w14:paraId="2B751B8F" w14:textId="22E51CE1" w:rsidR="00C077FA" w:rsidRPr="0062454E" w:rsidRDefault="00C077FA" w:rsidP="00C077FA">
            <w:pPr>
              <w:jc w:val="center"/>
            </w:pPr>
            <w:r>
              <w:t>5</w:t>
            </w:r>
          </w:p>
        </w:tc>
        <w:tc>
          <w:tcPr>
            <w:tcW w:w="1992" w:type="dxa"/>
          </w:tcPr>
          <w:p w14:paraId="04FDA3E7" w14:textId="43122DD5" w:rsidR="00C077FA" w:rsidRPr="0062454E" w:rsidRDefault="00C077FA" w:rsidP="00C077FA">
            <w:pPr>
              <w:jc w:val="center"/>
            </w:pPr>
            <w:r w:rsidRPr="0062454E">
              <w:t>Payment Promise</w:t>
            </w:r>
          </w:p>
        </w:tc>
        <w:tc>
          <w:tcPr>
            <w:tcW w:w="1857" w:type="dxa"/>
          </w:tcPr>
          <w:p w14:paraId="11857FEE" w14:textId="2F9C698C" w:rsidR="00C077FA" w:rsidRPr="0062454E" w:rsidRDefault="00C077FA" w:rsidP="00C077FA">
            <w:pPr>
              <w:jc w:val="center"/>
            </w:pPr>
            <w:r>
              <w:t>Blank</w:t>
            </w:r>
          </w:p>
        </w:tc>
        <w:tc>
          <w:tcPr>
            <w:tcW w:w="1830" w:type="dxa"/>
          </w:tcPr>
          <w:p w14:paraId="0CCC3A12" w14:textId="27646317" w:rsidR="00C077FA" w:rsidRPr="0062454E" w:rsidRDefault="00C077FA" w:rsidP="00C077FA">
            <w:pPr>
              <w:jc w:val="center"/>
            </w:pPr>
            <w:r>
              <w:t>True.</w:t>
            </w:r>
          </w:p>
        </w:tc>
        <w:tc>
          <w:tcPr>
            <w:tcW w:w="1705" w:type="dxa"/>
          </w:tcPr>
          <w:p w14:paraId="498D868A" w14:textId="523E4669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725A3B75" w14:textId="556F4568" w:rsidTr="00C077FA">
        <w:tc>
          <w:tcPr>
            <w:tcW w:w="1632" w:type="dxa"/>
          </w:tcPr>
          <w:p w14:paraId="451B7FCA" w14:textId="4E320CDA" w:rsidR="00C077FA" w:rsidRPr="0062454E" w:rsidRDefault="00C077FA" w:rsidP="00C077FA">
            <w:pPr>
              <w:jc w:val="center"/>
            </w:pPr>
            <w:r>
              <w:t>6</w:t>
            </w:r>
          </w:p>
        </w:tc>
        <w:tc>
          <w:tcPr>
            <w:tcW w:w="1992" w:type="dxa"/>
          </w:tcPr>
          <w:p w14:paraId="3CA57788" w14:textId="46AF1092" w:rsidR="00C077FA" w:rsidRPr="0062454E" w:rsidRDefault="00C077FA" w:rsidP="00C077FA">
            <w:pPr>
              <w:jc w:val="center"/>
            </w:pPr>
            <w:r w:rsidRPr="0062454E">
              <w:t>BACS/Remit Received</w:t>
            </w:r>
          </w:p>
        </w:tc>
        <w:tc>
          <w:tcPr>
            <w:tcW w:w="1857" w:type="dxa"/>
          </w:tcPr>
          <w:p w14:paraId="32E766A9" w14:textId="77777777" w:rsidR="00C077FA" w:rsidRPr="0062454E" w:rsidRDefault="00C077FA" w:rsidP="00C077FA">
            <w:pPr>
              <w:jc w:val="center"/>
            </w:pPr>
            <w:r w:rsidRPr="0062454E">
              <w:t>4 Days</w:t>
            </w:r>
          </w:p>
        </w:tc>
        <w:tc>
          <w:tcPr>
            <w:tcW w:w="1830" w:type="dxa"/>
          </w:tcPr>
          <w:p w14:paraId="50D5900F" w14:textId="621E81B1" w:rsidR="00C077FA" w:rsidRPr="0062454E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28C6887D" w14:textId="3A2007BB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3C931440" w14:textId="636EF7DA" w:rsidTr="00C077FA">
        <w:tc>
          <w:tcPr>
            <w:tcW w:w="1632" w:type="dxa"/>
          </w:tcPr>
          <w:p w14:paraId="30267CB8" w14:textId="076BD43B" w:rsidR="00C077FA" w:rsidRPr="00505151" w:rsidRDefault="00C077FA" w:rsidP="00C077FA">
            <w:pPr>
              <w:jc w:val="center"/>
            </w:pPr>
            <w:r>
              <w:t>7</w:t>
            </w:r>
          </w:p>
        </w:tc>
        <w:tc>
          <w:tcPr>
            <w:tcW w:w="1992" w:type="dxa"/>
          </w:tcPr>
          <w:p w14:paraId="0AA7DE16" w14:textId="4B023E8D" w:rsidR="00C077FA" w:rsidRPr="0062454E" w:rsidRDefault="00C077FA" w:rsidP="00C077FA">
            <w:pPr>
              <w:jc w:val="center"/>
            </w:pPr>
            <w:r w:rsidRPr="00505151">
              <w:t>Additional Comment</w:t>
            </w:r>
          </w:p>
        </w:tc>
        <w:tc>
          <w:tcPr>
            <w:tcW w:w="1857" w:type="dxa"/>
          </w:tcPr>
          <w:p w14:paraId="64FF98BA" w14:textId="77777777" w:rsidR="00C077FA" w:rsidRPr="0062454E" w:rsidRDefault="00C077FA" w:rsidP="00C077FA">
            <w:pPr>
              <w:jc w:val="center"/>
            </w:pPr>
            <w:r w:rsidRPr="00505151">
              <w:t>1 Day</w:t>
            </w:r>
          </w:p>
        </w:tc>
        <w:tc>
          <w:tcPr>
            <w:tcW w:w="1830" w:type="dxa"/>
          </w:tcPr>
          <w:p w14:paraId="3EBB5F67" w14:textId="47625E42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33275B3C" w14:textId="79D565C0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34CEA917" w14:textId="07E3DC00" w:rsidTr="00C077FA">
        <w:tc>
          <w:tcPr>
            <w:tcW w:w="1632" w:type="dxa"/>
          </w:tcPr>
          <w:p w14:paraId="3054B4C7" w14:textId="40CBC562" w:rsidR="00C077FA" w:rsidRPr="00505151" w:rsidRDefault="00C077FA" w:rsidP="00C077FA">
            <w:pPr>
              <w:jc w:val="center"/>
            </w:pPr>
            <w:r>
              <w:t>8</w:t>
            </w:r>
          </w:p>
        </w:tc>
        <w:tc>
          <w:tcPr>
            <w:tcW w:w="1992" w:type="dxa"/>
          </w:tcPr>
          <w:p w14:paraId="717CBEAD" w14:textId="4F8B5BFC" w:rsidR="00C077FA" w:rsidRPr="00505151" w:rsidRDefault="00C077FA" w:rsidP="00C077FA">
            <w:pPr>
              <w:jc w:val="center"/>
            </w:pPr>
            <w:r w:rsidRPr="00505151">
              <w:t>Copy Invoice Requested</w:t>
            </w:r>
          </w:p>
        </w:tc>
        <w:tc>
          <w:tcPr>
            <w:tcW w:w="1857" w:type="dxa"/>
          </w:tcPr>
          <w:p w14:paraId="59ABF479" w14:textId="77777777" w:rsidR="00C077FA" w:rsidRPr="00505151" w:rsidRDefault="00C077FA" w:rsidP="00C077FA">
            <w:pPr>
              <w:jc w:val="center"/>
            </w:pPr>
            <w:r w:rsidRPr="00505151">
              <w:t>3 Days</w:t>
            </w:r>
          </w:p>
        </w:tc>
        <w:tc>
          <w:tcPr>
            <w:tcW w:w="1830" w:type="dxa"/>
          </w:tcPr>
          <w:p w14:paraId="1D5FDE11" w14:textId="23C6E697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4B7B9F40" w14:textId="0AAD6845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292893CE" w14:textId="60993D61" w:rsidTr="00C077FA">
        <w:tc>
          <w:tcPr>
            <w:tcW w:w="1632" w:type="dxa"/>
          </w:tcPr>
          <w:p w14:paraId="1740515D" w14:textId="013253FE" w:rsidR="00C077FA" w:rsidRPr="00505151" w:rsidRDefault="00C077FA" w:rsidP="00C077FA">
            <w:pPr>
              <w:jc w:val="center"/>
            </w:pPr>
            <w:r>
              <w:t>9</w:t>
            </w:r>
          </w:p>
        </w:tc>
        <w:tc>
          <w:tcPr>
            <w:tcW w:w="1992" w:type="dxa"/>
          </w:tcPr>
          <w:p w14:paraId="773996BE" w14:textId="3CA81527" w:rsidR="00C077FA" w:rsidRPr="00505151" w:rsidRDefault="00C077FA" w:rsidP="00C077FA">
            <w:pPr>
              <w:jc w:val="center"/>
            </w:pPr>
            <w:r w:rsidRPr="00505151">
              <w:t>Message Left</w:t>
            </w:r>
          </w:p>
        </w:tc>
        <w:tc>
          <w:tcPr>
            <w:tcW w:w="1857" w:type="dxa"/>
          </w:tcPr>
          <w:p w14:paraId="7758EA7C" w14:textId="77777777" w:rsidR="00C077FA" w:rsidRPr="00505151" w:rsidRDefault="00C077FA" w:rsidP="00C077FA">
            <w:pPr>
              <w:jc w:val="center"/>
            </w:pPr>
            <w:r w:rsidRPr="00505151">
              <w:t>1 Day</w:t>
            </w:r>
          </w:p>
        </w:tc>
        <w:tc>
          <w:tcPr>
            <w:tcW w:w="1830" w:type="dxa"/>
          </w:tcPr>
          <w:p w14:paraId="2DEFB56D" w14:textId="7DD34ED5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71D497FD" w14:textId="3985D9BC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5A72306A" w14:textId="03D7B861" w:rsidTr="00C077FA">
        <w:tc>
          <w:tcPr>
            <w:tcW w:w="1632" w:type="dxa"/>
          </w:tcPr>
          <w:p w14:paraId="130F19DA" w14:textId="6312143D" w:rsidR="00C077FA" w:rsidRPr="00505151" w:rsidRDefault="00C077FA" w:rsidP="00C077FA">
            <w:pPr>
              <w:jc w:val="center"/>
            </w:pPr>
            <w:r>
              <w:t>10</w:t>
            </w:r>
          </w:p>
        </w:tc>
        <w:tc>
          <w:tcPr>
            <w:tcW w:w="1992" w:type="dxa"/>
          </w:tcPr>
          <w:p w14:paraId="14BB09F3" w14:textId="197E083F" w:rsidR="00C077FA" w:rsidRPr="00505151" w:rsidRDefault="00C077FA" w:rsidP="00C077FA">
            <w:pPr>
              <w:jc w:val="center"/>
            </w:pPr>
            <w:r w:rsidRPr="00505151">
              <w:t>7 Day Letter</w:t>
            </w:r>
          </w:p>
        </w:tc>
        <w:tc>
          <w:tcPr>
            <w:tcW w:w="1857" w:type="dxa"/>
          </w:tcPr>
          <w:p w14:paraId="66796706" w14:textId="77777777" w:rsidR="00C077FA" w:rsidRPr="00505151" w:rsidRDefault="00C077FA" w:rsidP="00C077FA">
            <w:pPr>
              <w:jc w:val="center"/>
            </w:pPr>
            <w:r w:rsidRPr="00505151">
              <w:t>6 Days</w:t>
            </w:r>
          </w:p>
        </w:tc>
        <w:tc>
          <w:tcPr>
            <w:tcW w:w="1830" w:type="dxa"/>
          </w:tcPr>
          <w:p w14:paraId="5B578617" w14:textId="4B3C83FB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05C91145" w14:textId="5EFEE3C0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6A99894B" w14:textId="0DA8481B" w:rsidTr="00C077FA">
        <w:tc>
          <w:tcPr>
            <w:tcW w:w="1632" w:type="dxa"/>
          </w:tcPr>
          <w:p w14:paraId="7CAB5F36" w14:textId="4408F3D5" w:rsidR="00C077FA" w:rsidRPr="00505151" w:rsidRDefault="00C077FA" w:rsidP="00C077FA">
            <w:pPr>
              <w:jc w:val="center"/>
            </w:pPr>
            <w:r>
              <w:t>11</w:t>
            </w:r>
          </w:p>
        </w:tc>
        <w:tc>
          <w:tcPr>
            <w:tcW w:w="1992" w:type="dxa"/>
          </w:tcPr>
          <w:p w14:paraId="69B8272D" w14:textId="455F862E" w:rsidR="00C077FA" w:rsidRPr="00505151" w:rsidRDefault="00C077FA" w:rsidP="00C077FA">
            <w:pPr>
              <w:jc w:val="center"/>
            </w:pPr>
            <w:r w:rsidRPr="00505151">
              <w:t>Credit Balance</w:t>
            </w:r>
          </w:p>
        </w:tc>
        <w:tc>
          <w:tcPr>
            <w:tcW w:w="1857" w:type="dxa"/>
          </w:tcPr>
          <w:p w14:paraId="58C3CCED" w14:textId="295DD606" w:rsidR="00C077FA" w:rsidRPr="00505151" w:rsidRDefault="00C077FA" w:rsidP="00C077FA">
            <w:pPr>
              <w:jc w:val="center"/>
            </w:pPr>
            <w:r>
              <w:t>14 Days</w:t>
            </w:r>
          </w:p>
        </w:tc>
        <w:tc>
          <w:tcPr>
            <w:tcW w:w="1830" w:type="dxa"/>
          </w:tcPr>
          <w:p w14:paraId="2C6C70A3" w14:textId="6BA00507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0BE2E497" w14:textId="73743083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375C56DB" w14:textId="1A6831DA" w:rsidTr="00C077FA">
        <w:tc>
          <w:tcPr>
            <w:tcW w:w="1632" w:type="dxa"/>
          </w:tcPr>
          <w:p w14:paraId="58CE400B" w14:textId="71C5805E" w:rsidR="00C077FA" w:rsidRPr="00505151" w:rsidRDefault="00C077FA" w:rsidP="00C077FA">
            <w:pPr>
              <w:jc w:val="center"/>
            </w:pPr>
            <w:r>
              <w:t>12</w:t>
            </w:r>
          </w:p>
        </w:tc>
        <w:tc>
          <w:tcPr>
            <w:tcW w:w="1992" w:type="dxa"/>
          </w:tcPr>
          <w:p w14:paraId="1F35035A" w14:textId="557085EA" w:rsidR="00C077FA" w:rsidRPr="00505151" w:rsidRDefault="00C077FA" w:rsidP="00C077FA">
            <w:pPr>
              <w:jc w:val="center"/>
            </w:pPr>
            <w:r w:rsidRPr="00505151">
              <w:t>Payment Certificate Received</w:t>
            </w:r>
          </w:p>
        </w:tc>
        <w:tc>
          <w:tcPr>
            <w:tcW w:w="1857" w:type="dxa"/>
          </w:tcPr>
          <w:p w14:paraId="4FCE45E6" w14:textId="77777777" w:rsidR="00C077FA" w:rsidRPr="00505151" w:rsidRDefault="00C077FA" w:rsidP="00C077FA">
            <w:pPr>
              <w:jc w:val="center"/>
            </w:pPr>
            <w:r w:rsidRPr="00505151">
              <w:t>3 Days</w:t>
            </w:r>
          </w:p>
        </w:tc>
        <w:tc>
          <w:tcPr>
            <w:tcW w:w="1830" w:type="dxa"/>
          </w:tcPr>
          <w:p w14:paraId="7E3FD98B" w14:textId="74EDDD5E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2A4D2621" w14:textId="4B7603C8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7130D06B" w14:textId="6CBC80B9" w:rsidTr="00C077FA">
        <w:tc>
          <w:tcPr>
            <w:tcW w:w="1632" w:type="dxa"/>
          </w:tcPr>
          <w:p w14:paraId="553EE921" w14:textId="1C457257" w:rsidR="00C077FA" w:rsidRPr="00505151" w:rsidRDefault="00C077FA" w:rsidP="00C077FA">
            <w:pPr>
              <w:jc w:val="center"/>
            </w:pPr>
            <w:r>
              <w:t>13</w:t>
            </w:r>
          </w:p>
        </w:tc>
        <w:tc>
          <w:tcPr>
            <w:tcW w:w="1992" w:type="dxa"/>
          </w:tcPr>
          <w:p w14:paraId="6C7CE247" w14:textId="7B7BBE42" w:rsidR="00C077FA" w:rsidRPr="00505151" w:rsidRDefault="00C077FA" w:rsidP="00C077FA">
            <w:pPr>
              <w:jc w:val="center"/>
            </w:pPr>
            <w:r w:rsidRPr="00505151">
              <w:t>Incoming Call</w:t>
            </w:r>
          </w:p>
        </w:tc>
        <w:tc>
          <w:tcPr>
            <w:tcW w:w="1857" w:type="dxa"/>
          </w:tcPr>
          <w:p w14:paraId="0E01AC04" w14:textId="77777777" w:rsidR="00C077FA" w:rsidRPr="00505151" w:rsidRDefault="00C077FA" w:rsidP="00C077FA">
            <w:pPr>
              <w:jc w:val="center"/>
            </w:pPr>
            <w:r w:rsidRPr="00505151">
              <w:t>3 Days</w:t>
            </w:r>
          </w:p>
        </w:tc>
        <w:tc>
          <w:tcPr>
            <w:tcW w:w="1830" w:type="dxa"/>
          </w:tcPr>
          <w:p w14:paraId="22F00FDA" w14:textId="64525ADA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16A33704" w14:textId="097BE29B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371A2C58" w14:textId="0E824708" w:rsidTr="00C077FA">
        <w:tc>
          <w:tcPr>
            <w:tcW w:w="1632" w:type="dxa"/>
          </w:tcPr>
          <w:p w14:paraId="4D997664" w14:textId="4C393604" w:rsidR="00C077FA" w:rsidRPr="00505151" w:rsidRDefault="00C077FA" w:rsidP="00C077FA">
            <w:pPr>
              <w:jc w:val="center"/>
            </w:pPr>
            <w:r>
              <w:t>14</w:t>
            </w:r>
          </w:p>
        </w:tc>
        <w:tc>
          <w:tcPr>
            <w:tcW w:w="1992" w:type="dxa"/>
          </w:tcPr>
          <w:p w14:paraId="78B89732" w14:textId="69827A44" w:rsidR="00C077FA" w:rsidRPr="00505151" w:rsidRDefault="00C077FA" w:rsidP="00C077FA">
            <w:pPr>
              <w:jc w:val="center"/>
            </w:pPr>
            <w:r w:rsidRPr="00505151">
              <w:t>LA Cash</w:t>
            </w:r>
          </w:p>
        </w:tc>
        <w:tc>
          <w:tcPr>
            <w:tcW w:w="1857" w:type="dxa"/>
          </w:tcPr>
          <w:p w14:paraId="5C8D62F5" w14:textId="77777777" w:rsidR="00C077FA" w:rsidRPr="00505151" w:rsidRDefault="00C077FA" w:rsidP="00C077FA">
            <w:pPr>
              <w:jc w:val="center"/>
            </w:pPr>
            <w:r w:rsidRPr="00505151">
              <w:t>3 Days</w:t>
            </w:r>
          </w:p>
        </w:tc>
        <w:tc>
          <w:tcPr>
            <w:tcW w:w="1830" w:type="dxa"/>
          </w:tcPr>
          <w:p w14:paraId="150CD827" w14:textId="46745934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36EBC8B0" w14:textId="70B10AB4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0D2715E1" w14:textId="0E7EC60E" w:rsidTr="00C077FA">
        <w:tc>
          <w:tcPr>
            <w:tcW w:w="1632" w:type="dxa"/>
          </w:tcPr>
          <w:p w14:paraId="5C2A894A" w14:textId="4C972A46" w:rsidR="00C077FA" w:rsidRPr="00505151" w:rsidRDefault="00C077FA" w:rsidP="00C077FA">
            <w:pPr>
              <w:jc w:val="center"/>
            </w:pPr>
            <w:r>
              <w:t>15</w:t>
            </w:r>
          </w:p>
        </w:tc>
        <w:tc>
          <w:tcPr>
            <w:tcW w:w="1992" w:type="dxa"/>
          </w:tcPr>
          <w:p w14:paraId="0223EF8F" w14:textId="135FC58E" w:rsidR="00C077FA" w:rsidRPr="00505151" w:rsidRDefault="00C077FA" w:rsidP="00C077FA">
            <w:pPr>
              <w:jc w:val="center"/>
            </w:pPr>
            <w:r w:rsidRPr="00505151">
              <w:t>Legal</w:t>
            </w:r>
          </w:p>
        </w:tc>
        <w:tc>
          <w:tcPr>
            <w:tcW w:w="1857" w:type="dxa"/>
          </w:tcPr>
          <w:p w14:paraId="37A9EE48" w14:textId="77777777" w:rsidR="00C077FA" w:rsidRPr="00505151" w:rsidRDefault="00C077FA" w:rsidP="00C077FA">
            <w:pPr>
              <w:jc w:val="center"/>
            </w:pPr>
            <w:r w:rsidRPr="00505151">
              <w:t>6 Days</w:t>
            </w:r>
          </w:p>
        </w:tc>
        <w:tc>
          <w:tcPr>
            <w:tcW w:w="1830" w:type="dxa"/>
          </w:tcPr>
          <w:p w14:paraId="5F927A43" w14:textId="788EEAF7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3080D0D1" w14:textId="52F496A6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0E78B6DE" w14:textId="58D7B193" w:rsidTr="00C077FA">
        <w:tc>
          <w:tcPr>
            <w:tcW w:w="1632" w:type="dxa"/>
          </w:tcPr>
          <w:p w14:paraId="7C67077A" w14:textId="7BAC638E" w:rsidR="00C077FA" w:rsidRPr="00505151" w:rsidRDefault="00C077FA" w:rsidP="00C077FA">
            <w:pPr>
              <w:jc w:val="center"/>
            </w:pPr>
            <w:r>
              <w:t>16</w:t>
            </w:r>
          </w:p>
        </w:tc>
        <w:tc>
          <w:tcPr>
            <w:tcW w:w="1992" w:type="dxa"/>
          </w:tcPr>
          <w:p w14:paraId="2F7F1B6D" w14:textId="66E1B844" w:rsidR="00C077FA" w:rsidRPr="00505151" w:rsidRDefault="00C077FA" w:rsidP="00C077FA">
            <w:pPr>
              <w:jc w:val="center"/>
            </w:pPr>
            <w:r w:rsidRPr="00505151">
              <w:t>Outgoing call/email</w:t>
            </w:r>
          </w:p>
        </w:tc>
        <w:tc>
          <w:tcPr>
            <w:tcW w:w="1857" w:type="dxa"/>
          </w:tcPr>
          <w:p w14:paraId="3A4BF166" w14:textId="77777777" w:rsidR="00C077FA" w:rsidRPr="00505151" w:rsidRDefault="00C077FA" w:rsidP="00C077FA">
            <w:pPr>
              <w:jc w:val="center"/>
            </w:pPr>
            <w:r w:rsidRPr="00505151">
              <w:t>3 Days</w:t>
            </w:r>
          </w:p>
        </w:tc>
        <w:tc>
          <w:tcPr>
            <w:tcW w:w="1830" w:type="dxa"/>
          </w:tcPr>
          <w:p w14:paraId="0F07F517" w14:textId="1DD90616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65C43176" w14:textId="0C443081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506BB5EE" w14:textId="32AA6CA3" w:rsidTr="00C077FA">
        <w:tc>
          <w:tcPr>
            <w:tcW w:w="1632" w:type="dxa"/>
          </w:tcPr>
          <w:p w14:paraId="122BF72F" w14:textId="6692491B" w:rsidR="00C077FA" w:rsidRPr="00505151" w:rsidRDefault="00C077FA" w:rsidP="00C077FA">
            <w:pPr>
              <w:jc w:val="center"/>
            </w:pPr>
            <w:r>
              <w:t>17</w:t>
            </w:r>
          </w:p>
        </w:tc>
        <w:tc>
          <w:tcPr>
            <w:tcW w:w="1992" w:type="dxa"/>
          </w:tcPr>
          <w:p w14:paraId="480C09D6" w14:textId="1796E06A" w:rsidR="00C077FA" w:rsidRPr="00505151" w:rsidRDefault="00C077FA" w:rsidP="00C077FA">
            <w:pPr>
              <w:jc w:val="center"/>
            </w:pPr>
            <w:r w:rsidRPr="00505151">
              <w:t>Statement Requested</w:t>
            </w:r>
          </w:p>
        </w:tc>
        <w:tc>
          <w:tcPr>
            <w:tcW w:w="1857" w:type="dxa"/>
          </w:tcPr>
          <w:p w14:paraId="10E23082" w14:textId="77777777" w:rsidR="00C077FA" w:rsidRPr="00505151" w:rsidRDefault="00C077FA" w:rsidP="00C077FA">
            <w:pPr>
              <w:jc w:val="center"/>
            </w:pPr>
            <w:r w:rsidRPr="00505151">
              <w:t>3 Days</w:t>
            </w:r>
          </w:p>
        </w:tc>
        <w:tc>
          <w:tcPr>
            <w:tcW w:w="1830" w:type="dxa"/>
          </w:tcPr>
          <w:p w14:paraId="4D9D0B91" w14:textId="29CB3350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4F166ADA" w14:textId="2F05824E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390913F9" w14:textId="2A0E0B88" w:rsidTr="00C077FA">
        <w:tc>
          <w:tcPr>
            <w:tcW w:w="1632" w:type="dxa"/>
          </w:tcPr>
          <w:p w14:paraId="665E59FB" w14:textId="313BBA37" w:rsidR="00C077FA" w:rsidRPr="00505151" w:rsidRDefault="00C077FA" w:rsidP="00C077FA">
            <w:pPr>
              <w:jc w:val="center"/>
            </w:pPr>
            <w:r>
              <w:t>18</w:t>
            </w:r>
          </w:p>
        </w:tc>
        <w:tc>
          <w:tcPr>
            <w:tcW w:w="1992" w:type="dxa"/>
          </w:tcPr>
          <w:p w14:paraId="4F2F48F9" w14:textId="3BB69426" w:rsidR="00C077FA" w:rsidRPr="00505151" w:rsidRDefault="00C077FA" w:rsidP="00C077FA">
            <w:pPr>
              <w:jc w:val="center"/>
            </w:pPr>
            <w:r w:rsidRPr="00505151">
              <w:t>Proforma</w:t>
            </w:r>
          </w:p>
        </w:tc>
        <w:tc>
          <w:tcPr>
            <w:tcW w:w="1857" w:type="dxa"/>
          </w:tcPr>
          <w:p w14:paraId="640F464E" w14:textId="77777777" w:rsidR="00C077FA" w:rsidRPr="00505151" w:rsidRDefault="00C077FA" w:rsidP="00C077FA">
            <w:pPr>
              <w:jc w:val="center"/>
            </w:pPr>
            <w:r w:rsidRPr="00505151">
              <w:t>1 Day</w:t>
            </w:r>
          </w:p>
        </w:tc>
        <w:tc>
          <w:tcPr>
            <w:tcW w:w="1830" w:type="dxa"/>
          </w:tcPr>
          <w:p w14:paraId="317C24F3" w14:textId="737C5C2D" w:rsidR="00C077FA" w:rsidRPr="00505151" w:rsidRDefault="00C077FA" w:rsidP="00C077FA">
            <w:pPr>
              <w:jc w:val="center"/>
            </w:pPr>
            <w:r>
              <w:t>Blank.</w:t>
            </w:r>
          </w:p>
        </w:tc>
        <w:tc>
          <w:tcPr>
            <w:tcW w:w="1705" w:type="dxa"/>
          </w:tcPr>
          <w:p w14:paraId="77DD2E2E" w14:textId="0164C215" w:rsidR="00C077FA" w:rsidRDefault="00C077FA" w:rsidP="00C077FA">
            <w:pPr>
              <w:jc w:val="center"/>
            </w:pPr>
            <w:r>
              <w:t>Blank</w:t>
            </w:r>
          </w:p>
        </w:tc>
      </w:tr>
      <w:tr w:rsidR="00C077FA" w14:paraId="23202464" w14:textId="77777777" w:rsidTr="00C077FA">
        <w:tc>
          <w:tcPr>
            <w:tcW w:w="1632" w:type="dxa"/>
          </w:tcPr>
          <w:p w14:paraId="6DBDFB55" w14:textId="5B63A9BE" w:rsidR="00C077FA" w:rsidRDefault="00C077FA" w:rsidP="00C077FA">
            <w:pPr>
              <w:jc w:val="center"/>
            </w:pPr>
            <w:r>
              <w:t>19</w:t>
            </w:r>
          </w:p>
        </w:tc>
        <w:tc>
          <w:tcPr>
            <w:tcW w:w="1992" w:type="dxa"/>
          </w:tcPr>
          <w:p w14:paraId="1F55D701" w14:textId="4CAEECC4" w:rsidR="00C077FA" w:rsidRPr="00505151" w:rsidRDefault="00C077FA" w:rsidP="00C077FA">
            <w:pPr>
              <w:jc w:val="center"/>
            </w:pPr>
            <w:r>
              <w:t>In Query</w:t>
            </w:r>
          </w:p>
        </w:tc>
        <w:tc>
          <w:tcPr>
            <w:tcW w:w="1857" w:type="dxa"/>
          </w:tcPr>
          <w:p w14:paraId="3B260FAA" w14:textId="77777777" w:rsidR="00C077FA" w:rsidRPr="00505151" w:rsidRDefault="00C077FA" w:rsidP="00C077FA">
            <w:pPr>
              <w:jc w:val="center"/>
            </w:pPr>
          </w:p>
        </w:tc>
        <w:tc>
          <w:tcPr>
            <w:tcW w:w="1830" w:type="dxa"/>
          </w:tcPr>
          <w:p w14:paraId="3E33BF7B" w14:textId="77777777" w:rsidR="00C077FA" w:rsidRDefault="00C077FA" w:rsidP="00C077FA">
            <w:pPr>
              <w:jc w:val="center"/>
            </w:pPr>
          </w:p>
        </w:tc>
        <w:tc>
          <w:tcPr>
            <w:tcW w:w="1705" w:type="dxa"/>
          </w:tcPr>
          <w:p w14:paraId="6245998A" w14:textId="77777777" w:rsidR="00C077FA" w:rsidRDefault="00C077FA" w:rsidP="00C077FA">
            <w:pPr>
              <w:jc w:val="center"/>
            </w:pPr>
          </w:p>
        </w:tc>
      </w:tr>
    </w:tbl>
    <w:p w14:paraId="359F442D" w14:textId="77777777" w:rsidR="00CF0E4D" w:rsidRDefault="00CF0E4D" w:rsidP="007B317A"/>
    <w:p w14:paraId="5CEF5725" w14:textId="44027F21" w:rsidR="00CF0E4D" w:rsidRDefault="007F31FF" w:rsidP="007B317A">
      <w:r>
        <w:br w:type="page"/>
      </w:r>
    </w:p>
    <w:p w14:paraId="3379DE8F" w14:textId="4B7EC0A7" w:rsidR="008D11E4" w:rsidRDefault="00325805" w:rsidP="003B6E53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Adding a</w:t>
      </w:r>
      <w:r w:rsidR="009B1A59">
        <w:rPr>
          <w:b/>
          <w:bCs/>
          <w:u w:val="single"/>
        </w:rPr>
        <w:t>n</w:t>
      </w:r>
      <w:r>
        <w:rPr>
          <w:b/>
          <w:bCs/>
          <w:u w:val="single"/>
        </w:rPr>
        <w:t xml:space="preserve"> </w:t>
      </w:r>
      <w:r w:rsidR="00881BF9">
        <w:rPr>
          <w:b/>
          <w:bCs/>
          <w:u w:val="single"/>
        </w:rPr>
        <w:t xml:space="preserve">Invoice </w:t>
      </w:r>
      <w:r w:rsidR="009B1A59">
        <w:rPr>
          <w:b/>
          <w:bCs/>
          <w:u w:val="single"/>
        </w:rPr>
        <w:t xml:space="preserve">Header </w:t>
      </w:r>
      <w:r>
        <w:rPr>
          <w:b/>
          <w:bCs/>
          <w:u w:val="single"/>
        </w:rPr>
        <w:t>Note from the Customer Analysis</w:t>
      </w:r>
      <w:r w:rsidR="00EB37FC">
        <w:rPr>
          <w:b/>
          <w:bCs/>
          <w:u w:val="single"/>
        </w:rPr>
        <w:t xml:space="preserve"> Screen</w:t>
      </w:r>
    </w:p>
    <w:p w14:paraId="663F9405" w14:textId="61067D32" w:rsidR="00981F88" w:rsidRDefault="00981F88" w:rsidP="003B6E53">
      <w:r w:rsidRPr="00981F88">
        <w:rPr>
          <w:b/>
          <w:bCs/>
        </w:rPr>
        <w:t>Context:</w:t>
      </w:r>
      <w:r>
        <w:t xml:space="preserve"> </w:t>
      </w:r>
      <w:r w:rsidR="00325805" w:rsidRPr="00325805">
        <w:t xml:space="preserve">The Credit Analyst wants to make a </w:t>
      </w:r>
      <w:r w:rsidR="00874295">
        <w:t xml:space="preserve">create a </w:t>
      </w:r>
      <w:r w:rsidR="00881BF9">
        <w:t>Credit Note</w:t>
      </w:r>
      <w:r w:rsidR="00325805" w:rsidRPr="00325805">
        <w:t xml:space="preserve"> on </w:t>
      </w:r>
      <w:r w:rsidR="00416157">
        <w:t xml:space="preserve">one or many </w:t>
      </w:r>
      <w:r w:rsidR="00881BF9">
        <w:t>I</w:t>
      </w:r>
      <w:r w:rsidR="00325805" w:rsidRPr="00325805">
        <w:t>nvoices.</w:t>
      </w:r>
    </w:p>
    <w:p w14:paraId="2B296F08" w14:textId="0A49652B" w:rsidR="00325805" w:rsidRPr="00325805" w:rsidRDefault="00325805" w:rsidP="003B6E53">
      <w:r w:rsidRPr="00325805">
        <w:t>The below screenshot shows the Customer Credit Analysis Screen. The Credit Analyst will RMB a Customer and select</w:t>
      </w:r>
      <w:r w:rsidR="00874295">
        <w:t xml:space="preserve"> </w:t>
      </w:r>
      <w:r w:rsidRPr="00325805">
        <w:t>“Customer Analysis</w:t>
      </w:r>
      <w:r w:rsidR="00BD188D">
        <w:t>”</w:t>
      </w:r>
      <w:r w:rsidRPr="00325805">
        <w:t>.</w:t>
      </w:r>
    </w:p>
    <w:p w14:paraId="13CE2DDA" w14:textId="6B6FBE4D" w:rsidR="00325805" w:rsidRDefault="00EB37FC" w:rsidP="003B6E53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08879F2F" wp14:editId="0E0314A8">
            <wp:extent cx="3981450" cy="2184813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85487" cy="218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54C0B" w14:textId="77777777" w:rsidR="004F6D49" w:rsidRDefault="004F6D49" w:rsidP="003B6E53">
      <w:r w:rsidRPr="004F6D49">
        <w:t xml:space="preserve">This takes the Credit Analyst to the Customer Analysis screen. </w:t>
      </w:r>
      <w:r w:rsidR="00325805" w:rsidRPr="00325805">
        <w:t>Then below screenshot shows the customer Invoice Analysis screen.</w:t>
      </w:r>
      <w:r w:rsidR="00325805">
        <w:t xml:space="preserve"> </w:t>
      </w:r>
      <w:r w:rsidR="00BD188D">
        <w:t xml:space="preserve">This is where the Credit Analyst can see the different Invoices on the Customer’s account. </w:t>
      </w:r>
    </w:p>
    <w:p w14:paraId="3D2BC09B" w14:textId="567277E2" w:rsidR="00140EFD" w:rsidRPr="00325805" w:rsidRDefault="00325805" w:rsidP="003B6E53">
      <w:r>
        <w:t>Here the Credit Analyst will RMB one o</w:t>
      </w:r>
      <w:r w:rsidR="00140EFD">
        <w:t>r</w:t>
      </w:r>
      <w:r>
        <w:t xml:space="preserve"> many invoices</w:t>
      </w:r>
      <w:r w:rsidR="003C29F1">
        <w:t xml:space="preserve">, there then needs to be an RMB option “Add Credit Note to Invoice”. Clicking this will bring up a </w:t>
      </w:r>
      <w:r w:rsidR="00AB3758">
        <w:t xml:space="preserve">Note input </w:t>
      </w:r>
      <w:r w:rsidR="003C29F1">
        <w:t>dialogue box that is discussed below.</w:t>
      </w:r>
      <w:r w:rsidR="00F25041">
        <w:t xml:space="preserve"> This dialogue box must add </w:t>
      </w:r>
      <w:r w:rsidR="001563D5">
        <w:t>an</w:t>
      </w:r>
      <w:r w:rsidR="00F25041">
        <w:t xml:space="preserve"> Invoice Header Note to the selected invoices.</w:t>
      </w:r>
    </w:p>
    <w:p w14:paraId="1C6655ED" w14:textId="0DC99509" w:rsidR="00140EFD" w:rsidRDefault="00325805" w:rsidP="003B6E53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239C0CDF" wp14:editId="729612DE">
            <wp:extent cx="4692650" cy="3386652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4058" cy="338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18F76" w14:textId="38C6BDF3" w:rsidR="00325805" w:rsidRDefault="00140EFD" w:rsidP="003B6E53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17F8E22B" w14:textId="0458ABCC" w:rsidR="006C3A52" w:rsidRDefault="00140EFD" w:rsidP="00140EFD">
      <w:r>
        <w:lastRenderedPageBreak/>
        <w:t xml:space="preserve">After clicking </w:t>
      </w:r>
      <w:r w:rsidR="00A95C1C">
        <w:t>the RMB “Add Credit Note to Invoice”</w:t>
      </w:r>
      <w:r w:rsidR="006C3A52">
        <w:t xml:space="preserve"> from the Customer Analysis (Ledger Tab) screen.</w:t>
      </w:r>
      <w:r>
        <w:t xml:space="preserve"> </w:t>
      </w:r>
      <w:r w:rsidR="006C3A52">
        <w:t>T</w:t>
      </w:r>
      <w:r>
        <w:t xml:space="preserve">his will bring up a dialogue box that will </w:t>
      </w:r>
      <w:r w:rsidR="006C3A52">
        <w:t xml:space="preserve">let the Credit Analyst input an Invoice </w:t>
      </w:r>
      <w:r w:rsidR="00A444CA">
        <w:t xml:space="preserve">Header </w:t>
      </w:r>
      <w:r w:rsidR="006C3A52">
        <w:t xml:space="preserve">Credit Note. </w:t>
      </w:r>
      <w:commentRangeStart w:id="5"/>
      <w:commentRangeStart w:id="6"/>
      <w:r w:rsidR="006C3A52">
        <w:t xml:space="preserve">If one or many invoices are selected here, the same note will be added to both </w:t>
      </w:r>
      <w:r w:rsidR="0019584E">
        <w:t>I</w:t>
      </w:r>
      <w:r w:rsidR="006C3A52">
        <w:t>nvoice</w:t>
      </w:r>
      <w:r w:rsidR="0019584E">
        <w:t xml:space="preserve"> Headers</w:t>
      </w:r>
      <w:r w:rsidR="006C3A52">
        <w:t xml:space="preserve">. </w:t>
      </w:r>
      <w:commentRangeEnd w:id="5"/>
      <w:r w:rsidR="00B32746">
        <w:rPr>
          <w:rStyle w:val="CommentReference"/>
        </w:rPr>
        <w:commentReference w:id="5"/>
      </w:r>
      <w:commentRangeEnd w:id="6"/>
      <w:r w:rsidR="001813BB">
        <w:rPr>
          <w:rStyle w:val="CommentReference"/>
        </w:rPr>
        <w:commentReference w:id="6"/>
      </w:r>
    </w:p>
    <w:p w14:paraId="1FD7E745" w14:textId="708F8239" w:rsidR="00140EFD" w:rsidRDefault="00140EFD" w:rsidP="00140EFD">
      <w:r>
        <w:t>The below table shows the dialogue box fields</w:t>
      </w:r>
      <w:r w:rsidR="006C3A52">
        <w:t xml:space="preserve"> that are required</w:t>
      </w:r>
      <w:r w:rsidR="005D1ECF">
        <w:t xml:space="preserve"> for inputting an Invoice Header Note.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972"/>
        <w:gridCol w:w="2701"/>
        <w:gridCol w:w="3544"/>
        <w:gridCol w:w="1134"/>
      </w:tblGrid>
      <w:tr w:rsidR="00140EFD" w14:paraId="0BC6725B" w14:textId="77777777" w:rsidTr="00500D54">
        <w:tc>
          <w:tcPr>
            <w:tcW w:w="1972" w:type="dxa"/>
          </w:tcPr>
          <w:p w14:paraId="7C8D70D7" w14:textId="77777777" w:rsidR="006A6C54" w:rsidRDefault="006A6C54" w:rsidP="00ED40D7">
            <w:pPr>
              <w:jc w:val="center"/>
              <w:rPr>
                <w:b/>
                <w:bCs/>
              </w:rPr>
            </w:pPr>
          </w:p>
          <w:p w14:paraId="38D00C52" w14:textId="7C66530F" w:rsidR="00140EFD" w:rsidRDefault="00140EFD" w:rsidP="00755A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alogue Box Fields</w:t>
            </w:r>
          </w:p>
        </w:tc>
        <w:tc>
          <w:tcPr>
            <w:tcW w:w="2701" w:type="dxa"/>
          </w:tcPr>
          <w:p w14:paraId="1583CD43" w14:textId="77777777" w:rsidR="006A6C54" w:rsidRDefault="006A6C54" w:rsidP="00ED40D7">
            <w:pPr>
              <w:jc w:val="center"/>
              <w:rPr>
                <w:b/>
                <w:bCs/>
              </w:rPr>
            </w:pPr>
          </w:p>
          <w:p w14:paraId="20757FDB" w14:textId="47A4BA17" w:rsidR="00140EFD" w:rsidRDefault="00140EFD" w:rsidP="00ED40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eld Description</w:t>
            </w:r>
          </w:p>
        </w:tc>
        <w:tc>
          <w:tcPr>
            <w:tcW w:w="3544" w:type="dxa"/>
          </w:tcPr>
          <w:p w14:paraId="1005C008" w14:textId="77777777" w:rsidR="006A6C54" w:rsidRDefault="006A6C54" w:rsidP="00ED40D7">
            <w:pPr>
              <w:jc w:val="center"/>
              <w:rPr>
                <w:b/>
                <w:bCs/>
              </w:rPr>
            </w:pPr>
          </w:p>
          <w:p w14:paraId="56B6B4C5" w14:textId="4A0DD734" w:rsidR="00140EFD" w:rsidRDefault="006A6C54" w:rsidP="00ED40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ditable?</w:t>
            </w:r>
          </w:p>
        </w:tc>
        <w:tc>
          <w:tcPr>
            <w:tcW w:w="1134" w:type="dxa"/>
          </w:tcPr>
          <w:p w14:paraId="3A41DCF5" w14:textId="77777777" w:rsidR="00140EFD" w:rsidRDefault="00140EFD" w:rsidP="00ED40D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isible in Dialogue box?</w:t>
            </w:r>
          </w:p>
        </w:tc>
      </w:tr>
      <w:tr w:rsidR="00140EFD" w:rsidRPr="0062454E" w14:paraId="22AF9213" w14:textId="77777777" w:rsidTr="00500D54">
        <w:tc>
          <w:tcPr>
            <w:tcW w:w="1972" w:type="dxa"/>
          </w:tcPr>
          <w:p w14:paraId="571DCE3F" w14:textId="77777777" w:rsidR="00140EFD" w:rsidRPr="0062454E" w:rsidRDefault="00140EFD" w:rsidP="00ED40D7">
            <w:pPr>
              <w:jc w:val="center"/>
            </w:pPr>
            <w:r>
              <w:t>Note ID</w:t>
            </w:r>
          </w:p>
        </w:tc>
        <w:tc>
          <w:tcPr>
            <w:tcW w:w="2701" w:type="dxa"/>
          </w:tcPr>
          <w:p w14:paraId="2D7E21C7" w14:textId="77777777" w:rsidR="00140EFD" w:rsidRPr="0062454E" w:rsidRDefault="00140EFD" w:rsidP="00ED40D7">
            <w:pPr>
              <w:jc w:val="center"/>
            </w:pPr>
            <w:r>
              <w:t>Unique Note ID</w:t>
            </w:r>
          </w:p>
        </w:tc>
        <w:tc>
          <w:tcPr>
            <w:tcW w:w="3544" w:type="dxa"/>
          </w:tcPr>
          <w:p w14:paraId="5AE28F6E" w14:textId="59AD9C72" w:rsidR="00140EFD" w:rsidRDefault="00140EFD" w:rsidP="00ED40D7">
            <w:pPr>
              <w:jc w:val="center"/>
            </w:pPr>
            <w:r>
              <w:t>No. Auto populated</w:t>
            </w:r>
            <w:r w:rsidR="00100C2A">
              <w:t xml:space="preserve"> based on Note ID number sequence.</w:t>
            </w:r>
          </w:p>
        </w:tc>
        <w:tc>
          <w:tcPr>
            <w:tcW w:w="1134" w:type="dxa"/>
          </w:tcPr>
          <w:p w14:paraId="40A55B62" w14:textId="77777777" w:rsidR="00140EFD" w:rsidRDefault="00140EFD" w:rsidP="00ED40D7">
            <w:pPr>
              <w:jc w:val="center"/>
            </w:pPr>
            <w:r>
              <w:t>Yes.</w:t>
            </w:r>
          </w:p>
        </w:tc>
      </w:tr>
      <w:tr w:rsidR="00140EFD" w:rsidRPr="0062454E" w14:paraId="31B8DA92" w14:textId="77777777" w:rsidTr="00500D54">
        <w:tc>
          <w:tcPr>
            <w:tcW w:w="1972" w:type="dxa"/>
          </w:tcPr>
          <w:p w14:paraId="4483A3B7" w14:textId="77777777" w:rsidR="00140EFD" w:rsidRPr="0062454E" w:rsidRDefault="00140EFD" w:rsidP="00ED40D7">
            <w:pPr>
              <w:jc w:val="center"/>
            </w:pPr>
            <w:r>
              <w:t>Date</w:t>
            </w:r>
          </w:p>
        </w:tc>
        <w:tc>
          <w:tcPr>
            <w:tcW w:w="2701" w:type="dxa"/>
          </w:tcPr>
          <w:p w14:paraId="092C81E5" w14:textId="3F7C72FF" w:rsidR="00140EFD" w:rsidRPr="0062454E" w:rsidRDefault="006A6C54" w:rsidP="00ED40D7">
            <w:pPr>
              <w:jc w:val="center"/>
            </w:pPr>
            <w:r>
              <w:t>Today’s Date</w:t>
            </w:r>
          </w:p>
        </w:tc>
        <w:tc>
          <w:tcPr>
            <w:tcW w:w="3544" w:type="dxa"/>
          </w:tcPr>
          <w:p w14:paraId="0B7FDC93" w14:textId="77777777" w:rsidR="00140EFD" w:rsidRDefault="00140EFD" w:rsidP="00ED40D7">
            <w:pPr>
              <w:jc w:val="center"/>
            </w:pPr>
            <w:r>
              <w:t>No. Auto populated.</w:t>
            </w:r>
          </w:p>
        </w:tc>
        <w:tc>
          <w:tcPr>
            <w:tcW w:w="1134" w:type="dxa"/>
          </w:tcPr>
          <w:p w14:paraId="433DB796" w14:textId="77777777" w:rsidR="00140EFD" w:rsidRDefault="00140EFD" w:rsidP="00ED40D7">
            <w:pPr>
              <w:jc w:val="center"/>
            </w:pPr>
            <w:r>
              <w:t>Yes.</w:t>
            </w:r>
          </w:p>
        </w:tc>
      </w:tr>
      <w:tr w:rsidR="00140EFD" w:rsidRPr="0062454E" w14:paraId="0A6786BE" w14:textId="77777777" w:rsidTr="00500D54">
        <w:tc>
          <w:tcPr>
            <w:tcW w:w="1972" w:type="dxa"/>
          </w:tcPr>
          <w:p w14:paraId="1BA5EE28" w14:textId="5FECD12B" w:rsidR="00140EFD" w:rsidRPr="0062454E" w:rsidRDefault="006337D7" w:rsidP="00ED40D7">
            <w:pPr>
              <w:jc w:val="center"/>
            </w:pPr>
            <w:r>
              <w:t xml:space="preserve">Note </w:t>
            </w:r>
            <w:r w:rsidR="00140EFD">
              <w:t>Text</w:t>
            </w:r>
          </w:p>
        </w:tc>
        <w:tc>
          <w:tcPr>
            <w:tcW w:w="2701" w:type="dxa"/>
          </w:tcPr>
          <w:p w14:paraId="47AE2336" w14:textId="77777777" w:rsidR="00140EFD" w:rsidRPr="0062454E" w:rsidRDefault="00140EFD" w:rsidP="00ED40D7">
            <w:pPr>
              <w:jc w:val="center"/>
            </w:pPr>
            <w:r>
              <w:t>Free text</w:t>
            </w:r>
          </w:p>
        </w:tc>
        <w:tc>
          <w:tcPr>
            <w:tcW w:w="3544" w:type="dxa"/>
          </w:tcPr>
          <w:p w14:paraId="7E89AEAC" w14:textId="53587FAC" w:rsidR="00140EFD" w:rsidRDefault="00140EFD" w:rsidP="00ED40D7">
            <w:pPr>
              <w:jc w:val="center"/>
            </w:pPr>
            <w:r>
              <w:t>Yes.</w:t>
            </w:r>
            <w:r w:rsidR="00171B06">
              <w:t xml:space="preserve"> Free text input.</w:t>
            </w:r>
          </w:p>
        </w:tc>
        <w:tc>
          <w:tcPr>
            <w:tcW w:w="1134" w:type="dxa"/>
          </w:tcPr>
          <w:p w14:paraId="02FEF772" w14:textId="77777777" w:rsidR="00140EFD" w:rsidRDefault="00140EFD" w:rsidP="00ED40D7">
            <w:pPr>
              <w:jc w:val="center"/>
            </w:pPr>
            <w:r>
              <w:t>Yes.</w:t>
            </w:r>
          </w:p>
        </w:tc>
      </w:tr>
      <w:tr w:rsidR="00140EFD" w:rsidRPr="0062454E" w14:paraId="46F2AA0B" w14:textId="77777777" w:rsidTr="00500D54">
        <w:tc>
          <w:tcPr>
            <w:tcW w:w="1972" w:type="dxa"/>
          </w:tcPr>
          <w:p w14:paraId="43D50F14" w14:textId="77777777" w:rsidR="00500D54" w:rsidRDefault="00500D54" w:rsidP="00ED40D7">
            <w:pPr>
              <w:jc w:val="center"/>
            </w:pPr>
          </w:p>
          <w:p w14:paraId="14184AE2" w14:textId="77777777" w:rsidR="00140EFD" w:rsidRDefault="00140EFD" w:rsidP="00ED40D7">
            <w:pPr>
              <w:jc w:val="center"/>
            </w:pPr>
            <w:r>
              <w:t>Follow Up Date</w:t>
            </w:r>
          </w:p>
          <w:p w14:paraId="40A8CE97" w14:textId="7B325F37" w:rsidR="0000115C" w:rsidRPr="0062454E" w:rsidRDefault="0000115C" w:rsidP="00ED40D7">
            <w:pPr>
              <w:jc w:val="center"/>
            </w:pPr>
            <w:r>
              <w:t>(DD/MM/YYYY)</w:t>
            </w:r>
          </w:p>
        </w:tc>
        <w:tc>
          <w:tcPr>
            <w:tcW w:w="2701" w:type="dxa"/>
          </w:tcPr>
          <w:p w14:paraId="6BE721EC" w14:textId="77777777" w:rsidR="004710F4" w:rsidRDefault="004710F4" w:rsidP="00ED40D7">
            <w:pPr>
              <w:jc w:val="center"/>
            </w:pPr>
          </w:p>
          <w:p w14:paraId="1CFF03ED" w14:textId="77777777" w:rsidR="00140EFD" w:rsidRDefault="00140EFD" w:rsidP="00ED40D7">
            <w:pPr>
              <w:jc w:val="center"/>
            </w:pPr>
            <w:r>
              <w:t xml:space="preserve">Auto populated based on </w:t>
            </w:r>
            <w:r w:rsidR="005A0B09">
              <w:t>Note Status</w:t>
            </w:r>
            <w:r w:rsidR="00476D97">
              <w:t xml:space="preserve"> (unless editable)</w:t>
            </w:r>
            <w:r w:rsidR="0099072B">
              <w:t>.</w:t>
            </w:r>
          </w:p>
          <w:p w14:paraId="270A3DBB" w14:textId="67EB354F" w:rsidR="006D7DAC" w:rsidRPr="00F64E8B" w:rsidRDefault="006D7DAC" w:rsidP="00ED40D7">
            <w:pPr>
              <w:jc w:val="center"/>
              <w:rPr>
                <w:i/>
                <w:iCs/>
              </w:rPr>
            </w:pPr>
            <w:r w:rsidRPr="00F64E8B">
              <w:rPr>
                <w:i/>
                <w:iCs/>
              </w:rPr>
              <w:t>Follow-Up Date = Today’s Date + Follow-Up Time</w:t>
            </w:r>
          </w:p>
        </w:tc>
        <w:tc>
          <w:tcPr>
            <w:tcW w:w="3544" w:type="dxa"/>
          </w:tcPr>
          <w:p w14:paraId="4EEEF30B" w14:textId="2587E9FB" w:rsidR="00140EFD" w:rsidRDefault="00500D54" w:rsidP="00ED40D7">
            <w:pPr>
              <w:jc w:val="center"/>
            </w:pPr>
            <w:r>
              <w:t>Event must take place here. If Note Status, has “</w:t>
            </w:r>
            <w:r w:rsidRPr="00500D54">
              <w:t>Allow Manual Follow-Up Date?”</w:t>
            </w:r>
            <w:r>
              <w:t xml:space="preserve"> </w:t>
            </w:r>
            <w:r w:rsidR="00424FF3">
              <w:t>box c</w:t>
            </w:r>
            <w:r>
              <w:t xml:space="preserve">hecked in </w:t>
            </w:r>
            <w:r w:rsidR="00A64C39">
              <w:t xml:space="preserve">the </w:t>
            </w:r>
            <w:r>
              <w:t>Note Status table. Then Follow Update is editable.</w:t>
            </w:r>
            <w:r w:rsidR="00A64C39">
              <w:t xml:space="preserve"> Else, populate field with </w:t>
            </w:r>
            <w:r w:rsidR="006D7DAC">
              <w:t>(</w:t>
            </w:r>
            <w:r w:rsidR="00A64C39">
              <w:t xml:space="preserve">Today’s Date + Follow Up </w:t>
            </w:r>
            <w:r w:rsidR="00C01030">
              <w:t>Time</w:t>
            </w:r>
            <w:r w:rsidR="006D7DAC">
              <w:t>)</w:t>
            </w:r>
            <w:r w:rsidR="00A64C39">
              <w:t>.</w:t>
            </w:r>
          </w:p>
        </w:tc>
        <w:tc>
          <w:tcPr>
            <w:tcW w:w="1134" w:type="dxa"/>
          </w:tcPr>
          <w:p w14:paraId="023542DC" w14:textId="77777777" w:rsidR="001C525A" w:rsidRDefault="001C525A" w:rsidP="00ED40D7">
            <w:pPr>
              <w:jc w:val="center"/>
            </w:pPr>
          </w:p>
          <w:p w14:paraId="3FEECB1B" w14:textId="06799AD3" w:rsidR="00140EFD" w:rsidRDefault="00140EFD" w:rsidP="00ED40D7">
            <w:pPr>
              <w:jc w:val="center"/>
            </w:pPr>
            <w:r>
              <w:t>Yes.</w:t>
            </w:r>
          </w:p>
        </w:tc>
      </w:tr>
      <w:tr w:rsidR="00140EFD" w:rsidRPr="00505151" w14:paraId="287F1BF3" w14:textId="77777777" w:rsidTr="00500D54">
        <w:tc>
          <w:tcPr>
            <w:tcW w:w="1972" w:type="dxa"/>
          </w:tcPr>
          <w:p w14:paraId="66723CAA" w14:textId="77777777" w:rsidR="00140EFD" w:rsidRPr="00505151" w:rsidRDefault="00140EFD" w:rsidP="00ED40D7">
            <w:pPr>
              <w:jc w:val="center"/>
            </w:pPr>
            <w:r>
              <w:t>Contact Name</w:t>
            </w:r>
          </w:p>
        </w:tc>
        <w:tc>
          <w:tcPr>
            <w:tcW w:w="2701" w:type="dxa"/>
          </w:tcPr>
          <w:p w14:paraId="478E2956" w14:textId="77777777" w:rsidR="00140EFD" w:rsidRPr="00505151" w:rsidRDefault="00140EFD" w:rsidP="00ED40D7">
            <w:pPr>
              <w:jc w:val="center"/>
            </w:pPr>
            <w:r>
              <w:t>Contact Name of Customer</w:t>
            </w:r>
          </w:p>
        </w:tc>
        <w:tc>
          <w:tcPr>
            <w:tcW w:w="3544" w:type="dxa"/>
          </w:tcPr>
          <w:p w14:paraId="33D4B171" w14:textId="77777777" w:rsidR="00140EFD" w:rsidRDefault="00140EFD" w:rsidP="00ED40D7">
            <w:pPr>
              <w:jc w:val="center"/>
            </w:pPr>
            <w:r>
              <w:t>No. Auto populated.</w:t>
            </w:r>
          </w:p>
        </w:tc>
        <w:tc>
          <w:tcPr>
            <w:tcW w:w="1134" w:type="dxa"/>
          </w:tcPr>
          <w:p w14:paraId="01A816CB" w14:textId="77777777" w:rsidR="00140EFD" w:rsidRDefault="00140EFD" w:rsidP="00ED40D7">
            <w:pPr>
              <w:jc w:val="center"/>
            </w:pPr>
            <w:r>
              <w:t>Yes.</w:t>
            </w:r>
          </w:p>
        </w:tc>
      </w:tr>
      <w:tr w:rsidR="00140EFD" w:rsidRPr="00505151" w14:paraId="75B58486" w14:textId="77777777" w:rsidTr="00500D54">
        <w:tc>
          <w:tcPr>
            <w:tcW w:w="1972" w:type="dxa"/>
          </w:tcPr>
          <w:p w14:paraId="2F600794" w14:textId="77777777" w:rsidR="00140EFD" w:rsidRDefault="00140EFD" w:rsidP="00ED40D7">
            <w:pPr>
              <w:jc w:val="center"/>
            </w:pPr>
            <w:r>
              <w:t>Tel. No.</w:t>
            </w:r>
          </w:p>
        </w:tc>
        <w:tc>
          <w:tcPr>
            <w:tcW w:w="2701" w:type="dxa"/>
          </w:tcPr>
          <w:p w14:paraId="120F96FE" w14:textId="77777777" w:rsidR="00140EFD" w:rsidRPr="00505151" w:rsidRDefault="00140EFD" w:rsidP="00ED40D7">
            <w:pPr>
              <w:jc w:val="center"/>
            </w:pPr>
            <w:r>
              <w:t>Customer Tel. No.</w:t>
            </w:r>
          </w:p>
        </w:tc>
        <w:tc>
          <w:tcPr>
            <w:tcW w:w="3544" w:type="dxa"/>
          </w:tcPr>
          <w:p w14:paraId="7B203E69" w14:textId="77777777" w:rsidR="00140EFD" w:rsidRDefault="00140EFD" w:rsidP="00ED40D7">
            <w:pPr>
              <w:jc w:val="center"/>
            </w:pPr>
            <w:r>
              <w:t>Yes.</w:t>
            </w:r>
          </w:p>
        </w:tc>
        <w:tc>
          <w:tcPr>
            <w:tcW w:w="1134" w:type="dxa"/>
          </w:tcPr>
          <w:p w14:paraId="1F074A2E" w14:textId="77777777" w:rsidR="00140EFD" w:rsidRDefault="00140EFD" w:rsidP="00ED40D7">
            <w:pPr>
              <w:jc w:val="center"/>
            </w:pPr>
            <w:r>
              <w:t>Yes.</w:t>
            </w:r>
          </w:p>
        </w:tc>
      </w:tr>
      <w:tr w:rsidR="00140EFD" w:rsidRPr="00505151" w14:paraId="5FD96488" w14:textId="77777777" w:rsidTr="00500D54">
        <w:tc>
          <w:tcPr>
            <w:tcW w:w="1972" w:type="dxa"/>
          </w:tcPr>
          <w:p w14:paraId="25DDE264" w14:textId="77777777" w:rsidR="000B7E13" w:rsidRDefault="000B7E13" w:rsidP="00ED40D7">
            <w:pPr>
              <w:jc w:val="center"/>
            </w:pPr>
          </w:p>
          <w:p w14:paraId="4FAA0343" w14:textId="06D49ED4" w:rsidR="00140EFD" w:rsidRDefault="00140EFD" w:rsidP="00ED40D7">
            <w:pPr>
              <w:jc w:val="center"/>
            </w:pPr>
            <w:r>
              <w:t>Note Status ID</w:t>
            </w:r>
          </w:p>
        </w:tc>
        <w:tc>
          <w:tcPr>
            <w:tcW w:w="2701" w:type="dxa"/>
          </w:tcPr>
          <w:p w14:paraId="230B7C00" w14:textId="77777777" w:rsidR="00CD216E" w:rsidRDefault="00CD216E" w:rsidP="00ED40D7">
            <w:pPr>
              <w:jc w:val="center"/>
            </w:pPr>
          </w:p>
          <w:p w14:paraId="484C0179" w14:textId="30680EC6" w:rsidR="00140EFD" w:rsidRPr="00505151" w:rsidRDefault="00140EFD" w:rsidP="00ED40D7">
            <w:pPr>
              <w:jc w:val="center"/>
            </w:pPr>
            <w:r>
              <w:t>Status ID</w:t>
            </w:r>
          </w:p>
        </w:tc>
        <w:tc>
          <w:tcPr>
            <w:tcW w:w="3544" w:type="dxa"/>
          </w:tcPr>
          <w:p w14:paraId="26E15A85" w14:textId="7AB7A60D" w:rsidR="00140EFD" w:rsidRDefault="003E3265" w:rsidP="00ED40D7">
            <w:pPr>
              <w:jc w:val="center"/>
            </w:pPr>
            <w:r>
              <w:t>Yes. Selectable from a drop</w:t>
            </w:r>
            <w:r w:rsidR="000B7E13">
              <w:t>-</w:t>
            </w:r>
            <w:r>
              <w:t>down list</w:t>
            </w:r>
            <w:r w:rsidR="00336DA3">
              <w:t xml:space="preserve">, list must </w:t>
            </w:r>
            <w:r w:rsidR="00B077C5">
              <w:t xml:space="preserve">also </w:t>
            </w:r>
            <w:r w:rsidR="00336DA3">
              <w:t xml:space="preserve">contain </w:t>
            </w:r>
            <w:r w:rsidR="00E30058">
              <w:t xml:space="preserve">corresponding </w:t>
            </w:r>
            <w:r w:rsidR="00336DA3">
              <w:t>Note Description.</w:t>
            </w:r>
          </w:p>
        </w:tc>
        <w:tc>
          <w:tcPr>
            <w:tcW w:w="1134" w:type="dxa"/>
          </w:tcPr>
          <w:p w14:paraId="6B6F85AC" w14:textId="77777777" w:rsidR="00CD216E" w:rsidRDefault="00CD216E" w:rsidP="00ED40D7">
            <w:pPr>
              <w:jc w:val="center"/>
            </w:pPr>
          </w:p>
          <w:p w14:paraId="2E5A78CF" w14:textId="2638C879" w:rsidR="00140EFD" w:rsidRDefault="00140EFD" w:rsidP="00ED40D7">
            <w:pPr>
              <w:jc w:val="center"/>
            </w:pPr>
            <w:r>
              <w:t>Yes.</w:t>
            </w:r>
          </w:p>
        </w:tc>
      </w:tr>
      <w:tr w:rsidR="00140EFD" w:rsidRPr="00505151" w14:paraId="653BF35F" w14:textId="77777777" w:rsidTr="00500D54">
        <w:tc>
          <w:tcPr>
            <w:tcW w:w="1972" w:type="dxa"/>
          </w:tcPr>
          <w:p w14:paraId="31F28C40" w14:textId="77777777" w:rsidR="00140EFD" w:rsidRDefault="00140EFD" w:rsidP="00ED40D7">
            <w:pPr>
              <w:jc w:val="center"/>
            </w:pPr>
            <w:r>
              <w:t>Note Status Description</w:t>
            </w:r>
          </w:p>
        </w:tc>
        <w:tc>
          <w:tcPr>
            <w:tcW w:w="2701" w:type="dxa"/>
          </w:tcPr>
          <w:p w14:paraId="40FB3ABB" w14:textId="77777777" w:rsidR="00140EFD" w:rsidRPr="00505151" w:rsidRDefault="00140EFD" w:rsidP="00ED40D7">
            <w:pPr>
              <w:jc w:val="center"/>
            </w:pPr>
            <w:r>
              <w:t>Status Description</w:t>
            </w:r>
          </w:p>
        </w:tc>
        <w:tc>
          <w:tcPr>
            <w:tcW w:w="3544" w:type="dxa"/>
          </w:tcPr>
          <w:p w14:paraId="0108FCB7" w14:textId="77777777" w:rsidR="00140EFD" w:rsidRDefault="00140EFD" w:rsidP="00ED40D7">
            <w:pPr>
              <w:jc w:val="center"/>
            </w:pPr>
            <w:r>
              <w:t>No. Auto populated from Note Status ID.</w:t>
            </w:r>
          </w:p>
        </w:tc>
        <w:tc>
          <w:tcPr>
            <w:tcW w:w="1134" w:type="dxa"/>
          </w:tcPr>
          <w:p w14:paraId="50D3B7B8" w14:textId="77777777" w:rsidR="00140EFD" w:rsidRDefault="00140EFD" w:rsidP="00ED40D7">
            <w:pPr>
              <w:jc w:val="center"/>
            </w:pPr>
            <w:r>
              <w:t>Yes.</w:t>
            </w:r>
          </w:p>
        </w:tc>
      </w:tr>
      <w:tr w:rsidR="00140EFD" w:rsidRPr="00505151" w14:paraId="105972E1" w14:textId="77777777" w:rsidTr="00500D54">
        <w:tc>
          <w:tcPr>
            <w:tcW w:w="1972" w:type="dxa"/>
          </w:tcPr>
          <w:p w14:paraId="47F46D89" w14:textId="77777777" w:rsidR="00140EFD" w:rsidRDefault="00140EFD" w:rsidP="00ED40D7">
            <w:pPr>
              <w:jc w:val="center"/>
            </w:pPr>
            <w:r>
              <w:t>Credit Analyst</w:t>
            </w:r>
          </w:p>
        </w:tc>
        <w:tc>
          <w:tcPr>
            <w:tcW w:w="2701" w:type="dxa"/>
          </w:tcPr>
          <w:p w14:paraId="071AFB70" w14:textId="77777777" w:rsidR="00140EFD" w:rsidRPr="00505151" w:rsidRDefault="00140EFD" w:rsidP="00ED40D7">
            <w:pPr>
              <w:jc w:val="center"/>
            </w:pPr>
            <w:r>
              <w:t>Credit Analyst</w:t>
            </w:r>
          </w:p>
        </w:tc>
        <w:tc>
          <w:tcPr>
            <w:tcW w:w="3544" w:type="dxa"/>
          </w:tcPr>
          <w:p w14:paraId="312CA2EC" w14:textId="5DFE7099" w:rsidR="00140EFD" w:rsidRDefault="00140EFD" w:rsidP="00ED40D7">
            <w:pPr>
              <w:jc w:val="center"/>
            </w:pPr>
            <w:r>
              <w:t>No. Auto populated</w:t>
            </w:r>
            <w:r w:rsidR="00FF0C5C">
              <w:t xml:space="preserve"> with current Credit Analyst.</w:t>
            </w:r>
          </w:p>
        </w:tc>
        <w:tc>
          <w:tcPr>
            <w:tcW w:w="1134" w:type="dxa"/>
          </w:tcPr>
          <w:p w14:paraId="18730A29" w14:textId="77777777" w:rsidR="00140EFD" w:rsidRDefault="00140EFD" w:rsidP="00ED40D7">
            <w:pPr>
              <w:jc w:val="center"/>
            </w:pPr>
            <w:r>
              <w:t>No.</w:t>
            </w:r>
          </w:p>
        </w:tc>
      </w:tr>
      <w:tr w:rsidR="00140EFD" w:rsidRPr="00505151" w14:paraId="39AFE04F" w14:textId="77777777" w:rsidTr="00500D54">
        <w:tc>
          <w:tcPr>
            <w:tcW w:w="1972" w:type="dxa"/>
          </w:tcPr>
          <w:p w14:paraId="5298ED1E" w14:textId="77777777" w:rsidR="00140EFD" w:rsidRDefault="00140EFD" w:rsidP="00ED40D7">
            <w:pPr>
              <w:jc w:val="center"/>
            </w:pPr>
            <w:r>
              <w:t>Credit Analyst Description</w:t>
            </w:r>
          </w:p>
        </w:tc>
        <w:tc>
          <w:tcPr>
            <w:tcW w:w="2701" w:type="dxa"/>
          </w:tcPr>
          <w:p w14:paraId="4FCD6766" w14:textId="77777777" w:rsidR="00140EFD" w:rsidRPr="00505151" w:rsidRDefault="00140EFD" w:rsidP="00ED40D7">
            <w:pPr>
              <w:jc w:val="center"/>
            </w:pPr>
            <w:r>
              <w:t>Credit Analyst Description</w:t>
            </w:r>
          </w:p>
        </w:tc>
        <w:tc>
          <w:tcPr>
            <w:tcW w:w="3544" w:type="dxa"/>
          </w:tcPr>
          <w:p w14:paraId="1604832F" w14:textId="28D87DA0" w:rsidR="00140EFD" w:rsidRDefault="00FF0C5C" w:rsidP="00ED40D7">
            <w:pPr>
              <w:jc w:val="center"/>
            </w:pPr>
            <w:r>
              <w:t>No. Auto populated with current Credit Analyst Description.</w:t>
            </w:r>
          </w:p>
        </w:tc>
        <w:tc>
          <w:tcPr>
            <w:tcW w:w="1134" w:type="dxa"/>
          </w:tcPr>
          <w:p w14:paraId="46294E5B" w14:textId="6B9CB129" w:rsidR="00140EFD" w:rsidRDefault="00823577" w:rsidP="00ED40D7">
            <w:pPr>
              <w:jc w:val="center"/>
            </w:pPr>
            <w:r>
              <w:t>No.</w:t>
            </w:r>
          </w:p>
        </w:tc>
      </w:tr>
      <w:tr w:rsidR="00140EFD" w:rsidRPr="00505151" w14:paraId="41D7E430" w14:textId="77777777" w:rsidTr="00500D54">
        <w:tc>
          <w:tcPr>
            <w:tcW w:w="1972" w:type="dxa"/>
          </w:tcPr>
          <w:p w14:paraId="2B3D1C14" w14:textId="77777777" w:rsidR="00140EFD" w:rsidRDefault="00140EFD" w:rsidP="00ED40D7">
            <w:pPr>
              <w:jc w:val="center"/>
            </w:pPr>
            <w:r>
              <w:t>User ID</w:t>
            </w:r>
          </w:p>
        </w:tc>
        <w:tc>
          <w:tcPr>
            <w:tcW w:w="2701" w:type="dxa"/>
          </w:tcPr>
          <w:p w14:paraId="626AFBE3" w14:textId="77777777" w:rsidR="00140EFD" w:rsidRPr="00505151" w:rsidRDefault="00140EFD" w:rsidP="00ED40D7">
            <w:pPr>
              <w:jc w:val="center"/>
            </w:pPr>
            <w:r>
              <w:t>User ID</w:t>
            </w:r>
          </w:p>
        </w:tc>
        <w:tc>
          <w:tcPr>
            <w:tcW w:w="3544" w:type="dxa"/>
          </w:tcPr>
          <w:p w14:paraId="3D4E1E63" w14:textId="4185A241" w:rsidR="00140EFD" w:rsidRDefault="00140EFD" w:rsidP="00ED40D7">
            <w:pPr>
              <w:jc w:val="center"/>
            </w:pPr>
            <w:r>
              <w:t>No. Auto populated</w:t>
            </w:r>
            <w:r w:rsidR="00823577">
              <w:t xml:space="preserve"> with current User ID</w:t>
            </w:r>
            <w:r>
              <w:t>.</w:t>
            </w:r>
          </w:p>
        </w:tc>
        <w:tc>
          <w:tcPr>
            <w:tcW w:w="1134" w:type="dxa"/>
          </w:tcPr>
          <w:p w14:paraId="78F09D85" w14:textId="77777777" w:rsidR="00140EFD" w:rsidRDefault="00140EFD" w:rsidP="00ED40D7">
            <w:pPr>
              <w:jc w:val="center"/>
            </w:pPr>
            <w:r>
              <w:t>No.</w:t>
            </w:r>
          </w:p>
        </w:tc>
      </w:tr>
      <w:tr w:rsidR="00140EFD" w:rsidRPr="00505151" w14:paraId="7D0930A3" w14:textId="77777777" w:rsidTr="00500D54">
        <w:tc>
          <w:tcPr>
            <w:tcW w:w="1972" w:type="dxa"/>
          </w:tcPr>
          <w:p w14:paraId="1259DC6F" w14:textId="77777777" w:rsidR="00140EFD" w:rsidRDefault="00140EFD" w:rsidP="00ED40D7">
            <w:pPr>
              <w:jc w:val="center"/>
            </w:pPr>
            <w:r>
              <w:t>User Name</w:t>
            </w:r>
          </w:p>
        </w:tc>
        <w:tc>
          <w:tcPr>
            <w:tcW w:w="2701" w:type="dxa"/>
          </w:tcPr>
          <w:p w14:paraId="1C6A3D62" w14:textId="77777777" w:rsidR="00140EFD" w:rsidRPr="00505151" w:rsidRDefault="00140EFD" w:rsidP="00ED40D7">
            <w:pPr>
              <w:jc w:val="center"/>
            </w:pPr>
            <w:r>
              <w:t>User Name</w:t>
            </w:r>
          </w:p>
        </w:tc>
        <w:tc>
          <w:tcPr>
            <w:tcW w:w="3544" w:type="dxa"/>
          </w:tcPr>
          <w:p w14:paraId="32C18EC7" w14:textId="004711E1" w:rsidR="00140EFD" w:rsidRDefault="00140EFD" w:rsidP="00ED40D7">
            <w:pPr>
              <w:jc w:val="center"/>
            </w:pPr>
            <w:r>
              <w:t>No. Auto populated</w:t>
            </w:r>
            <w:r w:rsidR="00823577">
              <w:t xml:space="preserve"> with current User Name</w:t>
            </w:r>
            <w:r>
              <w:t>.</w:t>
            </w:r>
          </w:p>
        </w:tc>
        <w:tc>
          <w:tcPr>
            <w:tcW w:w="1134" w:type="dxa"/>
          </w:tcPr>
          <w:p w14:paraId="468F2848" w14:textId="77777777" w:rsidR="00140EFD" w:rsidRDefault="00140EFD" w:rsidP="00ED40D7">
            <w:pPr>
              <w:jc w:val="center"/>
            </w:pPr>
            <w:r>
              <w:t>No.</w:t>
            </w:r>
          </w:p>
        </w:tc>
      </w:tr>
    </w:tbl>
    <w:p w14:paraId="33FBED99" w14:textId="77777777" w:rsidR="00140EFD" w:rsidRDefault="00140EFD" w:rsidP="00140EFD"/>
    <w:p w14:paraId="59B1C7EE" w14:textId="5B3CE83B" w:rsidR="00823084" w:rsidRDefault="00140EFD" w:rsidP="003B6E53">
      <w:r>
        <w:t xml:space="preserve">Once </w:t>
      </w:r>
      <w:r w:rsidR="00EB37FC">
        <w:t xml:space="preserve">the note </w:t>
      </w:r>
      <w:r>
        <w:t xml:space="preserve">dialogue box is </w:t>
      </w:r>
      <w:r w:rsidR="008063CB">
        <w:t>finalised</w:t>
      </w:r>
      <w:r>
        <w:t xml:space="preserve">, the note data is </w:t>
      </w:r>
      <w:r w:rsidR="003E3265">
        <w:t>saved</w:t>
      </w:r>
      <w:r>
        <w:t xml:space="preserve"> in the </w:t>
      </w:r>
      <w:r w:rsidR="0069264D">
        <w:t>“</w:t>
      </w:r>
      <w:r>
        <w:t>Invoice Header Note</w:t>
      </w:r>
      <w:r w:rsidR="003E3265">
        <w:t>s</w:t>
      </w:r>
      <w:r w:rsidR="0069264D">
        <w:t>”</w:t>
      </w:r>
      <w:r>
        <w:t xml:space="preserve"> </w:t>
      </w:r>
      <w:r w:rsidR="0069264D">
        <w:t>s</w:t>
      </w:r>
      <w:r>
        <w:t xml:space="preserve">creen. </w:t>
      </w:r>
      <w:r w:rsidR="00037984">
        <w:t xml:space="preserve">As shown in the </w:t>
      </w:r>
      <w:r>
        <w:t>screenshot below.</w:t>
      </w:r>
      <w:r w:rsidR="00DB2489">
        <w:t xml:space="preserve"> </w:t>
      </w:r>
    </w:p>
    <w:p w14:paraId="237ABCF7" w14:textId="5A7FD772" w:rsidR="00140EFD" w:rsidRPr="008D11E4" w:rsidRDefault="00140EFD" w:rsidP="003B6E53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75791A0F" wp14:editId="157A108E">
            <wp:extent cx="5731510" cy="105346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EFC99" w14:textId="74CBC74A" w:rsidR="00EB355D" w:rsidRDefault="00325805" w:rsidP="007204CB">
      <w:pPr>
        <w:rPr>
          <w:b/>
          <w:bCs/>
        </w:rPr>
      </w:pPr>
      <w:r>
        <w:rPr>
          <w:b/>
          <w:bCs/>
        </w:rPr>
        <w:br w:type="page"/>
      </w:r>
    </w:p>
    <w:p w14:paraId="55345B6B" w14:textId="768241FE" w:rsidR="00507A40" w:rsidRPr="00BF6853" w:rsidRDefault="00507A40">
      <w:pPr>
        <w:rPr>
          <w:b/>
          <w:bCs/>
          <w:sz w:val="24"/>
          <w:szCs w:val="24"/>
          <w:highlight w:val="yellow"/>
          <w:u w:val="single"/>
        </w:rPr>
      </w:pPr>
      <w:r w:rsidRPr="00BF6853">
        <w:rPr>
          <w:b/>
          <w:bCs/>
          <w:sz w:val="24"/>
          <w:szCs w:val="24"/>
          <w:highlight w:val="yellow"/>
          <w:u w:val="single"/>
        </w:rPr>
        <w:lastRenderedPageBreak/>
        <w:t>Issue</w:t>
      </w:r>
      <w:r w:rsidR="00BF6853" w:rsidRPr="00BF6853">
        <w:rPr>
          <w:b/>
          <w:bCs/>
          <w:sz w:val="24"/>
          <w:szCs w:val="24"/>
          <w:highlight w:val="yellow"/>
          <w:u w:val="single"/>
        </w:rPr>
        <w:t xml:space="preserve"> 1</w:t>
      </w:r>
      <w:r w:rsidR="00352913">
        <w:rPr>
          <w:b/>
          <w:bCs/>
          <w:sz w:val="24"/>
          <w:szCs w:val="24"/>
          <w:highlight w:val="yellow"/>
          <w:u w:val="single"/>
        </w:rPr>
        <w:t xml:space="preserve"> – Bulk Update Follow Up Date Refresh</w:t>
      </w:r>
    </w:p>
    <w:p w14:paraId="2E0D3775" w14:textId="03AFD0D5" w:rsidR="00507A40" w:rsidRPr="00507A40" w:rsidRDefault="00507A40" w:rsidP="00507A40">
      <w:pPr>
        <w:spacing w:after="0" w:line="240" w:lineRule="auto"/>
        <w:rPr>
          <w:rFonts w:eastAsia="Times New Roman"/>
        </w:rPr>
      </w:pPr>
      <w:r w:rsidRPr="00507A40">
        <w:rPr>
          <w:rFonts w:eastAsia="Times New Roman"/>
          <w:highlight w:val="yellow"/>
        </w:rPr>
        <w:t>“Bulk Update Notes (Invoice Header Notes/Cust Analysis screen) – A refresh of the Follow Up date needs to be automatically ran before the Bulk Update is executed. This will prevent old dates being Bulk Updated to other Invoices.”</w:t>
      </w:r>
    </w:p>
    <w:p w14:paraId="319937FD" w14:textId="77777777" w:rsidR="00507A40" w:rsidRPr="00507A40" w:rsidRDefault="00507A40">
      <w:pPr>
        <w:rPr>
          <w:highlight w:val="yellow"/>
        </w:rPr>
      </w:pPr>
    </w:p>
    <w:p w14:paraId="486E5913" w14:textId="60606579" w:rsidR="00B32746" w:rsidRPr="00507A40" w:rsidRDefault="00507A40">
      <w:pPr>
        <w:rPr>
          <w:highlight w:val="yellow"/>
        </w:rPr>
      </w:pPr>
      <w:r w:rsidRPr="00507A40">
        <w:rPr>
          <w:highlight w:val="yellow"/>
        </w:rPr>
        <w:t xml:space="preserve">Below is  walk through of the current solution. </w:t>
      </w:r>
      <w:r w:rsidR="00B32746" w:rsidRPr="00507A40">
        <w:rPr>
          <w:highlight w:val="yellow"/>
        </w:rPr>
        <w:t>When Bulk Updating Invoice Credit Header Notes the basic process that was develop</w:t>
      </w:r>
      <w:r>
        <w:rPr>
          <w:highlight w:val="yellow"/>
        </w:rPr>
        <w:t>ed</w:t>
      </w:r>
      <w:r w:rsidR="00B32746" w:rsidRPr="00507A40">
        <w:rPr>
          <w:highlight w:val="yellow"/>
        </w:rPr>
        <w:t xml:space="preserve"> is as follows.</w:t>
      </w:r>
    </w:p>
    <w:p w14:paraId="6F9C4570" w14:textId="4494EA3E" w:rsidR="00B32746" w:rsidRPr="00507A40" w:rsidRDefault="00B32746" w:rsidP="0085394F">
      <w:pPr>
        <w:pStyle w:val="ListParagraph"/>
        <w:numPr>
          <w:ilvl w:val="0"/>
          <w:numId w:val="13"/>
        </w:numPr>
        <w:rPr>
          <w:highlight w:val="yellow"/>
        </w:rPr>
      </w:pPr>
      <w:r w:rsidRPr="00507A40">
        <w:rPr>
          <w:highlight w:val="yellow"/>
        </w:rPr>
        <w:t>RMB one o</w:t>
      </w:r>
      <w:r w:rsidR="00507A40">
        <w:rPr>
          <w:highlight w:val="yellow"/>
        </w:rPr>
        <w:t>r</w:t>
      </w:r>
      <w:r w:rsidRPr="00507A40">
        <w:rPr>
          <w:highlight w:val="yellow"/>
        </w:rPr>
        <w:t xml:space="preserve"> many invoices and select “Select for Bulk Update”. This marks a checkbox called Bulk Update. These two records can now have the same Invoice Header Note added to them. </w:t>
      </w:r>
    </w:p>
    <w:p w14:paraId="4D7610F3" w14:textId="47D6C349" w:rsidR="00B32746" w:rsidRPr="00507A40" w:rsidRDefault="00B32746" w:rsidP="00B32746">
      <w:pPr>
        <w:jc w:val="center"/>
        <w:rPr>
          <w:highlight w:val="yellow"/>
        </w:rPr>
      </w:pPr>
      <w:r w:rsidRPr="00507A40">
        <w:rPr>
          <w:noProof/>
          <w:highlight w:val="yellow"/>
        </w:rPr>
        <w:drawing>
          <wp:inline distT="0" distB="0" distL="0" distR="0" wp14:anchorId="150EA110" wp14:editId="72B0809D">
            <wp:extent cx="3638550" cy="2799833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50439" cy="2808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C3B51" w14:textId="3BA91631" w:rsidR="00B32746" w:rsidRPr="00507A40" w:rsidRDefault="00B32746" w:rsidP="0085394F">
      <w:pPr>
        <w:pStyle w:val="ListParagraph"/>
        <w:numPr>
          <w:ilvl w:val="0"/>
          <w:numId w:val="13"/>
        </w:numPr>
        <w:rPr>
          <w:highlight w:val="yellow"/>
        </w:rPr>
      </w:pPr>
      <w:r w:rsidRPr="00507A40">
        <w:rPr>
          <w:highlight w:val="yellow"/>
        </w:rPr>
        <w:t>Select Add Credit Note to Invoice</w:t>
      </w:r>
    </w:p>
    <w:p w14:paraId="5BAB826D" w14:textId="1718F5B1" w:rsidR="00B32746" w:rsidRPr="00507A40" w:rsidRDefault="00B32746">
      <w:pPr>
        <w:rPr>
          <w:highlight w:val="yellow"/>
        </w:rPr>
      </w:pPr>
      <w:r w:rsidRPr="00507A40">
        <w:rPr>
          <w:noProof/>
          <w:highlight w:val="yellow"/>
        </w:rPr>
        <w:drawing>
          <wp:inline distT="0" distB="0" distL="0" distR="0" wp14:anchorId="333ECA49" wp14:editId="6284AE20">
            <wp:extent cx="5731510" cy="163639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48A4" w14:textId="6BEF0F40" w:rsidR="00B32746" w:rsidRPr="00507A40" w:rsidRDefault="00B32746" w:rsidP="0085394F">
      <w:pPr>
        <w:pStyle w:val="ListParagraph"/>
        <w:numPr>
          <w:ilvl w:val="0"/>
          <w:numId w:val="13"/>
        </w:numPr>
        <w:rPr>
          <w:highlight w:val="yellow"/>
        </w:rPr>
      </w:pPr>
      <w:r w:rsidRPr="00507A40">
        <w:rPr>
          <w:highlight w:val="yellow"/>
        </w:rPr>
        <w:t xml:space="preserve">Create a Note in one of the </w:t>
      </w:r>
      <w:r w:rsidR="00507A40">
        <w:rPr>
          <w:highlight w:val="yellow"/>
        </w:rPr>
        <w:t>Invoices</w:t>
      </w:r>
      <w:r w:rsidRPr="00507A40">
        <w:rPr>
          <w:highlight w:val="yellow"/>
        </w:rPr>
        <w:t xml:space="preserve"> and save the Note. </w:t>
      </w:r>
    </w:p>
    <w:p w14:paraId="3F14F979" w14:textId="31437549" w:rsidR="00B32746" w:rsidRPr="00507A40" w:rsidRDefault="00B32746">
      <w:pPr>
        <w:rPr>
          <w:highlight w:val="yellow"/>
        </w:rPr>
      </w:pPr>
      <w:r w:rsidRPr="00507A40">
        <w:rPr>
          <w:noProof/>
          <w:highlight w:val="yellow"/>
        </w:rPr>
        <w:drawing>
          <wp:inline distT="0" distB="0" distL="0" distR="0" wp14:anchorId="4FE574A6" wp14:editId="482DC8D3">
            <wp:extent cx="5731510" cy="92329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B06C5" w14:textId="17541F17" w:rsidR="00B32746" w:rsidRPr="00507A40" w:rsidRDefault="00B32746" w:rsidP="0085394F">
      <w:pPr>
        <w:pStyle w:val="ListParagraph"/>
        <w:numPr>
          <w:ilvl w:val="0"/>
          <w:numId w:val="13"/>
        </w:numPr>
        <w:rPr>
          <w:highlight w:val="yellow"/>
        </w:rPr>
      </w:pPr>
      <w:r w:rsidRPr="00507A40">
        <w:rPr>
          <w:highlight w:val="yellow"/>
        </w:rPr>
        <w:lastRenderedPageBreak/>
        <w:t>Then click “Bulk Update Notes”</w:t>
      </w:r>
    </w:p>
    <w:p w14:paraId="3F2AC08D" w14:textId="07681BE5" w:rsidR="00B32746" w:rsidRPr="00507A40" w:rsidRDefault="00B32746" w:rsidP="00B32746">
      <w:pPr>
        <w:jc w:val="center"/>
        <w:rPr>
          <w:highlight w:val="yellow"/>
        </w:rPr>
      </w:pPr>
      <w:r w:rsidRPr="00507A40">
        <w:rPr>
          <w:noProof/>
          <w:highlight w:val="yellow"/>
        </w:rPr>
        <w:drawing>
          <wp:inline distT="0" distB="0" distL="0" distR="0" wp14:anchorId="347039D0" wp14:editId="09FE9A0A">
            <wp:extent cx="4617805" cy="19431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44942" cy="1954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2E4C0" w14:textId="5A5EB161" w:rsidR="00B32746" w:rsidRPr="00507A40" w:rsidRDefault="00B32746" w:rsidP="0085394F">
      <w:pPr>
        <w:pStyle w:val="ListParagraph"/>
        <w:numPr>
          <w:ilvl w:val="0"/>
          <w:numId w:val="13"/>
        </w:numPr>
        <w:rPr>
          <w:highlight w:val="yellow"/>
        </w:rPr>
      </w:pPr>
      <w:r w:rsidRPr="00507A40">
        <w:rPr>
          <w:highlight w:val="yellow"/>
        </w:rPr>
        <w:t xml:space="preserve">Now the same note is on both invoices as per below. </w:t>
      </w:r>
    </w:p>
    <w:p w14:paraId="3B41991B" w14:textId="5ACCDA3A" w:rsidR="00B32746" w:rsidRPr="00507A40" w:rsidRDefault="00B32746" w:rsidP="00B32746">
      <w:pPr>
        <w:rPr>
          <w:highlight w:val="yellow"/>
        </w:rPr>
      </w:pPr>
      <w:r w:rsidRPr="00507A40">
        <w:rPr>
          <w:noProof/>
          <w:highlight w:val="yellow"/>
        </w:rPr>
        <w:drawing>
          <wp:inline distT="0" distB="0" distL="0" distR="0" wp14:anchorId="02B67CAF" wp14:editId="38196E54">
            <wp:extent cx="5731510" cy="11499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CD2B6" w14:textId="0F278F8B" w:rsidR="0085394F" w:rsidRPr="00507A40" w:rsidRDefault="00507A40" w:rsidP="00B32746">
      <w:pPr>
        <w:rPr>
          <w:b/>
          <w:bCs/>
          <w:highlight w:val="yellow"/>
        </w:rPr>
      </w:pPr>
      <w:r w:rsidRPr="00507A40">
        <w:rPr>
          <w:b/>
          <w:bCs/>
          <w:highlight w:val="yellow"/>
        </w:rPr>
        <w:t>CHANGE</w:t>
      </w:r>
    </w:p>
    <w:p w14:paraId="0A7E4314" w14:textId="0AD6C84B" w:rsidR="0085394F" w:rsidRPr="00507A40" w:rsidRDefault="0085394F" w:rsidP="00B32746">
      <w:r w:rsidRPr="00507A40">
        <w:rPr>
          <w:highlight w:val="yellow"/>
        </w:rPr>
        <w:t>Between steps 3 and 4 when the note is saved, please can the “Update Follow Update” event be ran automatically for the Invoice Header Note that was just created?</w:t>
      </w:r>
    </w:p>
    <w:p w14:paraId="6CCEA785" w14:textId="0251251B" w:rsidR="0085394F" w:rsidRPr="00507A40" w:rsidRDefault="0085394F" w:rsidP="00B32746">
      <w:r w:rsidRPr="00507A40">
        <w:rPr>
          <w:highlight w:val="yellow"/>
        </w:rPr>
        <w:t>Doing so will then have the most up to date Invoice Header Note when the Bulk Update is ran.</w:t>
      </w:r>
    </w:p>
    <w:p w14:paraId="62EC4976" w14:textId="688C4CBA" w:rsidR="0085394F" w:rsidRDefault="0085394F" w:rsidP="00B32746">
      <w:pPr>
        <w:rPr>
          <w:b/>
          <w:bCs/>
        </w:rPr>
      </w:pPr>
      <w:r>
        <w:rPr>
          <w:noProof/>
        </w:rPr>
        <w:drawing>
          <wp:inline distT="0" distB="0" distL="0" distR="0" wp14:anchorId="69685987" wp14:editId="3970B7BD">
            <wp:extent cx="5731510" cy="3196590"/>
            <wp:effectExtent l="0" t="0" r="254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9618F" w14:textId="3FD06070" w:rsidR="00B32746" w:rsidRDefault="00B32746">
      <w:pPr>
        <w:rPr>
          <w:b/>
          <w:bCs/>
        </w:rPr>
      </w:pPr>
      <w:r>
        <w:rPr>
          <w:b/>
          <w:bCs/>
        </w:rPr>
        <w:br w:type="page"/>
      </w:r>
    </w:p>
    <w:p w14:paraId="03D48F06" w14:textId="7555ABDD" w:rsidR="00BF6853" w:rsidRDefault="00BF6853" w:rsidP="00BF6853">
      <w:pPr>
        <w:rPr>
          <w:b/>
          <w:bCs/>
          <w:sz w:val="24"/>
          <w:szCs w:val="24"/>
          <w:highlight w:val="yellow"/>
          <w:u w:val="single"/>
        </w:rPr>
      </w:pPr>
      <w:r w:rsidRPr="00BF6853">
        <w:rPr>
          <w:b/>
          <w:bCs/>
          <w:sz w:val="24"/>
          <w:szCs w:val="24"/>
          <w:highlight w:val="yellow"/>
          <w:u w:val="single"/>
        </w:rPr>
        <w:lastRenderedPageBreak/>
        <w:t xml:space="preserve">Issue </w:t>
      </w:r>
      <w:r>
        <w:rPr>
          <w:b/>
          <w:bCs/>
          <w:sz w:val="24"/>
          <w:szCs w:val="24"/>
          <w:highlight w:val="yellow"/>
          <w:u w:val="single"/>
        </w:rPr>
        <w:t>2</w:t>
      </w:r>
      <w:r w:rsidR="005F4B23">
        <w:rPr>
          <w:b/>
          <w:bCs/>
          <w:sz w:val="24"/>
          <w:szCs w:val="24"/>
          <w:highlight w:val="yellow"/>
          <w:u w:val="single"/>
        </w:rPr>
        <w:t xml:space="preserve"> – Editable Manual Follow Up Date</w:t>
      </w:r>
    </w:p>
    <w:p w14:paraId="12BFF2D4" w14:textId="48E3F576" w:rsidR="00BF6853" w:rsidRPr="00BF6853" w:rsidRDefault="00095DDF" w:rsidP="00BF6853">
      <w:pPr>
        <w:rPr>
          <w:highlight w:val="yellow"/>
        </w:rPr>
      </w:pPr>
      <w:r>
        <w:rPr>
          <w:highlight w:val="yellow"/>
        </w:rPr>
        <w:t xml:space="preserve">The </w:t>
      </w:r>
      <w:r w:rsidR="00BF6853">
        <w:rPr>
          <w:highlight w:val="yellow"/>
        </w:rPr>
        <w:t xml:space="preserve">Basic Data </w:t>
      </w:r>
      <w:r>
        <w:rPr>
          <w:highlight w:val="yellow"/>
        </w:rPr>
        <w:t xml:space="preserve">here </w:t>
      </w:r>
      <w:r w:rsidR="00BF6853">
        <w:rPr>
          <w:highlight w:val="yellow"/>
        </w:rPr>
        <w:t xml:space="preserve">should allow a user to add </w:t>
      </w:r>
      <w:r w:rsidR="005F4B23">
        <w:rPr>
          <w:highlight w:val="yellow"/>
        </w:rPr>
        <w:t xml:space="preserve">a </w:t>
      </w:r>
      <w:r w:rsidR="00842026">
        <w:rPr>
          <w:highlight w:val="yellow"/>
        </w:rPr>
        <w:t>M</w:t>
      </w:r>
      <w:r w:rsidR="00BF6853">
        <w:rPr>
          <w:highlight w:val="yellow"/>
        </w:rPr>
        <w:t xml:space="preserve">anual </w:t>
      </w:r>
      <w:r>
        <w:rPr>
          <w:highlight w:val="yellow"/>
        </w:rPr>
        <w:t>F</w:t>
      </w:r>
      <w:r w:rsidR="00BF6853">
        <w:rPr>
          <w:highlight w:val="yellow"/>
        </w:rPr>
        <w:t>ollow</w:t>
      </w:r>
      <w:r>
        <w:rPr>
          <w:highlight w:val="yellow"/>
        </w:rPr>
        <w:t>-U</w:t>
      </w:r>
      <w:r w:rsidR="00BF6853">
        <w:rPr>
          <w:highlight w:val="yellow"/>
        </w:rPr>
        <w:t xml:space="preserve">p date for certain Note IDs such as Payment Promise. </w:t>
      </w:r>
    </w:p>
    <w:p w14:paraId="38108048" w14:textId="0826497C" w:rsidR="0085394F" w:rsidRDefault="00761314">
      <w:pPr>
        <w:rPr>
          <w:b/>
          <w:bCs/>
        </w:rPr>
      </w:pPr>
      <w:r>
        <w:rPr>
          <w:noProof/>
        </w:rPr>
        <w:drawing>
          <wp:inline distT="0" distB="0" distL="0" distR="0" wp14:anchorId="3FDDDA09" wp14:editId="78A0541F">
            <wp:extent cx="5731510" cy="12407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14B27" w14:textId="6A15C67D" w:rsidR="0085394F" w:rsidRPr="00314579" w:rsidRDefault="00761314">
      <w:pPr>
        <w:rPr>
          <w:highlight w:val="yellow"/>
        </w:rPr>
      </w:pPr>
      <w:r w:rsidRPr="00314579">
        <w:rPr>
          <w:highlight w:val="yellow"/>
        </w:rPr>
        <w:t xml:space="preserve">However, </w:t>
      </w:r>
      <w:r w:rsidR="00095DDF">
        <w:rPr>
          <w:highlight w:val="yellow"/>
        </w:rPr>
        <w:t xml:space="preserve">I </w:t>
      </w:r>
      <w:r w:rsidRPr="00314579">
        <w:rPr>
          <w:highlight w:val="yellow"/>
        </w:rPr>
        <w:t xml:space="preserve">cannot edit the Follow Update field when a Manual Follow Update Field is selected. </w:t>
      </w:r>
    </w:p>
    <w:p w14:paraId="6580F404" w14:textId="5C08F5CD" w:rsidR="00761314" w:rsidRPr="00314579" w:rsidRDefault="00761314">
      <w:pPr>
        <w:rPr>
          <w:b/>
          <w:bCs/>
          <w:highlight w:val="yellow"/>
        </w:rPr>
      </w:pPr>
      <w:r w:rsidRPr="00314579">
        <w:rPr>
          <w:noProof/>
          <w:highlight w:val="yellow"/>
        </w:rPr>
        <w:drawing>
          <wp:inline distT="0" distB="0" distL="0" distR="0" wp14:anchorId="5ECAB122" wp14:editId="281F2889">
            <wp:extent cx="5731510" cy="129921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9E8EB" w14:textId="7347EAD8" w:rsidR="00B32746" w:rsidRPr="00095DDF" w:rsidRDefault="00524D06" w:rsidP="007204CB">
      <w:r w:rsidRPr="00095DDF">
        <w:rPr>
          <w:highlight w:val="yellow"/>
        </w:rPr>
        <w:t xml:space="preserve">If the </w:t>
      </w:r>
      <w:r w:rsidR="00314579" w:rsidRPr="00095DDF">
        <w:rPr>
          <w:highlight w:val="yellow"/>
        </w:rPr>
        <w:t>Note Status Basic Data has Allow Manual Follow Update TRUE then a user should be able to input a date</w:t>
      </w:r>
      <w:r w:rsidR="00842026">
        <w:rPr>
          <w:highlight w:val="yellow"/>
        </w:rPr>
        <w:t xml:space="preserve"> manually</w:t>
      </w:r>
      <w:r w:rsidR="00314579" w:rsidRPr="00095DDF">
        <w:rPr>
          <w:highlight w:val="yellow"/>
        </w:rPr>
        <w:t xml:space="preserve"> in the Follow Update field in the Invoice Header Notes screen.</w:t>
      </w:r>
    </w:p>
    <w:p w14:paraId="354F3C59" w14:textId="3BCB0444" w:rsidR="00524D06" w:rsidRDefault="00524D06" w:rsidP="007204CB">
      <w:pPr>
        <w:rPr>
          <w:b/>
          <w:bCs/>
        </w:rPr>
      </w:pPr>
    </w:p>
    <w:p w14:paraId="766F67B0" w14:textId="77777777" w:rsidR="00524D06" w:rsidRPr="009B0AF8" w:rsidRDefault="00524D06" w:rsidP="007204CB">
      <w:pPr>
        <w:rPr>
          <w:b/>
          <w:bCs/>
        </w:rPr>
      </w:pPr>
    </w:p>
    <w:p w14:paraId="07D2AB14" w14:textId="1457A792" w:rsidR="008860BE" w:rsidRDefault="001165C5" w:rsidP="009B0AF8">
      <w:pPr>
        <w:pStyle w:val="Heading"/>
      </w:pPr>
      <w:r>
        <w:t>Technical.</w:t>
      </w:r>
    </w:p>
    <w:p w14:paraId="78E2948C" w14:textId="35C9551B" w:rsidR="005B69DE" w:rsidRDefault="008860BE" w:rsidP="000563E0">
      <w:r w:rsidRPr="008860BE">
        <w:t>Field Definitions.</w:t>
      </w:r>
    </w:p>
    <w:p w14:paraId="036E1548" w14:textId="75A96FF4" w:rsidR="3F507CD3" w:rsidRDefault="3F507CD3" w:rsidP="3F507CD3">
      <w:r>
        <w:t>&lt;</w:t>
      </w:r>
      <w:r w:rsidR="005B69DE">
        <w:t xml:space="preserve">New </w:t>
      </w:r>
      <w:r>
        <w:t xml:space="preserve"> Field/CLU Definition&gt;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289"/>
        <w:gridCol w:w="1289"/>
        <w:gridCol w:w="1289"/>
        <w:gridCol w:w="1289"/>
        <w:gridCol w:w="1289"/>
        <w:gridCol w:w="1289"/>
        <w:gridCol w:w="1289"/>
      </w:tblGrid>
      <w:tr w:rsidR="3F507CD3" w14:paraId="61C587AC" w14:textId="77777777" w:rsidTr="3F507CD3">
        <w:tc>
          <w:tcPr>
            <w:tcW w:w="1289" w:type="dxa"/>
          </w:tcPr>
          <w:p w14:paraId="742B93A1" w14:textId="545C5F4F" w:rsidR="3F507CD3" w:rsidRDefault="3F507CD3">
            <w:r w:rsidRPr="3F507CD3">
              <w:rPr>
                <w:rFonts w:ascii="Calibri" w:eastAsia="Calibri" w:hAnsi="Calibri" w:cs="Calibri"/>
              </w:rPr>
              <w:t>New DB Object Name</w:t>
            </w:r>
          </w:p>
        </w:tc>
        <w:tc>
          <w:tcPr>
            <w:tcW w:w="1289" w:type="dxa"/>
          </w:tcPr>
          <w:p w14:paraId="68781EC5" w14:textId="502954E1" w:rsidR="3F507CD3" w:rsidRDefault="3F507CD3">
            <w:r w:rsidRPr="3F507CD3">
              <w:rPr>
                <w:rFonts w:ascii="Calibri" w:eastAsia="Calibri" w:hAnsi="Calibri" w:cs="Calibri"/>
              </w:rPr>
              <w:t>DB Object Item/Field Names</w:t>
            </w:r>
          </w:p>
        </w:tc>
        <w:tc>
          <w:tcPr>
            <w:tcW w:w="1289" w:type="dxa"/>
          </w:tcPr>
          <w:p w14:paraId="4B89A5DC" w14:textId="7DEC9BF7" w:rsidR="3F507CD3" w:rsidRDefault="3F507CD3">
            <w:r w:rsidRPr="3F507CD3">
              <w:rPr>
                <w:rFonts w:ascii="Calibri" w:eastAsia="Calibri" w:hAnsi="Calibri" w:cs="Calibri"/>
              </w:rPr>
              <w:t>Item Description</w:t>
            </w:r>
          </w:p>
        </w:tc>
        <w:tc>
          <w:tcPr>
            <w:tcW w:w="1289" w:type="dxa"/>
          </w:tcPr>
          <w:p w14:paraId="1A8A41E2" w14:textId="7C0BF4D8" w:rsidR="3F507CD3" w:rsidRDefault="3F507CD3">
            <w:r w:rsidRPr="3F507CD3">
              <w:rPr>
                <w:rFonts w:ascii="Calibri" w:eastAsia="Calibri" w:hAnsi="Calibri" w:cs="Calibri"/>
              </w:rPr>
              <w:t>Item Data Type</w:t>
            </w:r>
          </w:p>
        </w:tc>
        <w:tc>
          <w:tcPr>
            <w:tcW w:w="1289" w:type="dxa"/>
          </w:tcPr>
          <w:p w14:paraId="7A77FB6C" w14:textId="200F25D5" w:rsidR="3F507CD3" w:rsidRDefault="3F507CD3">
            <w:r w:rsidRPr="3F507CD3">
              <w:rPr>
                <w:rFonts w:ascii="Calibri" w:eastAsia="Calibri" w:hAnsi="Calibri" w:cs="Calibri"/>
              </w:rPr>
              <w:t>Item Syntax</w:t>
            </w:r>
          </w:p>
        </w:tc>
        <w:tc>
          <w:tcPr>
            <w:tcW w:w="1289" w:type="dxa"/>
          </w:tcPr>
          <w:p w14:paraId="7B3FC4E7" w14:textId="3B051C46" w:rsidR="3F507CD3" w:rsidRDefault="3F507CD3">
            <w:r w:rsidRPr="3F507CD3">
              <w:rPr>
                <w:rFonts w:ascii="Calibri" w:eastAsia="Calibri" w:hAnsi="Calibri" w:cs="Calibri"/>
              </w:rPr>
              <w:t>Calculation Spec, if Derived</w:t>
            </w:r>
          </w:p>
        </w:tc>
        <w:tc>
          <w:tcPr>
            <w:tcW w:w="1289" w:type="dxa"/>
          </w:tcPr>
          <w:p w14:paraId="10849EF1" w14:textId="4873F5EB" w:rsidR="3F507CD3" w:rsidRDefault="3F507CD3">
            <w:r w:rsidRPr="3F507CD3">
              <w:rPr>
                <w:rFonts w:ascii="Calibri" w:eastAsia="Calibri" w:hAnsi="Calibri" w:cs="Calibri"/>
              </w:rPr>
              <w:t>LOVs/Enums/Is Mandatory?</w:t>
            </w:r>
          </w:p>
        </w:tc>
      </w:tr>
      <w:tr w:rsidR="3F507CD3" w14:paraId="00575E6B" w14:textId="77777777" w:rsidTr="3F507CD3">
        <w:tc>
          <w:tcPr>
            <w:tcW w:w="1289" w:type="dxa"/>
          </w:tcPr>
          <w:p w14:paraId="2A6FE2D7" w14:textId="2748F20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787B5F3" w14:textId="15DD4AD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B28A53B" w14:textId="57C4F68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DF6848" w14:textId="2DBC50D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F7FCC72" w14:textId="1DA9ABE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575C888" w14:textId="7247C9D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A6DB772" w14:textId="57AE3DD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661FDA90" w14:textId="77777777" w:rsidTr="3F507CD3">
        <w:tc>
          <w:tcPr>
            <w:tcW w:w="1289" w:type="dxa"/>
          </w:tcPr>
          <w:p w14:paraId="6D10BBFA" w14:textId="0B8CB55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E324BAC" w14:textId="3D8E299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16BE256" w14:textId="75F8F87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DC3DD44" w14:textId="2640E62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59C7E3E" w14:textId="68E005F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7C8170A" w14:textId="6B6B8C1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3F5CA2" w14:textId="0779864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73993E43" w14:textId="77777777" w:rsidTr="3F507CD3">
        <w:tc>
          <w:tcPr>
            <w:tcW w:w="1289" w:type="dxa"/>
          </w:tcPr>
          <w:p w14:paraId="2196E26B" w14:textId="2C8C7D9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EF0BD46" w14:textId="6ED9FF5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8C74F5F" w14:textId="54610E8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18E3A8D" w14:textId="53657CD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1C67C7A" w14:textId="63052C4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1C2B15E" w14:textId="003C380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9F87F3F" w14:textId="1F4D05FC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4C75752" w14:textId="77777777" w:rsidTr="3F507CD3">
        <w:tc>
          <w:tcPr>
            <w:tcW w:w="1289" w:type="dxa"/>
          </w:tcPr>
          <w:p w14:paraId="2F5C294C" w14:textId="2B213FC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3E34B54" w14:textId="71D8B44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9EBBC9F" w14:textId="2F5B209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3E39B64" w14:textId="4C61E17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82F801D" w14:textId="620E8C9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3EBD887" w14:textId="1FC3719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DC66B4E" w14:textId="5293039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8FD4B2B" w14:textId="77777777" w:rsidTr="3F507CD3">
        <w:tc>
          <w:tcPr>
            <w:tcW w:w="1289" w:type="dxa"/>
          </w:tcPr>
          <w:p w14:paraId="14CD029C" w14:textId="033B2A3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5AE4025" w14:textId="69417AE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38997E5" w14:textId="4F655A6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80B738B" w14:textId="773D05A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9327D80" w14:textId="0F72832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1BB14AD" w14:textId="69B57C5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BCDE714" w14:textId="4B16FED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7DAEBCD" w14:textId="77777777" w:rsidTr="3F507CD3">
        <w:tc>
          <w:tcPr>
            <w:tcW w:w="1289" w:type="dxa"/>
          </w:tcPr>
          <w:p w14:paraId="442EB59F" w14:textId="7324254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6C83EDC" w14:textId="4BB4A96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41252D4" w14:textId="1D025C6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16F0DC8" w14:textId="1F3E88B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D3C3BA9" w14:textId="547A3B2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9F5E35D" w14:textId="3B56740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266F9D9" w14:textId="249140A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46DDC8FF" w14:textId="77777777" w:rsidTr="3F507CD3">
        <w:tc>
          <w:tcPr>
            <w:tcW w:w="1289" w:type="dxa"/>
          </w:tcPr>
          <w:p w14:paraId="0B853DAB" w14:textId="4324BC5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F3539E4" w14:textId="704CF9B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5D3719D" w14:textId="1269D42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2FFB2E5" w14:textId="1F51A8C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CC7928F" w14:textId="5049F7B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ED0E9C" w14:textId="4F7AEDB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6A65A6C" w14:textId="6C52D4D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0FCE8F09" w14:textId="77777777" w:rsidTr="3F507CD3">
        <w:tc>
          <w:tcPr>
            <w:tcW w:w="1289" w:type="dxa"/>
          </w:tcPr>
          <w:p w14:paraId="71D3D14B" w14:textId="3DEE6E3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F4911F3" w14:textId="083B32F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C6641E7" w14:textId="3A287D9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6DE787D" w14:textId="70DC9B2C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8285219" w14:textId="1582C4A5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2B5ABC8" w14:textId="68E7002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3AF860A" w14:textId="21B4E9F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D0D2A1C" w14:textId="77777777" w:rsidTr="3F507CD3">
        <w:tc>
          <w:tcPr>
            <w:tcW w:w="1289" w:type="dxa"/>
          </w:tcPr>
          <w:p w14:paraId="0693107C" w14:textId="27CE663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6ACDC98" w14:textId="70CF39A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D0F39A0" w14:textId="0F728B4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040B736" w14:textId="292F4D7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57FD10F" w14:textId="3B008F0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218C1F6" w14:textId="5FEEB4C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DEA7F23" w14:textId="298E9A85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7FCBEAE0" w14:textId="77777777" w:rsidTr="3F507CD3">
        <w:tc>
          <w:tcPr>
            <w:tcW w:w="1289" w:type="dxa"/>
          </w:tcPr>
          <w:p w14:paraId="1ED7DB91" w14:textId="0C4B9C9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F81D30E" w14:textId="66F188B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247FD6F" w14:textId="468B778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42C2A38" w14:textId="354C8DE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9D6236A" w14:textId="24D7A5F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B949908" w14:textId="59DAE05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3D83423" w14:textId="28941DA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6DC49C2" w14:textId="77777777" w:rsidTr="3F507CD3">
        <w:tc>
          <w:tcPr>
            <w:tcW w:w="1289" w:type="dxa"/>
          </w:tcPr>
          <w:p w14:paraId="6645D258" w14:textId="4F735F9E" w:rsidR="3F507CD3" w:rsidRDefault="3F507CD3">
            <w:r w:rsidRPr="3F507CD3">
              <w:rPr>
                <w:rFonts w:ascii="Calibri" w:eastAsia="Calibri" w:hAnsi="Calibri" w:cs="Calibri"/>
              </w:rPr>
              <w:lastRenderedPageBreak/>
              <w:t xml:space="preserve"> </w:t>
            </w:r>
          </w:p>
        </w:tc>
        <w:tc>
          <w:tcPr>
            <w:tcW w:w="1289" w:type="dxa"/>
          </w:tcPr>
          <w:p w14:paraId="4C1CE8D6" w14:textId="4EB0122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D4F0FC3" w14:textId="41463CF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C45B55E" w14:textId="75709C9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CF2F95A" w14:textId="5054A38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66AB026" w14:textId="6A3563B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8E08DFE" w14:textId="46225FB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E4BB64C" w14:textId="77777777" w:rsidTr="3F507CD3">
        <w:tc>
          <w:tcPr>
            <w:tcW w:w="1289" w:type="dxa"/>
          </w:tcPr>
          <w:p w14:paraId="00887A42" w14:textId="11B743F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0760AE0" w14:textId="772187D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7382776" w14:textId="3D40F74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98DD44C" w14:textId="375823A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E31260A" w14:textId="5F61BD5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8555CB5" w14:textId="63BFD4A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5152706" w14:textId="729A035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088E47B9" w14:textId="3962B6C6" w:rsidR="3F507CD3" w:rsidRDefault="3F507CD3" w:rsidP="3F507CD3"/>
    <w:p w14:paraId="6564F7B3" w14:textId="6AAEF311" w:rsidR="00524A09" w:rsidRDefault="00524A09" w:rsidP="00524A09">
      <w:pPr>
        <w:pStyle w:val="Chapter"/>
      </w:pPr>
      <w:bookmarkStart w:id="7" w:name="_Toc23158230"/>
      <w:r>
        <w:t>Security</w:t>
      </w:r>
      <w:bookmarkEnd w:id="7"/>
    </w:p>
    <w:p w14:paraId="2AFE79D3" w14:textId="4C5B89BD" w:rsidR="00524A09" w:rsidRDefault="00524A09" w:rsidP="00524A09">
      <w:pPr>
        <w:rPr>
          <w:color w:val="BFBFBF" w:themeColor="background1" w:themeShade="BF"/>
        </w:rPr>
      </w:pPr>
      <w:r w:rsidRPr="00C31214">
        <w:rPr>
          <w:color w:val="BFBFBF" w:themeColor="background1" w:themeShade="BF"/>
        </w:rPr>
        <w:t>&lt;Define security controls&gt;</w:t>
      </w:r>
      <w:r w:rsidR="003778FE">
        <w:rPr>
          <w:color w:val="BFBFBF" w:themeColor="background1" w:themeShade="BF"/>
        </w:rPr>
        <w:t xml:space="preserve"> (Who needs access to this </w:t>
      </w:r>
      <w:r w:rsidR="00576C92">
        <w:rPr>
          <w:color w:val="BFBFBF" w:themeColor="background1" w:themeShade="BF"/>
        </w:rPr>
        <w:t>and will it be restricted from any other users etc)</w:t>
      </w:r>
      <w:r w:rsidR="001165C5">
        <w:rPr>
          <w:color w:val="BFBFBF" w:themeColor="background1" w:themeShade="BF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4570"/>
      </w:tblGrid>
      <w:tr w:rsidR="007F17C7" w:rsidRPr="005B69DE" w14:paraId="08F7C311" w14:textId="77777777" w:rsidTr="0008655A">
        <w:tc>
          <w:tcPr>
            <w:tcW w:w="3080" w:type="dxa"/>
            <w:shd w:val="clear" w:color="auto" w:fill="4F81BD" w:themeFill="accent1"/>
          </w:tcPr>
          <w:p w14:paraId="558682D3" w14:textId="125BCF01" w:rsidR="007F17C7" w:rsidRPr="005B69DE" w:rsidRDefault="007F17C7" w:rsidP="005B783F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ole</w:t>
            </w:r>
          </w:p>
        </w:tc>
        <w:tc>
          <w:tcPr>
            <w:tcW w:w="4570" w:type="dxa"/>
            <w:shd w:val="clear" w:color="auto" w:fill="4F81BD" w:themeFill="accent1"/>
          </w:tcPr>
          <w:p w14:paraId="2455C1C7" w14:textId="6F3EAD16" w:rsidR="007F17C7" w:rsidRPr="005B69DE" w:rsidRDefault="007F17C7" w:rsidP="005B783F">
            <w:pPr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Permissions</w:t>
            </w:r>
          </w:p>
        </w:tc>
      </w:tr>
      <w:tr w:rsidR="007F17C7" w14:paraId="6C0758D6" w14:textId="77777777" w:rsidTr="0008655A">
        <w:tc>
          <w:tcPr>
            <w:tcW w:w="3080" w:type="dxa"/>
          </w:tcPr>
          <w:p w14:paraId="24031980" w14:textId="29D1A8CA" w:rsidR="007F17C7" w:rsidRDefault="007F17C7" w:rsidP="00BD51B1">
            <w:pPr>
              <w:jc w:val="center"/>
            </w:pPr>
            <w:r>
              <w:t>Finance Manager</w:t>
            </w:r>
          </w:p>
        </w:tc>
        <w:tc>
          <w:tcPr>
            <w:tcW w:w="4570" w:type="dxa"/>
          </w:tcPr>
          <w:p w14:paraId="25F6116D" w14:textId="059539B9" w:rsidR="007F17C7" w:rsidRDefault="007F17C7" w:rsidP="005B783F">
            <w:commentRangeStart w:id="8"/>
            <w:r>
              <w:t>Create Permissions</w:t>
            </w:r>
            <w:commentRangeEnd w:id="8"/>
            <w:r>
              <w:rPr>
                <w:rStyle w:val="CommentReference"/>
              </w:rPr>
              <w:commentReference w:id="8"/>
            </w:r>
          </w:p>
        </w:tc>
      </w:tr>
      <w:tr w:rsidR="007F17C7" w14:paraId="04903FE0" w14:textId="77777777" w:rsidTr="0008655A">
        <w:tc>
          <w:tcPr>
            <w:tcW w:w="3080" w:type="dxa"/>
          </w:tcPr>
          <w:p w14:paraId="70E80C90" w14:textId="4635E7B6" w:rsidR="007F17C7" w:rsidRDefault="007F17C7" w:rsidP="00BD51B1">
            <w:pPr>
              <w:jc w:val="center"/>
            </w:pPr>
            <w:r>
              <w:t>Credit Manager</w:t>
            </w:r>
          </w:p>
        </w:tc>
        <w:tc>
          <w:tcPr>
            <w:tcW w:w="4570" w:type="dxa"/>
          </w:tcPr>
          <w:p w14:paraId="1136F636" w14:textId="1D90CE80" w:rsidR="007F17C7" w:rsidRDefault="007F17C7" w:rsidP="005B783F">
            <w:r>
              <w:t>Create Permissions</w:t>
            </w:r>
          </w:p>
        </w:tc>
      </w:tr>
      <w:tr w:rsidR="007F17C7" w14:paraId="768006B5" w14:textId="77777777" w:rsidTr="0008655A">
        <w:trPr>
          <w:trHeight w:val="657"/>
        </w:trPr>
        <w:tc>
          <w:tcPr>
            <w:tcW w:w="3080" w:type="dxa"/>
          </w:tcPr>
          <w:p w14:paraId="2CEF2814" w14:textId="7B9D9866" w:rsidR="007F17C7" w:rsidRDefault="007F17C7" w:rsidP="00BD51B1">
            <w:pPr>
              <w:jc w:val="center"/>
            </w:pPr>
            <w:r>
              <w:t>Credit Analyst</w:t>
            </w:r>
          </w:p>
        </w:tc>
        <w:tc>
          <w:tcPr>
            <w:tcW w:w="4570" w:type="dxa"/>
          </w:tcPr>
          <w:p w14:paraId="6F2D3F3E" w14:textId="77777777" w:rsidR="00B07D76" w:rsidRDefault="007F17C7" w:rsidP="005B783F">
            <w:r>
              <w:t>Create Permissions</w:t>
            </w:r>
            <w:r w:rsidR="00B07D76">
              <w:t>.</w:t>
            </w:r>
          </w:p>
          <w:p w14:paraId="6DE1477A" w14:textId="2549F440" w:rsidR="007F17C7" w:rsidRDefault="00B07D76" w:rsidP="005B783F">
            <w:r>
              <w:t>Cannot create a note with Status 3 (Credit Manager Resolved).</w:t>
            </w:r>
          </w:p>
        </w:tc>
      </w:tr>
    </w:tbl>
    <w:p w14:paraId="6EBFF77E" w14:textId="77777777" w:rsidR="007F17C7" w:rsidRDefault="007F17C7" w:rsidP="00524A09"/>
    <w:p w14:paraId="5C5772DC" w14:textId="45F389E9" w:rsidR="009C199A" w:rsidRDefault="009C199A" w:rsidP="009C199A">
      <w:pPr>
        <w:pStyle w:val="Chapter"/>
      </w:pPr>
      <w:bookmarkStart w:id="9" w:name="_Toc23158231"/>
      <w:r>
        <w:t>Companies</w:t>
      </w:r>
      <w:bookmarkEnd w:id="9"/>
    </w:p>
    <w:p w14:paraId="21DE4C2C" w14:textId="4BB3DD12" w:rsidR="009C199A" w:rsidRDefault="000563E0" w:rsidP="009C199A">
      <w:r>
        <w:t>Applies to the following companies</w:t>
      </w:r>
      <w:r w:rsidR="001165C5">
        <w:t>. All.</w:t>
      </w:r>
      <w:r w:rsidR="009D341F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</w:tblGrid>
      <w:tr w:rsidR="005B69DE" w:rsidRPr="005B69DE" w14:paraId="56365AD0" w14:textId="77777777" w:rsidTr="000563E0">
        <w:tc>
          <w:tcPr>
            <w:tcW w:w="3080" w:type="dxa"/>
            <w:shd w:val="clear" w:color="auto" w:fill="4F81BD" w:themeFill="accent1"/>
          </w:tcPr>
          <w:p w14:paraId="681CFD30" w14:textId="77777777" w:rsidR="000563E0" w:rsidRPr="005B69DE" w:rsidRDefault="000563E0" w:rsidP="009C199A">
            <w:pPr>
              <w:rPr>
                <w:b/>
                <w:color w:val="FFFFFF" w:themeColor="background1"/>
              </w:rPr>
            </w:pPr>
            <w:r w:rsidRPr="005B69DE">
              <w:rPr>
                <w:b/>
                <w:color w:val="FFFFFF" w:themeColor="background1"/>
              </w:rPr>
              <w:t>Company</w:t>
            </w:r>
          </w:p>
        </w:tc>
        <w:tc>
          <w:tcPr>
            <w:tcW w:w="3081" w:type="dxa"/>
            <w:shd w:val="clear" w:color="auto" w:fill="4F81BD" w:themeFill="accent1"/>
          </w:tcPr>
          <w:p w14:paraId="3B2A0609" w14:textId="77777777" w:rsidR="000563E0" w:rsidRPr="005B69DE" w:rsidRDefault="000563E0" w:rsidP="009C199A">
            <w:pPr>
              <w:rPr>
                <w:b/>
                <w:color w:val="FFFFFF" w:themeColor="background1"/>
              </w:rPr>
            </w:pPr>
            <w:r w:rsidRPr="005B69DE">
              <w:rPr>
                <w:b/>
                <w:color w:val="FFFFFF" w:themeColor="background1"/>
              </w:rPr>
              <w:t>Required (Y/N)</w:t>
            </w:r>
          </w:p>
        </w:tc>
      </w:tr>
      <w:tr w:rsidR="000563E0" w14:paraId="4624B031" w14:textId="77777777" w:rsidTr="000563E0">
        <w:tc>
          <w:tcPr>
            <w:tcW w:w="3080" w:type="dxa"/>
          </w:tcPr>
          <w:p w14:paraId="7E46CBB4" w14:textId="1A905E46" w:rsidR="000563E0" w:rsidRDefault="00576C92" w:rsidP="009C199A">
            <w:r>
              <w:t>1201</w:t>
            </w:r>
          </w:p>
        </w:tc>
        <w:tc>
          <w:tcPr>
            <w:tcW w:w="3081" w:type="dxa"/>
          </w:tcPr>
          <w:p w14:paraId="7D01B90A" w14:textId="59CEC1D9" w:rsidR="000563E0" w:rsidRDefault="00576C92" w:rsidP="009C199A">
            <w:r>
              <w:t>Y</w:t>
            </w:r>
          </w:p>
        </w:tc>
      </w:tr>
      <w:tr w:rsidR="000563E0" w14:paraId="1858F11A" w14:textId="77777777" w:rsidTr="000563E0">
        <w:tc>
          <w:tcPr>
            <w:tcW w:w="3080" w:type="dxa"/>
          </w:tcPr>
          <w:p w14:paraId="08880F83" w14:textId="3CDD9BD8" w:rsidR="000563E0" w:rsidRDefault="00576C92" w:rsidP="009C199A">
            <w:r>
              <w:t>TBC</w:t>
            </w:r>
          </w:p>
        </w:tc>
        <w:tc>
          <w:tcPr>
            <w:tcW w:w="3081" w:type="dxa"/>
          </w:tcPr>
          <w:p w14:paraId="66C7C18B" w14:textId="77777777" w:rsidR="000563E0" w:rsidRDefault="000563E0" w:rsidP="009C199A"/>
        </w:tc>
      </w:tr>
      <w:tr w:rsidR="000563E0" w14:paraId="4CE44A79" w14:textId="77777777" w:rsidTr="000563E0">
        <w:tc>
          <w:tcPr>
            <w:tcW w:w="3080" w:type="dxa"/>
          </w:tcPr>
          <w:p w14:paraId="272632BC" w14:textId="78DD3888" w:rsidR="000563E0" w:rsidRDefault="000563E0" w:rsidP="009C199A"/>
        </w:tc>
        <w:tc>
          <w:tcPr>
            <w:tcW w:w="3081" w:type="dxa"/>
          </w:tcPr>
          <w:p w14:paraId="7F752A4A" w14:textId="77777777" w:rsidR="000563E0" w:rsidRDefault="000563E0" w:rsidP="009C199A"/>
        </w:tc>
      </w:tr>
    </w:tbl>
    <w:p w14:paraId="6D09EBE1" w14:textId="13B42FE0" w:rsidR="00A23851" w:rsidRDefault="00A23851" w:rsidP="009C199A"/>
    <w:p w14:paraId="5BA4845C" w14:textId="1967139C" w:rsidR="00724354" w:rsidRDefault="00A23851" w:rsidP="009C199A">
      <w:r>
        <w:br w:type="page"/>
      </w:r>
    </w:p>
    <w:p w14:paraId="30AB1478" w14:textId="77777777" w:rsidR="009C199A" w:rsidRDefault="009C199A" w:rsidP="009C199A">
      <w:pPr>
        <w:pStyle w:val="Chapter"/>
      </w:pPr>
      <w:bookmarkStart w:id="10" w:name="_Toc23158232"/>
      <w:r>
        <w:lastRenderedPageBreak/>
        <w:t>Data Migration</w:t>
      </w:r>
      <w:bookmarkEnd w:id="10"/>
    </w:p>
    <w:p w14:paraId="749D1FAB" w14:textId="7BF89A24" w:rsidR="3D6C0CC5" w:rsidRDefault="3D6C0CC5" w:rsidP="3D6C0CC5">
      <w:pPr>
        <w:rPr>
          <w:color w:val="BFBFBF" w:themeColor="background1" w:themeShade="BF"/>
        </w:rPr>
      </w:pPr>
      <w:r w:rsidRPr="00C31214">
        <w:rPr>
          <w:color w:val="BFBFBF" w:themeColor="background1" w:themeShade="BF"/>
        </w:rPr>
        <w:t>&lt;Describe any data migration impacts this development may have – i.e additional data to be migrated&gt;</w:t>
      </w:r>
    </w:p>
    <w:p w14:paraId="0B3E4F1E" w14:textId="77777777" w:rsidR="007B074E" w:rsidRPr="00C31214" w:rsidRDefault="007B074E" w:rsidP="3D6C0CC5">
      <w:pPr>
        <w:rPr>
          <w:color w:val="BFBFBF" w:themeColor="background1" w:themeShade="BF"/>
        </w:rPr>
      </w:pPr>
    </w:p>
    <w:p w14:paraId="57F2EF10" w14:textId="57B2B2DC" w:rsidR="005B69DE" w:rsidRDefault="005B69DE" w:rsidP="005B69DE">
      <w:pPr>
        <w:pStyle w:val="Chapter"/>
      </w:pPr>
      <w:bookmarkStart w:id="11" w:name="_Toc23158233"/>
      <w:r>
        <w:t xml:space="preserve">Test </w:t>
      </w:r>
      <w:r w:rsidR="002F33FD">
        <w:t>Steps</w:t>
      </w:r>
      <w:bookmarkEnd w:id="11"/>
    </w:p>
    <w:p w14:paraId="1DCA247D" w14:textId="451C369C" w:rsidR="005B69DE" w:rsidRPr="00C31214" w:rsidRDefault="005B69DE" w:rsidP="005B69DE">
      <w:pPr>
        <w:rPr>
          <w:color w:val="BFBFBF" w:themeColor="background1" w:themeShade="BF"/>
        </w:rPr>
      </w:pPr>
      <w:r w:rsidRPr="00C31214">
        <w:rPr>
          <w:color w:val="BFBFBF" w:themeColor="background1" w:themeShade="BF"/>
        </w:rPr>
        <w:t>&lt;Steps that needs to be taken to test this change. Please provide expected results&gt;</w:t>
      </w:r>
      <w:r w:rsidR="001165C5">
        <w:rPr>
          <w:color w:val="BFBFBF" w:themeColor="background1" w:themeShade="BF"/>
        </w:rPr>
        <w:t xml:space="preserve"> Updated post solution. 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562"/>
        <w:gridCol w:w="4678"/>
        <w:gridCol w:w="4253"/>
      </w:tblGrid>
      <w:tr w:rsidR="00C31214" w:rsidRPr="00C31214" w14:paraId="4E337E45" w14:textId="77777777" w:rsidTr="00AF43C0">
        <w:tc>
          <w:tcPr>
            <w:tcW w:w="562" w:type="dxa"/>
            <w:shd w:val="clear" w:color="auto" w:fill="4F81BD" w:themeFill="accent1"/>
          </w:tcPr>
          <w:p w14:paraId="5976538D" w14:textId="3F103716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>No</w:t>
            </w:r>
          </w:p>
        </w:tc>
        <w:tc>
          <w:tcPr>
            <w:tcW w:w="4678" w:type="dxa"/>
            <w:shd w:val="clear" w:color="auto" w:fill="4F81BD" w:themeFill="accent1"/>
          </w:tcPr>
          <w:p w14:paraId="6D22913C" w14:textId="5E5E0F1A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>Script\Test Steps</w:t>
            </w:r>
          </w:p>
        </w:tc>
        <w:tc>
          <w:tcPr>
            <w:tcW w:w="4253" w:type="dxa"/>
            <w:shd w:val="clear" w:color="auto" w:fill="4F81BD" w:themeFill="accent1"/>
          </w:tcPr>
          <w:p w14:paraId="622A89A8" w14:textId="00D0D82D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 xml:space="preserve">Expected Result </w:t>
            </w:r>
          </w:p>
        </w:tc>
      </w:tr>
      <w:tr w:rsidR="00C31214" w14:paraId="61A83C53" w14:textId="77777777" w:rsidTr="00AF43C0">
        <w:tc>
          <w:tcPr>
            <w:tcW w:w="562" w:type="dxa"/>
          </w:tcPr>
          <w:p w14:paraId="0A5894A6" w14:textId="56BB2A74" w:rsidR="00C31214" w:rsidRDefault="00927D4A" w:rsidP="3D6C0CC5">
            <w:r>
              <w:t>1</w:t>
            </w:r>
          </w:p>
        </w:tc>
        <w:tc>
          <w:tcPr>
            <w:tcW w:w="4678" w:type="dxa"/>
          </w:tcPr>
          <w:p w14:paraId="287FFC27" w14:textId="061A2CD5" w:rsidR="00C31214" w:rsidRDefault="004A4B9E" w:rsidP="3D6C0CC5">
            <w:r>
              <w:t xml:space="preserve">On Invoice Header Screen and </w:t>
            </w:r>
            <w:r w:rsidR="00D603EF">
              <w:t xml:space="preserve">select </w:t>
            </w:r>
            <w:r>
              <w:t>add a note</w:t>
            </w:r>
            <w:r w:rsidR="00D603EF">
              <w:t>.</w:t>
            </w:r>
          </w:p>
        </w:tc>
        <w:tc>
          <w:tcPr>
            <w:tcW w:w="4253" w:type="dxa"/>
          </w:tcPr>
          <w:p w14:paraId="50F92AE6" w14:textId="3C946312" w:rsidR="00C31214" w:rsidRDefault="004A4B9E" w:rsidP="3D6C0CC5">
            <w:r>
              <w:t>See Note Text Field in line of Note. Open list of Note Status. See updated Follow Up Date based on selected Note Status.</w:t>
            </w:r>
          </w:p>
        </w:tc>
      </w:tr>
      <w:tr w:rsidR="00C31214" w14:paraId="0A5B4B7E" w14:textId="77777777" w:rsidTr="00AF43C0">
        <w:tc>
          <w:tcPr>
            <w:tcW w:w="562" w:type="dxa"/>
          </w:tcPr>
          <w:p w14:paraId="7CA44320" w14:textId="7067249D" w:rsidR="00C31214" w:rsidRDefault="00927D4A" w:rsidP="3D6C0CC5">
            <w:r>
              <w:t>2</w:t>
            </w:r>
          </w:p>
        </w:tc>
        <w:tc>
          <w:tcPr>
            <w:tcW w:w="4678" w:type="dxa"/>
          </w:tcPr>
          <w:p w14:paraId="0E1F1DF1" w14:textId="1A5D9698" w:rsidR="00C31214" w:rsidRDefault="00256E08" w:rsidP="3D6C0CC5">
            <w:r>
              <w:t>On Customer Analysis Screen (ledger tab) select one or many items and RMB</w:t>
            </w:r>
            <w:r w:rsidR="008A3DD7">
              <w:t>, see “Add Invoice Credit Note”</w:t>
            </w:r>
            <w:r w:rsidR="00AF43C0">
              <w:t xml:space="preserve"> option</w:t>
            </w:r>
            <w:r w:rsidR="00FA6F3C">
              <w:t>.</w:t>
            </w:r>
          </w:p>
        </w:tc>
        <w:tc>
          <w:tcPr>
            <w:tcW w:w="4253" w:type="dxa"/>
          </w:tcPr>
          <w:p w14:paraId="5ACC4C3D" w14:textId="4B930B3E" w:rsidR="00C31214" w:rsidRDefault="008A3DD7" w:rsidP="3D6C0CC5">
            <w:r>
              <w:t>O</w:t>
            </w:r>
            <w:r w:rsidR="00256E08">
              <w:t>nce selected</w:t>
            </w:r>
            <w:r>
              <w:t>,</w:t>
            </w:r>
            <w:r w:rsidR="00256E08">
              <w:t xml:space="preserve"> </w:t>
            </w:r>
            <w:r>
              <w:t xml:space="preserve">opens a </w:t>
            </w:r>
            <w:r w:rsidR="00256E08">
              <w:t>dialogue box with the desired fields</w:t>
            </w:r>
            <w:r>
              <w:t xml:space="preserve"> to input an Invoice Header Note</w:t>
            </w:r>
            <w:r w:rsidR="00256E08">
              <w:t xml:space="preserve">. </w:t>
            </w:r>
            <w:r w:rsidR="00D22DEE">
              <w:t xml:space="preserve">Once saved, this data is visible in the </w:t>
            </w:r>
            <w:r w:rsidR="00D603EF">
              <w:t>Invoice Header N</w:t>
            </w:r>
            <w:r w:rsidR="00D22DEE">
              <w:t>ote</w:t>
            </w:r>
            <w:r w:rsidR="00D603EF">
              <w:t>s</w:t>
            </w:r>
            <w:r w:rsidR="00D22DEE">
              <w:t xml:space="preserve"> screen.</w:t>
            </w:r>
          </w:p>
        </w:tc>
      </w:tr>
      <w:tr w:rsidR="00C31214" w14:paraId="75A94660" w14:textId="77777777" w:rsidTr="00AF43C0">
        <w:tc>
          <w:tcPr>
            <w:tcW w:w="562" w:type="dxa"/>
          </w:tcPr>
          <w:p w14:paraId="35239D08" w14:textId="3CB80F35" w:rsidR="00C31214" w:rsidRDefault="00C31214" w:rsidP="3D6C0CC5"/>
        </w:tc>
        <w:tc>
          <w:tcPr>
            <w:tcW w:w="4678" w:type="dxa"/>
          </w:tcPr>
          <w:p w14:paraId="6B6BD06D" w14:textId="5DAE1567" w:rsidR="00C31214" w:rsidRDefault="00C31214" w:rsidP="3D6C0CC5"/>
        </w:tc>
        <w:tc>
          <w:tcPr>
            <w:tcW w:w="4253" w:type="dxa"/>
          </w:tcPr>
          <w:p w14:paraId="2227D385" w14:textId="04CA3DB6" w:rsidR="00C31214" w:rsidRDefault="00C31214" w:rsidP="3D6C0CC5"/>
        </w:tc>
      </w:tr>
      <w:tr w:rsidR="00C31214" w14:paraId="197110A7" w14:textId="77777777" w:rsidTr="00AF43C0">
        <w:tc>
          <w:tcPr>
            <w:tcW w:w="562" w:type="dxa"/>
          </w:tcPr>
          <w:p w14:paraId="2C04F0E5" w14:textId="77777777" w:rsidR="00C31214" w:rsidRDefault="00C31214" w:rsidP="3D6C0CC5"/>
        </w:tc>
        <w:tc>
          <w:tcPr>
            <w:tcW w:w="4678" w:type="dxa"/>
          </w:tcPr>
          <w:p w14:paraId="79FDD92B" w14:textId="6A172175" w:rsidR="00C31214" w:rsidRDefault="00C31214" w:rsidP="3D6C0CC5"/>
        </w:tc>
        <w:tc>
          <w:tcPr>
            <w:tcW w:w="4253" w:type="dxa"/>
          </w:tcPr>
          <w:p w14:paraId="1A81300C" w14:textId="7A7809A6" w:rsidR="00C31214" w:rsidRDefault="00C31214" w:rsidP="3D6C0CC5"/>
        </w:tc>
      </w:tr>
      <w:tr w:rsidR="00C31214" w14:paraId="5B5F76E0" w14:textId="77777777" w:rsidTr="00AF43C0">
        <w:tc>
          <w:tcPr>
            <w:tcW w:w="562" w:type="dxa"/>
          </w:tcPr>
          <w:p w14:paraId="40C2B228" w14:textId="77777777" w:rsidR="00C31214" w:rsidRDefault="00C31214" w:rsidP="3D6C0CC5"/>
        </w:tc>
        <w:tc>
          <w:tcPr>
            <w:tcW w:w="4678" w:type="dxa"/>
          </w:tcPr>
          <w:p w14:paraId="2198A1F9" w14:textId="55CD26BA" w:rsidR="00C31214" w:rsidRDefault="00C31214" w:rsidP="3D6C0CC5"/>
        </w:tc>
        <w:tc>
          <w:tcPr>
            <w:tcW w:w="4253" w:type="dxa"/>
          </w:tcPr>
          <w:p w14:paraId="778A95FC" w14:textId="77777777" w:rsidR="00C31214" w:rsidRDefault="00C31214" w:rsidP="3D6C0CC5"/>
        </w:tc>
      </w:tr>
      <w:tr w:rsidR="00C31214" w14:paraId="71B1723A" w14:textId="77777777" w:rsidTr="00AF43C0">
        <w:tc>
          <w:tcPr>
            <w:tcW w:w="562" w:type="dxa"/>
          </w:tcPr>
          <w:p w14:paraId="202EB4FD" w14:textId="77777777" w:rsidR="00C31214" w:rsidRDefault="00C31214" w:rsidP="3D6C0CC5"/>
        </w:tc>
        <w:tc>
          <w:tcPr>
            <w:tcW w:w="4678" w:type="dxa"/>
          </w:tcPr>
          <w:p w14:paraId="7860611D" w14:textId="08397AF5" w:rsidR="00C31214" w:rsidRDefault="00C31214" w:rsidP="3D6C0CC5"/>
        </w:tc>
        <w:tc>
          <w:tcPr>
            <w:tcW w:w="4253" w:type="dxa"/>
          </w:tcPr>
          <w:p w14:paraId="247A8B66" w14:textId="77777777" w:rsidR="00C31214" w:rsidRDefault="00C31214" w:rsidP="3D6C0CC5"/>
        </w:tc>
      </w:tr>
    </w:tbl>
    <w:p w14:paraId="53ABA252" w14:textId="7354B233" w:rsidR="005B69DE" w:rsidRDefault="005B69DE" w:rsidP="3D6C0CC5"/>
    <w:p w14:paraId="134545E4" w14:textId="77777777" w:rsidR="005B69DE" w:rsidRDefault="005B69DE" w:rsidP="3D6C0CC5"/>
    <w:p w14:paraId="60DD9064" w14:textId="2EF92904" w:rsidR="005B69DE" w:rsidRDefault="009D341F" w:rsidP="3D6C0CC5">
      <w:r>
        <w:br w:type="page"/>
      </w:r>
    </w:p>
    <w:p w14:paraId="300FDA33" w14:textId="024CAE38" w:rsidR="3D6C0CC5" w:rsidRDefault="3D6C0CC5" w:rsidP="3D6C0CC5">
      <w:pPr>
        <w:pStyle w:val="Chapter"/>
      </w:pPr>
      <w:bookmarkStart w:id="12" w:name="_Toc23158234"/>
      <w:r>
        <w:lastRenderedPageBreak/>
        <w:t>Technical Implementation</w:t>
      </w:r>
      <w:bookmarkEnd w:id="12"/>
    </w:p>
    <w:p w14:paraId="11A51B74" w14:textId="73DBC329" w:rsidR="3D6C0CC5" w:rsidRDefault="00DD5F80" w:rsidP="3D6C0CC5">
      <w:pPr>
        <w:rPr>
          <w:u w:val="single"/>
        </w:rPr>
      </w:pPr>
      <w:r>
        <w:t>This implementation contains following custom objects</w:t>
      </w:r>
      <w:r>
        <w:br/>
      </w:r>
      <w:r>
        <w:br/>
      </w:r>
      <w:r w:rsidR="005E126D" w:rsidRPr="005E126D">
        <w:rPr>
          <w:u w:val="single"/>
        </w:rPr>
        <w:t>Custom LUs</w:t>
      </w:r>
    </w:p>
    <w:p w14:paraId="50DAE11F" w14:textId="2021EEE4" w:rsidR="005E126D" w:rsidRDefault="005E126D" w:rsidP="002C5BE5">
      <w:pPr>
        <w:pStyle w:val="ListParagraph"/>
        <w:numPr>
          <w:ilvl w:val="0"/>
          <w:numId w:val="18"/>
        </w:numPr>
      </w:pPr>
      <w:r w:rsidRPr="005E126D">
        <w:t>InvoiceHeaderNotesExt</w:t>
      </w:r>
    </w:p>
    <w:p w14:paraId="50D66623" w14:textId="7077CE14" w:rsidR="005E126D" w:rsidRDefault="005E126D" w:rsidP="002C5BE5">
      <w:pPr>
        <w:pStyle w:val="ListParagraph"/>
        <w:numPr>
          <w:ilvl w:val="0"/>
          <w:numId w:val="18"/>
        </w:numPr>
      </w:pPr>
      <w:r w:rsidRPr="005E126D">
        <w:t>LedgerItemExt</w:t>
      </w:r>
    </w:p>
    <w:p w14:paraId="3F29CA61" w14:textId="4145C17B" w:rsidR="002C5BE5" w:rsidRDefault="002C5BE5" w:rsidP="002C5BE5">
      <w:pPr>
        <w:pStyle w:val="ListParagraph"/>
        <w:numPr>
          <w:ilvl w:val="0"/>
          <w:numId w:val="18"/>
        </w:numPr>
      </w:pPr>
      <w:r>
        <w:t>Query Reason</w:t>
      </w:r>
    </w:p>
    <w:p w14:paraId="13B48DE9" w14:textId="0C2BED1E" w:rsidR="005E126D" w:rsidRDefault="005E126D" w:rsidP="3D6C0CC5">
      <w:r w:rsidRPr="005E126D">
        <w:rPr>
          <w:u w:val="single"/>
        </w:rPr>
        <w:t>Custom Menus</w:t>
      </w:r>
      <w:r w:rsidR="00EB518D">
        <w:rPr>
          <w:u w:val="single"/>
        </w:rPr>
        <w:br/>
      </w:r>
      <w:r w:rsidR="00EB518D">
        <w:rPr>
          <w:u w:val="single"/>
        </w:rPr>
        <w:br/>
      </w:r>
      <w:r w:rsidR="00EB518D">
        <w:t>Customer Analysis Window</w:t>
      </w:r>
    </w:p>
    <w:p w14:paraId="3EBBE5D9" w14:textId="77777777" w:rsidR="00A76178" w:rsidRDefault="00A76178" w:rsidP="00A76178">
      <w:pPr>
        <w:pStyle w:val="ListParagraph"/>
        <w:numPr>
          <w:ilvl w:val="0"/>
          <w:numId w:val="16"/>
        </w:numPr>
        <w:spacing w:line="240" w:lineRule="auto"/>
      </w:pPr>
      <w:r>
        <w:t>Select for Bulk Update</w:t>
      </w:r>
    </w:p>
    <w:p w14:paraId="63D6B17D" w14:textId="496D8CE6" w:rsidR="00A76178" w:rsidRDefault="00A76178" w:rsidP="00A76178">
      <w:pPr>
        <w:pStyle w:val="ListParagraph"/>
        <w:numPr>
          <w:ilvl w:val="0"/>
          <w:numId w:val="16"/>
        </w:numPr>
        <w:spacing w:line="240" w:lineRule="auto"/>
      </w:pPr>
      <w:r>
        <w:t>Add Credit Note to Invoice…</w:t>
      </w:r>
    </w:p>
    <w:p w14:paraId="1A60E684" w14:textId="787962F8" w:rsidR="00A76178" w:rsidRDefault="00A76178" w:rsidP="00A76178">
      <w:pPr>
        <w:pStyle w:val="ListParagraph"/>
        <w:numPr>
          <w:ilvl w:val="0"/>
          <w:numId w:val="16"/>
        </w:numPr>
        <w:spacing w:line="240" w:lineRule="auto"/>
      </w:pPr>
      <w:r>
        <w:t>Bulk Update Notes</w:t>
      </w:r>
    </w:p>
    <w:p w14:paraId="33DC6E1A" w14:textId="39F023F5" w:rsidR="00A76178" w:rsidRPr="00EB518D" w:rsidRDefault="00A76178" w:rsidP="00A76178">
      <w:pPr>
        <w:pStyle w:val="ListParagraph"/>
        <w:numPr>
          <w:ilvl w:val="0"/>
          <w:numId w:val="16"/>
        </w:numPr>
        <w:spacing w:line="240" w:lineRule="auto"/>
      </w:pPr>
      <w:r>
        <w:t>Clear Bulk Update</w:t>
      </w:r>
    </w:p>
    <w:p w14:paraId="0941702B" w14:textId="2A284835" w:rsidR="005E126D" w:rsidRDefault="00EB518D" w:rsidP="3D6C0CC5">
      <w:pPr>
        <w:rPr>
          <w:u w:val="single"/>
        </w:rPr>
      </w:pPr>
      <w:r>
        <w:rPr>
          <w:noProof/>
        </w:rPr>
        <w:drawing>
          <wp:inline distT="0" distB="0" distL="0" distR="0" wp14:anchorId="1055F04D" wp14:editId="1ED1D01D">
            <wp:extent cx="4078722" cy="32232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85210" cy="322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6F4D0" w14:textId="16CACE6B" w:rsidR="00EB518D" w:rsidRDefault="00EB518D" w:rsidP="3D6C0CC5">
      <w:pPr>
        <w:rPr>
          <w:u w:val="single"/>
        </w:rPr>
      </w:pPr>
    </w:p>
    <w:p w14:paraId="7D5DA633" w14:textId="059D992F" w:rsidR="00EB518D" w:rsidRDefault="00EB518D" w:rsidP="3D6C0CC5">
      <w:r w:rsidRPr="00EB518D">
        <w:t>Invoice Header Notes Window</w:t>
      </w:r>
    </w:p>
    <w:p w14:paraId="0EA0375B" w14:textId="381D1B52" w:rsidR="00A76178" w:rsidRDefault="00A76178" w:rsidP="00A76178">
      <w:pPr>
        <w:pStyle w:val="ListParagraph"/>
        <w:numPr>
          <w:ilvl w:val="0"/>
          <w:numId w:val="17"/>
        </w:numPr>
      </w:pPr>
      <w:r>
        <w:t>Refresh Follow Up Date</w:t>
      </w:r>
    </w:p>
    <w:p w14:paraId="4FADF4E0" w14:textId="5CED8E55" w:rsidR="00A76178" w:rsidRDefault="00A76178" w:rsidP="00A76178">
      <w:pPr>
        <w:pStyle w:val="ListParagraph"/>
        <w:numPr>
          <w:ilvl w:val="0"/>
          <w:numId w:val="17"/>
        </w:numPr>
      </w:pPr>
      <w:r>
        <w:t>Bulk Update Notes</w:t>
      </w:r>
    </w:p>
    <w:p w14:paraId="207A3CD4" w14:textId="3ED04C32" w:rsidR="00A76178" w:rsidRDefault="00A76178" w:rsidP="00A76178">
      <w:pPr>
        <w:pStyle w:val="ListParagraph"/>
        <w:numPr>
          <w:ilvl w:val="0"/>
          <w:numId w:val="17"/>
        </w:numPr>
      </w:pPr>
      <w:r>
        <w:t>Clear Bulk Update</w:t>
      </w:r>
    </w:p>
    <w:p w14:paraId="371895DF" w14:textId="7229BB7A" w:rsidR="00EB518D" w:rsidRDefault="00EB518D" w:rsidP="3D6C0CC5">
      <w:r>
        <w:rPr>
          <w:noProof/>
        </w:rPr>
        <w:lastRenderedPageBreak/>
        <w:drawing>
          <wp:inline distT="0" distB="0" distL="0" distR="0" wp14:anchorId="283D39BF" wp14:editId="75E6E014">
            <wp:extent cx="3368040" cy="1651000"/>
            <wp:effectExtent l="0" t="0" r="381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69383" cy="165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A3A72" w14:textId="74095359" w:rsidR="00EB518D" w:rsidRDefault="00EB518D" w:rsidP="3D6C0CC5">
      <w:r>
        <w:rPr>
          <w:noProof/>
        </w:rPr>
        <w:drawing>
          <wp:inline distT="0" distB="0" distL="0" distR="0" wp14:anchorId="24CF71D9" wp14:editId="0603C584">
            <wp:extent cx="5731510" cy="103378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2829D" w14:textId="77777777" w:rsidR="00A76178" w:rsidRDefault="00A76178" w:rsidP="3D6C0CC5">
      <w:r>
        <w:t>Custom Tabs</w:t>
      </w:r>
    </w:p>
    <w:p w14:paraId="0D81A427" w14:textId="19302D4C" w:rsidR="00EB518D" w:rsidRDefault="00A76178" w:rsidP="3D6C0CC5">
      <w:r>
        <w:t>Query Reason</w:t>
      </w:r>
      <w:r>
        <w:br/>
      </w:r>
      <w:r>
        <w:br/>
      </w:r>
      <w:r>
        <w:rPr>
          <w:noProof/>
        </w:rPr>
        <w:drawing>
          <wp:inline distT="0" distB="0" distL="0" distR="0" wp14:anchorId="3EB47A9B" wp14:editId="4778BF68">
            <wp:extent cx="5731510" cy="102997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09148" w14:textId="77777777" w:rsidR="00EB755A" w:rsidRDefault="00A76178" w:rsidP="3D6C0CC5">
      <w:r>
        <w:br/>
      </w:r>
      <w:r w:rsidR="00EB755A" w:rsidRPr="00EB755A">
        <w:rPr>
          <w:b/>
          <w:bCs/>
        </w:rPr>
        <w:t>Custom Fields</w:t>
      </w:r>
      <w:r w:rsidR="00EB755A">
        <w:br/>
      </w:r>
      <w:r w:rsidR="00EB755A">
        <w:br/>
        <w:t>Invoice Header Notes LU</w:t>
      </w:r>
      <w:r w:rsidR="00EB755A">
        <w:br/>
      </w:r>
      <w:r w:rsidR="00EB755A">
        <w:br/>
      </w:r>
      <w:r w:rsidR="00EB755A">
        <w:rPr>
          <w:noProof/>
        </w:rPr>
        <w:drawing>
          <wp:inline distT="0" distB="0" distL="0" distR="0" wp14:anchorId="0962D560" wp14:editId="1CFC7B38">
            <wp:extent cx="3413760" cy="278554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18024" cy="2789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lastRenderedPageBreak/>
        <w:br/>
      </w:r>
      <w:r w:rsidR="00EB755A">
        <w:t>Credit Notes Status LU</w:t>
      </w:r>
    </w:p>
    <w:p w14:paraId="6A96DF20" w14:textId="156B9A8E" w:rsidR="00A76178" w:rsidRDefault="00EB755A" w:rsidP="3D6C0CC5">
      <w:r>
        <w:rPr>
          <w:noProof/>
        </w:rPr>
        <w:drawing>
          <wp:inline distT="0" distB="0" distL="0" distR="0" wp14:anchorId="7FE90B6F" wp14:editId="1CDA1C9F">
            <wp:extent cx="3662111" cy="28879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72417" cy="2896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6178">
        <w:br/>
      </w:r>
    </w:p>
    <w:p w14:paraId="5C14E558" w14:textId="6E476EAD" w:rsidR="00A01DFC" w:rsidRDefault="00A01DFC" w:rsidP="3D6C0CC5">
      <w:r>
        <w:t>Ledger Item LU</w:t>
      </w:r>
    </w:p>
    <w:p w14:paraId="352C0259" w14:textId="4DB9804E" w:rsidR="00A01DFC" w:rsidRDefault="00A01DFC" w:rsidP="3D6C0CC5">
      <w:r>
        <w:rPr>
          <w:noProof/>
        </w:rPr>
        <w:drawing>
          <wp:inline distT="0" distB="0" distL="0" distR="0" wp14:anchorId="607C0FCB" wp14:editId="28225BDB">
            <wp:extent cx="3695700" cy="258035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00921" cy="258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F3161" w14:textId="4CE0C58C" w:rsidR="002C5BE5" w:rsidRPr="00624696" w:rsidRDefault="00624696" w:rsidP="3D6C0CC5">
      <w:pPr>
        <w:rPr>
          <w:b/>
          <w:bCs/>
        </w:rPr>
      </w:pPr>
      <w:r w:rsidRPr="00624696">
        <w:rPr>
          <w:b/>
          <w:bCs/>
        </w:rPr>
        <w:t>Conditional Fields</w:t>
      </w:r>
    </w:p>
    <w:p w14:paraId="66077641" w14:textId="21340D0D" w:rsidR="00624696" w:rsidRDefault="00624696" w:rsidP="3D6C0CC5">
      <w:r>
        <w:rPr>
          <w:noProof/>
        </w:rPr>
        <w:lastRenderedPageBreak/>
        <w:drawing>
          <wp:inline distT="0" distB="0" distL="0" distR="0" wp14:anchorId="64E580C4" wp14:editId="6162096C">
            <wp:extent cx="5731510" cy="3846830"/>
            <wp:effectExtent l="0" t="0" r="254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1E4BE" w14:textId="12D53074" w:rsidR="002C5BE5" w:rsidRPr="00624696" w:rsidRDefault="00624696" w:rsidP="3D6C0CC5">
      <w:pPr>
        <w:rPr>
          <w:b/>
          <w:bCs/>
        </w:rPr>
      </w:pPr>
      <w:r w:rsidRPr="00624696">
        <w:rPr>
          <w:b/>
          <w:bCs/>
        </w:rPr>
        <w:t>Custom Events</w:t>
      </w:r>
    </w:p>
    <w:p w14:paraId="17B09F52" w14:textId="5E9B929A" w:rsidR="00624696" w:rsidRDefault="00624696" w:rsidP="00624696">
      <w:pPr>
        <w:pStyle w:val="ListParagraph"/>
        <w:numPr>
          <w:ilvl w:val="0"/>
          <w:numId w:val="19"/>
        </w:numPr>
      </w:pPr>
      <w:r w:rsidRPr="00624696">
        <w:t>INVOICE_HEADER_NOTE_DATE</w:t>
      </w:r>
    </w:p>
    <w:p w14:paraId="11540B1E" w14:textId="724C85FE" w:rsidR="00624696" w:rsidRDefault="00624696" w:rsidP="00624696">
      <w:pPr>
        <w:pStyle w:val="ListParagraph"/>
        <w:numPr>
          <w:ilvl w:val="0"/>
          <w:numId w:val="19"/>
        </w:numPr>
      </w:pPr>
      <w:r w:rsidRPr="00624696">
        <w:t>INVOICE_HEADER_NOTE_DATE2</w:t>
      </w:r>
    </w:p>
    <w:p w14:paraId="7CBD63F2" w14:textId="366EA98C" w:rsidR="00624696" w:rsidRDefault="00624696" w:rsidP="00624696">
      <w:pPr>
        <w:pStyle w:val="ListParagraph"/>
        <w:numPr>
          <w:ilvl w:val="0"/>
          <w:numId w:val="19"/>
        </w:numPr>
      </w:pPr>
      <w:r w:rsidRPr="00624696">
        <w:t>INVOICE_HEADER_NOTES_EXT</w:t>
      </w:r>
    </w:p>
    <w:p w14:paraId="67141831" w14:textId="77777777" w:rsidR="002C5BE5" w:rsidRPr="00EB518D" w:rsidRDefault="002C5BE5" w:rsidP="3D6C0CC5"/>
    <w:sectPr w:rsidR="002C5BE5" w:rsidRPr="00EB518D" w:rsidSect="005A53B8">
      <w:headerReference w:type="default" r:id="rId37"/>
      <w:footerReference w:type="defaul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Thomas Bell" w:date="2020-11-19T11:27:00Z" w:initials="TB">
    <w:p w14:paraId="7C16AFAF" w14:textId="46A69A5E" w:rsidR="00A85889" w:rsidRDefault="00A85889">
      <w:pPr>
        <w:pStyle w:val="CommentText"/>
      </w:pPr>
      <w:r>
        <w:rPr>
          <w:rStyle w:val="CommentReference"/>
        </w:rPr>
        <w:annotationRef/>
      </w:r>
      <w:r>
        <w:t>How long of a follow up time do we want for resolving Escalated items</w:t>
      </w:r>
    </w:p>
  </w:comment>
  <w:comment w:id="5" w:author="Thomas Bell" w:date="2021-07-19T16:55:00Z" w:initials="TB">
    <w:p w14:paraId="4A1A9F40" w14:textId="0860633D" w:rsidR="00B32746" w:rsidRDefault="00B32746">
      <w:pPr>
        <w:pStyle w:val="CommentText"/>
      </w:pPr>
      <w:r>
        <w:rPr>
          <w:rStyle w:val="CommentReference"/>
        </w:rPr>
        <w:annotationRef/>
      </w:r>
      <w:r>
        <w:t>This is the section that needs to be modified.</w:t>
      </w:r>
    </w:p>
  </w:comment>
  <w:comment w:id="6" w:author="Thomas Bell" w:date="2021-07-20T10:30:00Z" w:initials="TB">
    <w:p w14:paraId="0A9F9453" w14:textId="3E120820" w:rsidR="001813BB" w:rsidRDefault="001813BB">
      <w:pPr>
        <w:pStyle w:val="CommentText"/>
      </w:pPr>
      <w:r>
        <w:rPr>
          <w:rStyle w:val="CommentReference"/>
        </w:rPr>
        <w:annotationRef/>
      </w:r>
      <w:r>
        <w:t>See below.</w:t>
      </w:r>
    </w:p>
  </w:comment>
  <w:comment w:id="8" w:author="Thomas Bell" w:date="2020-11-19T11:30:00Z" w:initials="TB">
    <w:p w14:paraId="48D42CD9" w14:textId="42707A6C" w:rsidR="007F17C7" w:rsidRDefault="007F17C7">
      <w:pPr>
        <w:pStyle w:val="CommentText"/>
      </w:pPr>
      <w:r>
        <w:rPr>
          <w:rStyle w:val="CommentReference"/>
        </w:rPr>
        <w:annotationRef/>
      </w:r>
      <w:r>
        <w:t>Ask Busines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C16AFAF" w15:done="0"/>
  <w15:commentEx w15:paraId="4A1A9F40" w15:done="0"/>
  <w15:commentEx w15:paraId="0A9F9453" w15:paraIdParent="4A1A9F40" w15:done="0"/>
  <w15:commentEx w15:paraId="48D42CD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02CE8" w16cex:dateUtc="2021-07-19T15:55:00Z"/>
  <w16cex:commentExtensible w16cex:durableId="24A1244A" w16cex:dateUtc="2021-07-20T09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16AFAF" w16cid:durableId="2360D51E"/>
  <w16cid:commentId w16cid:paraId="4A1A9F40" w16cid:durableId="24A02CE8"/>
  <w16cid:commentId w16cid:paraId="0A9F9453" w16cid:durableId="24A1244A"/>
  <w16cid:commentId w16cid:paraId="48D42CD9" w16cid:durableId="2360D5B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80607" w14:textId="77777777" w:rsidR="00041364" w:rsidRDefault="00041364" w:rsidP="00E61F1C">
      <w:pPr>
        <w:spacing w:after="0" w:line="240" w:lineRule="auto"/>
      </w:pPr>
      <w:r>
        <w:separator/>
      </w:r>
    </w:p>
  </w:endnote>
  <w:endnote w:type="continuationSeparator" w:id="0">
    <w:p w14:paraId="5E262DF0" w14:textId="77777777" w:rsidR="00041364" w:rsidRDefault="00041364" w:rsidP="00E61F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66654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61E509" w14:textId="5758A302" w:rsidR="00ED40D7" w:rsidRDefault="00ED40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9C5F89" w14:textId="77777777" w:rsidR="00ED40D7" w:rsidRDefault="00ED40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F6ECB" w14:textId="77777777" w:rsidR="00041364" w:rsidRDefault="00041364" w:rsidP="00E61F1C">
      <w:pPr>
        <w:spacing w:after="0" w:line="240" w:lineRule="auto"/>
      </w:pPr>
      <w:r>
        <w:separator/>
      </w:r>
    </w:p>
  </w:footnote>
  <w:footnote w:type="continuationSeparator" w:id="0">
    <w:p w14:paraId="4412D814" w14:textId="77777777" w:rsidR="00041364" w:rsidRDefault="00041364" w:rsidP="00E61F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23A3" w14:textId="2517A9BE" w:rsidR="00ED40D7" w:rsidRDefault="00ED40D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7D79300" wp14:editId="442F2A96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37386AEC" w14:textId="1F6157F6" w:rsidR="00ED40D7" w:rsidRDefault="00ED40D7">
                              <w:pPr>
                                <w:spacing w:after="0" w:line="240" w:lineRule="auto"/>
                              </w:pPr>
                              <w:r>
                                <w:t>IFS Configuration Specification Template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D79300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" o:allowincell="f" filled="f" stroked="f">
              <v:textbox style="mso-fit-shape-to-text:t" inset=",0,,0">
                <w:txbxContent>
                  <w:sdt>
                    <w:sdt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37386AEC" w14:textId="1F6157F6" w:rsidR="00ED40D7" w:rsidRDefault="00ED40D7">
                        <w:pPr>
                          <w:spacing w:after="0" w:line="240" w:lineRule="auto"/>
                        </w:pPr>
                        <w:r>
                          <w:t>IFS Configuration Specification Template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081902F" wp14:editId="63B1D1D4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AD41448" w14:textId="1539F6C9" w:rsidR="00ED40D7" w:rsidRDefault="00ED40D7" w:rsidP="00112395">
                          <w:pPr>
                            <w:shd w:val="clear" w:color="auto" w:fill="5F497A" w:themeFill="accent4" w:themeFillShade="BF"/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Pr="00604876"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81902F"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" o:allowincell="f" fillcolor="#5f497a [2407]" stroked="f">
              <v:textbox style="mso-fit-shape-to-text:t" inset=",0,,0">
                <w:txbxContent>
                  <w:p w14:paraId="3AD41448" w14:textId="1539F6C9" w:rsidR="00ED40D7" w:rsidRDefault="00ED40D7" w:rsidP="00112395">
                    <w:pPr>
                      <w:shd w:val="clear" w:color="auto" w:fill="5F497A" w:themeFill="accent4" w:themeFillShade="BF"/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Pr="00604876"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249AF"/>
    <w:multiLevelType w:val="hybridMultilevel"/>
    <w:tmpl w:val="228A8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37D12"/>
    <w:multiLevelType w:val="hybridMultilevel"/>
    <w:tmpl w:val="BC963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179D0"/>
    <w:multiLevelType w:val="hybridMultilevel"/>
    <w:tmpl w:val="E32E15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150F25"/>
    <w:multiLevelType w:val="hybridMultilevel"/>
    <w:tmpl w:val="527A64EE"/>
    <w:lvl w:ilvl="0" w:tplc="E9C008BC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B150F9D"/>
    <w:multiLevelType w:val="hybridMultilevel"/>
    <w:tmpl w:val="5114D2C4"/>
    <w:lvl w:ilvl="0" w:tplc="9572D7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C58D3"/>
    <w:multiLevelType w:val="hybridMultilevel"/>
    <w:tmpl w:val="BF5A9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43918"/>
    <w:multiLevelType w:val="hybridMultilevel"/>
    <w:tmpl w:val="AAA64A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5115B02"/>
    <w:multiLevelType w:val="hybridMultilevel"/>
    <w:tmpl w:val="2CCA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6768B"/>
    <w:multiLevelType w:val="hybridMultilevel"/>
    <w:tmpl w:val="2ED4E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9C76DC"/>
    <w:multiLevelType w:val="hybridMultilevel"/>
    <w:tmpl w:val="57E44C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C94DD5"/>
    <w:multiLevelType w:val="hybridMultilevel"/>
    <w:tmpl w:val="71044714"/>
    <w:lvl w:ilvl="0" w:tplc="A36A8276">
      <w:start w:val="2"/>
      <w:numFmt w:val="bullet"/>
      <w:lvlText w:val="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58947E51"/>
    <w:multiLevelType w:val="hybridMultilevel"/>
    <w:tmpl w:val="4620A428"/>
    <w:lvl w:ilvl="0" w:tplc="E59C2C8C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8C3A8E"/>
    <w:multiLevelType w:val="hybridMultilevel"/>
    <w:tmpl w:val="9FA2B7C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79D47A1"/>
    <w:multiLevelType w:val="hybridMultilevel"/>
    <w:tmpl w:val="6A8CF474"/>
    <w:lvl w:ilvl="0" w:tplc="A82ACACC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81E0B76"/>
    <w:multiLevelType w:val="hybridMultilevel"/>
    <w:tmpl w:val="15002454"/>
    <w:lvl w:ilvl="0" w:tplc="83BE71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B494C"/>
    <w:multiLevelType w:val="hybridMultilevel"/>
    <w:tmpl w:val="52F86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A65E62"/>
    <w:multiLevelType w:val="hybridMultilevel"/>
    <w:tmpl w:val="C68C6F16"/>
    <w:lvl w:ilvl="0" w:tplc="9B0452E6">
      <w:start w:val="2"/>
      <w:numFmt w:val="bullet"/>
      <w:lvlText w:val="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7" w15:restartNumberingAfterBreak="0">
    <w:nsid w:val="7B2D3637"/>
    <w:multiLevelType w:val="hybridMultilevel"/>
    <w:tmpl w:val="AD3C82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4"/>
  </w:num>
  <w:num w:numId="3">
    <w:abstractNumId w:val="11"/>
  </w:num>
  <w:num w:numId="4">
    <w:abstractNumId w:val="3"/>
  </w:num>
  <w:num w:numId="5">
    <w:abstractNumId w:val="6"/>
  </w:num>
  <w:num w:numId="6">
    <w:abstractNumId w:val="12"/>
  </w:num>
  <w:num w:numId="7">
    <w:abstractNumId w:val="16"/>
  </w:num>
  <w:num w:numId="8">
    <w:abstractNumId w:val="10"/>
  </w:num>
  <w:num w:numId="9">
    <w:abstractNumId w:val="7"/>
  </w:num>
  <w:num w:numId="10">
    <w:abstractNumId w:val="9"/>
  </w:num>
  <w:num w:numId="11">
    <w:abstractNumId w:val="14"/>
  </w:num>
  <w:num w:numId="12">
    <w:abstractNumId w:val="0"/>
  </w:num>
  <w:num w:numId="13">
    <w:abstractNumId w:val="17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"/>
  </w:num>
  <w:num w:numId="17">
    <w:abstractNumId w:val="8"/>
  </w:num>
  <w:num w:numId="18">
    <w:abstractNumId w:val="5"/>
  </w:num>
  <w:num w:numId="19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omas Bell">
    <w15:presenceInfo w15:providerId="AD" w15:userId="S::Thomas.Bell@tunstall.com::0c62e906-ac79-46af-9aef-d8825d0312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sTAzNzM1sTAwMjJQ0lEKTi0uzszPAykwrAUA/R9hDywAAAA="/>
  </w:docVars>
  <w:rsids>
    <w:rsidRoot w:val="00686021"/>
    <w:rsid w:val="0000115C"/>
    <w:rsid w:val="00005EA8"/>
    <w:rsid w:val="00006829"/>
    <w:rsid w:val="00006DC1"/>
    <w:rsid w:val="0001117C"/>
    <w:rsid w:val="00012D03"/>
    <w:rsid w:val="00014FBB"/>
    <w:rsid w:val="0001731E"/>
    <w:rsid w:val="00020709"/>
    <w:rsid w:val="00021E6E"/>
    <w:rsid w:val="0003066F"/>
    <w:rsid w:val="000308A7"/>
    <w:rsid w:val="00033DF6"/>
    <w:rsid w:val="00034F48"/>
    <w:rsid w:val="000370A0"/>
    <w:rsid w:val="00037984"/>
    <w:rsid w:val="000408D5"/>
    <w:rsid w:val="00041364"/>
    <w:rsid w:val="000455B0"/>
    <w:rsid w:val="0005298B"/>
    <w:rsid w:val="000563E0"/>
    <w:rsid w:val="00063A12"/>
    <w:rsid w:val="00066E77"/>
    <w:rsid w:val="00070D12"/>
    <w:rsid w:val="00073378"/>
    <w:rsid w:val="0008655A"/>
    <w:rsid w:val="00090357"/>
    <w:rsid w:val="00094A53"/>
    <w:rsid w:val="00094D2D"/>
    <w:rsid w:val="00095DDF"/>
    <w:rsid w:val="000975B6"/>
    <w:rsid w:val="000A1F3C"/>
    <w:rsid w:val="000A25CB"/>
    <w:rsid w:val="000A51EA"/>
    <w:rsid w:val="000A599D"/>
    <w:rsid w:val="000A659E"/>
    <w:rsid w:val="000B1606"/>
    <w:rsid w:val="000B2BFE"/>
    <w:rsid w:val="000B4124"/>
    <w:rsid w:val="000B5C07"/>
    <w:rsid w:val="000B61E8"/>
    <w:rsid w:val="000B755E"/>
    <w:rsid w:val="000B7E13"/>
    <w:rsid w:val="000B7EAB"/>
    <w:rsid w:val="000C2DF0"/>
    <w:rsid w:val="000D4EA2"/>
    <w:rsid w:val="000E0D39"/>
    <w:rsid w:val="000E10AE"/>
    <w:rsid w:val="000E5F2C"/>
    <w:rsid w:val="000F12E8"/>
    <w:rsid w:val="000F1A2C"/>
    <w:rsid w:val="000F3B81"/>
    <w:rsid w:val="000F5E60"/>
    <w:rsid w:val="000F666F"/>
    <w:rsid w:val="00100C2A"/>
    <w:rsid w:val="00101A0C"/>
    <w:rsid w:val="0010724A"/>
    <w:rsid w:val="00111208"/>
    <w:rsid w:val="00112395"/>
    <w:rsid w:val="00113ACD"/>
    <w:rsid w:val="001165C5"/>
    <w:rsid w:val="00121830"/>
    <w:rsid w:val="00121F9D"/>
    <w:rsid w:val="0013100B"/>
    <w:rsid w:val="00135177"/>
    <w:rsid w:val="00140EFD"/>
    <w:rsid w:val="0014294C"/>
    <w:rsid w:val="0014450E"/>
    <w:rsid w:val="00151341"/>
    <w:rsid w:val="001563D5"/>
    <w:rsid w:val="00171B06"/>
    <w:rsid w:val="00171F7B"/>
    <w:rsid w:val="001752B7"/>
    <w:rsid w:val="001777D3"/>
    <w:rsid w:val="00180347"/>
    <w:rsid w:val="001813BB"/>
    <w:rsid w:val="0018507B"/>
    <w:rsid w:val="00185349"/>
    <w:rsid w:val="001861B0"/>
    <w:rsid w:val="00192548"/>
    <w:rsid w:val="0019584E"/>
    <w:rsid w:val="00197CEC"/>
    <w:rsid w:val="001A401E"/>
    <w:rsid w:val="001A7938"/>
    <w:rsid w:val="001C525A"/>
    <w:rsid w:val="001D274B"/>
    <w:rsid w:val="001D578B"/>
    <w:rsid w:val="001E38FC"/>
    <w:rsid w:val="00204154"/>
    <w:rsid w:val="00204D20"/>
    <w:rsid w:val="00206EC6"/>
    <w:rsid w:val="00206F56"/>
    <w:rsid w:val="00211D84"/>
    <w:rsid w:val="00217E66"/>
    <w:rsid w:val="00220AA5"/>
    <w:rsid w:val="00223FD5"/>
    <w:rsid w:val="00232BD8"/>
    <w:rsid w:val="00232EB6"/>
    <w:rsid w:val="00233846"/>
    <w:rsid w:val="0023657E"/>
    <w:rsid w:val="00243234"/>
    <w:rsid w:val="00256E08"/>
    <w:rsid w:val="00260B04"/>
    <w:rsid w:val="00264256"/>
    <w:rsid w:val="00265BE3"/>
    <w:rsid w:val="0026618D"/>
    <w:rsid w:val="0026737E"/>
    <w:rsid w:val="00271370"/>
    <w:rsid w:val="00274F47"/>
    <w:rsid w:val="0027578F"/>
    <w:rsid w:val="00281203"/>
    <w:rsid w:val="002818ED"/>
    <w:rsid w:val="00284204"/>
    <w:rsid w:val="00287F29"/>
    <w:rsid w:val="00291CF4"/>
    <w:rsid w:val="00293F1F"/>
    <w:rsid w:val="0029534F"/>
    <w:rsid w:val="00295E8B"/>
    <w:rsid w:val="002A2A78"/>
    <w:rsid w:val="002B0554"/>
    <w:rsid w:val="002B51F2"/>
    <w:rsid w:val="002C313F"/>
    <w:rsid w:val="002C493F"/>
    <w:rsid w:val="002C5BE5"/>
    <w:rsid w:val="002C661A"/>
    <w:rsid w:val="002D1464"/>
    <w:rsid w:val="002E5424"/>
    <w:rsid w:val="002E7C5F"/>
    <w:rsid w:val="002F33FD"/>
    <w:rsid w:val="002F39CD"/>
    <w:rsid w:val="002F4680"/>
    <w:rsid w:val="002F51AE"/>
    <w:rsid w:val="002F646B"/>
    <w:rsid w:val="0030005E"/>
    <w:rsid w:val="00301175"/>
    <w:rsid w:val="00302F16"/>
    <w:rsid w:val="00304C40"/>
    <w:rsid w:val="00306A31"/>
    <w:rsid w:val="003100C7"/>
    <w:rsid w:val="00313E36"/>
    <w:rsid w:val="003140C1"/>
    <w:rsid w:val="00314579"/>
    <w:rsid w:val="003149C3"/>
    <w:rsid w:val="00321649"/>
    <w:rsid w:val="00321B69"/>
    <w:rsid w:val="0032244C"/>
    <w:rsid w:val="00323731"/>
    <w:rsid w:val="00325805"/>
    <w:rsid w:val="00336DA3"/>
    <w:rsid w:val="00340E25"/>
    <w:rsid w:val="00347F77"/>
    <w:rsid w:val="0035164D"/>
    <w:rsid w:val="00352913"/>
    <w:rsid w:val="00362543"/>
    <w:rsid w:val="00370898"/>
    <w:rsid w:val="00373B6F"/>
    <w:rsid w:val="0037500A"/>
    <w:rsid w:val="003778FE"/>
    <w:rsid w:val="0038559E"/>
    <w:rsid w:val="00392D2B"/>
    <w:rsid w:val="003A0636"/>
    <w:rsid w:val="003A0B85"/>
    <w:rsid w:val="003A1A61"/>
    <w:rsid w:val="003A2631"/>
    <w:rsid w:val="003A2788"/>
    <w:rsid w:val="003A4A01"/>
    <w:rsid w:val="003A6EE9"/>
    <w:rsid w:val="003B1A40"/>
    <w:rsid w:val="003B6E53"/>
    <w:rsid w:val="003B7598"/>
    <w:rsid w:val="003C29F1"/>
    <w:rsid w:val="003C5B0C"/>
    <w:rsid w:val="003C7E03"/>
    <w:rsid w:val="003D06E2"/>
    <w:rsid w:val="003D4B2D"/>
    <w:rsid w:val="003D55BF"/>
    <w:rsid w:val="003E29A9"/>
    <w:rsid w:val="003E3265"/>
    <w:rsid w:val="003E64F1"/>
    <w:rsid w:val="003F5F31"/>
    <w:rsid w:val="00416157"/>
    <w:rsid w:val="00417C51"/>
    <w:rsid w:val="00422021"/>
    <w:rsid w:val="00424FF3"/>
    <w:rsid w:val="004253B2"/>
    <w:rsid w:val="00425769"/>
    <w:rsid w:val="004315EF"/>
    <w:rsid w:val="00432155"/>
    <w:rsid w:val="0043795C"/>
    <w:rsid w:val="00447034"/>
    <w:rsid w:val="00454AAF"/>
    <w:rsid w:val="00455301"/>
    <w:rsid w:val="00455D70"/>
    <w:rsid w:val="00460551"/>
    <w:rsid w:val="004662E2"/>
    <w:rsid w:val="00467435"/>
    <w:rsid w:val="004710F4"/>
    <w:rsid w:val="00476D97"/>
    <w:rsid w:val="0048090B"/>
    <w:rsid w:val="00483D7B"/>
    <w:rsid w:val="004870BF"/>
    <w:rsid w:val="00487490"/>
    <w:rsid w:val="00487BD9"/>
    <w:rsid w:val="004977FB"/>
    <w:rsid w:val="004A2C3D"/>
    <w:rsid w:val="004A4B9E"/>
    <w:rsid w:val="004A5E6B"/>
    <w:rsid w:val="004B78F3"/>
    <w:rsid w:val="004C00CA"/>
    <w:rsid w:val="004C6006"/>
    <w:rsid w:val="004D3880"/>
    <w:rsid w:val="004D5F52"/>
    <w:rsid w:val="004D63A0"/>
    <w:rsid w:val="004E6BE1"/>
    <w:rsid w:val="004F0AF4"/>
    <w:rsid w:val="004F1EA6"/>
    <w:rsid w:val="004F256B"/>
    <w:rsid w:val="004F4881"/>
    <w:rsid w:val="004F6D49"/>
    <w:rsid w:val="004F6F9C"/>
    <w:rsid w:val="004F72F7"/>
    <w:rsid w:val="004F74A7"/>
    <w:rsid w:val="00500D54"/>
    <w:rsid w:val="00501FF9"/>
    <w:rsid w:val="00505151"/>
    <w:rsid w:val="00507A40"/>
    <w:rsid w:val="00510FE2"/>
    <w:rsid w:val="00511221"/>
    <w:rsid w:val="00513363"/>
    <w:rsid w:val="00517032"/>
    <w:rsid w:val="00520E3F"/>
    <w:rsid w:val="0052133E"/>
    <w:rsid w:val="00523532"/>
    <w:rsid w:val="00523936"/>
    <w:rsid w:val="00523BEC"/>
    <w:rsid w:val="00524A09"/>
    <w:rsid w:val="00524D06"/>
    <w:rsid w:val="00530205"/>
    <w:rsid w:val="00531D7B"/>
    <w:rsid w:val="00534E41"/>
    <w:rsid w:val="00543FDA"/>
    <w:rsid w:val="00547563"/>
    <w:rsid w:val="00550034"/>
    <w:rsid w:val="00553786"/>
    <w:rsid w:val="00553DE8"/>
    <w:rsid w:val="005622B7"/>
    <w:rsid w:val="00563142"/>
    <w:rsid w:val="00573A89"/>
    <w:rsid w:val="00575225"/>
    <w:rsid w:val="005756C8"/>
    <w:rsid w:val="00576C92"/>
    <w:rsid w:val="00585617"/>
    <w:rsid w:val="00586E94"/>
    <w:rsid w:val="005879C2"/>
    <w:rsid w:val="00591E1F"/>
    <w:rsid w:val="00593DF0"/>
    <w:rsid w:val="00594763"/>
    <w:rsid w:val="005A0B09"/>
    <w:rsid w:val="005A4904"/>
    <w:rsid w:val="005A4AE8"/>
    <w:rsid w:val="005A53B8"/>
    <w:rsid w:val="005A623D"/>
    <w:rsid w:val="005A7971"/>
    <w:rsid w:val="005B0E23"/>
    <w:rsid w:val="005B4B32"/>
    <w:rsid w:val="005B69DE"/>
    <w:rsid w:val="005C0C23"/>
    <w:rsid w:val="005C4304"/>
    <w:rsid w:val="005D1ECF"/>
    <w:rsid w:val="005D322B"/>
    <w:rsid w:val="005D4734"/>
    <w:rsid w:val="005D59A8"/>
    <w:rsid w:val="005E126D"/>
    <w:rsid w:val="005F2692"/>
    <w:rsid w:val="005F3455"/>
    <w:rsid w:val="005F3747"/>
    <w:rsid w:val="005F4B23"/>
    <w:rsid w:val="005F5A5D"/>
    <w:rsid w:val="006015DD"/>
    <w:rsid w:val="00601F56"/>
    <w:rsid w:val="0060484F"/>
    <w:rsid w:val="00604876"/>
    <w:rsid w:val="006108A6"/>
    <w:rsid w:val="00610CE4"/>
    <w:rsid w:val="0061310A"/>
    <w:rsid w:val="00614E21"/>
    <w:rsid w:val="00620358"/>
    <w:rsid w:val="00620492"/>
    <w:rsid w:val="0062385E"/>
    <w:rsid w:val="0062454E"/>
    <w:rsid w:val="00624696"/>
    <w:rsid w:val="00626DA3"/>
    <w:rsid w:val="00630E10"/>
    <w:rsid w:val="006311F5"/>
    <w:rsid w:val="006326B0"/>
    <w:rsid w:val="006337D7"/>
    <w:rsid w:val="00634121"/>
    <w:rsid w:val="00634B77"/>
    <w:rsid w:val="0063561E"/>
    <w:rsid w:val="00635CA3"/>
    <w:rsid w:val="006362A0"/>
    <w:rsid w:val="006414BB"/>
    <w:rsid w:val="006462B4"/>
    <w:rsid w:val="00647F0E"/>
    <w:rsid w:val="00655460"/>
    <w:rsid w:val="00662037"/>
    <w:rsid w:val="00665F4D"/>
    <w:rsid w:val="00666598"/>
    <w:rsid w:val="0067015C"/>
    <w:rsid w:val="00672D58"/>
    <w:rsid w:val="00676209"/>
    <w:rsid w:val="00677644"/>
    <w:rsid w:val="00677ACE"/>
    <w:rsid w:val="00686021"/>
    <w:rsid w:val="00690B0E"/>
    <w:rsid w:val="00690E38"/>
    <w:rsid w:val="0069264D"/>
    <w:rsid w:val="00692A38"/>
    <w:rsid w:val="006973BD"/>
    <w:rsid w:val="00697B7A"/>
    <w:rsid w:val="006A18D8"/>
    <w:rsid w:val="006A4B66"/>
    <w:rsid w:val="006A6C54"/>
    <w:rsid w:val="006A79D0"/>
    <w:rsid w:val="006B2386"/>
    <w:rsid w:val="006B4681"/>
    <w:rsid w:val="006B58A1"/>
    <w:rsid w:val="006C2B2E"/>
    <w:rsid w:val="006C3A3C"/>
    <w:rsid w:val="006C3A52"/>
    <w:rsid w:val="006C4F2C"/>
    <w:rsid w:val="006C54F6"/>
    <w:rsid w:val="006C6DAA"/>
    <w:rsid w:val="006C7377"/>
    <w:rsid w:val="006D2A9C"/>
    <w:rsid w:val="006D4589"/>
    <w:rsid w:val="006D4C65"/>
    <w:rsid w:val="006D5B55"/>
    <w:rsid w:val="006D737A"/>
    <w:rsid w:val="006D7DAC"/>
    <w:rsid w:val="006E0CD8"/>
    <w:rsid w:val="006E661F"/>
    <w:rsid w:val="006F034C"/>
    <w:rsid w:val="006F050E"/>
    <w:rsid w:val="006F207F"/>
    <w:rsid w:val="006F7BA4"/>
    <w:rsid w:val="00704766"/>
    <w:rsid w:val="0070577D"/>
    <w:rsid w:val="00706C3A"/>
    <w:rsid w:val="007110ED"/>
    <w:rsid w:val="00711237"/>
    <w:rsid w:val="007116FC"/>
    <w:rsid w:val="00714A6D"/>
    <w:rsid w:val="007159D2"/>
    <w:rsid w:val="00720256"/>
    <w:rsid w:val="007204CB"/>
    <w:rsid w:val="00724354"/>
    <w:rsid w:val="007259C1"/>
    <w:rsid w:val="00736FD9"/>
    <w:rsid w:val="00750A63"/>
    <w:rsid w:val="00752A77"/>
    <w:rsid w:val="00753A25"/>
    <w:rsid w:val="00755AD5"/>
    <w:rsid w:val="007574C7"/>
    <w:rsid w:val="00757ED7"/>
    <w:rsid w:val="00761314"/>
    <w:rsid w:val="00767462"/>
    <w:rsid w:val="007765EF"/>
    <w:rsid w:val="0077705F"/>
    <w:rsid w:val="007773F3"/>
    <w:rsid w:val="00781EC1"/>
    <w:rsid w:val="00783BF2"/>
    <w:rsid w:val="00785C32"/>
    <w:rsid w:val="00791318"/>
    <w:rsid w:val="00793033"/>
    <w:rsid w:val="007A19C6"/>
    <w:rsid w:val="007A5576"/>
    <w:rsid w:val="007A5D92"/>
    <w:rsid w:val="007B074E"/>
    <w:rsid w:val="007B0B7C"/>
    <w:rsid w:val="007B317A"/>
    <w:rsid w:val="007B7EE1"/>
    <w:rsid w:val="007C2D41"/>
    <w:rsid w:val="007C2D48"/>
    <w:rsid w:val="007C3459"/>
    <w:rsid w:val="007C488C"/>
    <w:rsid w:val="007D58D1"/>
    <w:rsid w:val="007E1DC6"/>
    <w:rsid w:val="007E219C"/>
    <w:rsid w:val="007E30F1"/>
    <w:rsid w:val="007E7AC7"/>
    <w:rsid w:val="007F17C7"/>
    <w:rsid w:val="007F31FF"/>
    <w:rsid w:val="007F3FBD"/>
    <w:rsid w:val="007F568F"/>
    <w:rsid w:val="007F7F60"/>
    <w:rsid w:val="00801BFF"/>
    <w:rsid w:val="008063CB"/>
    <w:rsid w:val="008115BC"/>
    <w:rsid w:val="00813FF6"/>
    <w:rsid w:val="00814831"/>
    <w:rsid w:val="00815A0C"/>
    <w:rsid w:val="00823084"/>
    <w:rsid w:val="00823174"/>
    <w:rsid w:val="00823577"/>
    <w:rsid w:val="0082706F"/>
    <w:rsid w:val="008314B7"/>
    <w:rsid w:val="008352CD"/>
    <w:rsid w:val="00842026"/>
    <w:rsid w:val="00845F6F"/>
    <w:rsid w:val="00851B12"/>
    <w:rsid w:val="00852B02"/>
    <w:rsid w:val="0085394F"/>
    <w:rsid w:val="00856733"/>
    <w:rsid w:val="008666EC"/>
    <w:rsid w:val="0087295E"/>
    <w:rsid w:val="008737D2"/>
    <w:rsid w:val="00874295"/>
    <w:rsid w:val="00881BF9"/>
    <w:rsid w:val="008860BE"/>
    <w:rsid w:val="00886825"/>
    <w:rsid w:val="0089044F"/>
    <w:rsid w:val="00893B50"/>
    <w:rsid w:val="00894196"/>
    <w:rsid w:val="0089531E"/>
    <w:rsid w:val="008A32ED"/>
    <w:rsid w:val="008A3DD7"/>
    <w:rsid w:val="008A45DA"/>
    <w:rsid w:val="008A5386"/>
    <w:rsid w:val="008B044E"/>
    <w:rsid w:val="008B25F1"/>
    <w:rsid w:val="008B3F45"/>
    <w:rsid w:val="008B523C"/>
    <w:rsid w:val="008B7F55"/>
    <w:rsid w:val="008C1CF9"/>
    <w:rsid w:val="008C7095"/>
    <w:rsid w:val="008D05FD"/>
    <w:rsid w:val="008D06B9"/>
    <w:rsid w:val="008D0906"/>
    <w:rsid w:val="008D11E4"/>
    <w:rsid w:val="008D1BF5"/>
    <w:rsid w:val="008D3A5F"/>
    <w:rsid w:val="008E6F62"/>
    <w:rsid w:val="008F66A2"/>
    <w:rsid w:val="008F688F"/>
    <w:rsid w:val="008F74F4"/>
    <w:rsid w:val="00900D6E"/>
    <w:rsid w:val="00902F37"/>
    <w:rsid w:val="009056EE"/>
    <w:rsid w:val="00907FB8"/>
    <w:rsid w:val="00911099"/>
    <w:rsid w:val="009157FA"/>
    <w:rsid w:val="00916A45"/>
    <w:rsid w:val="00922B1A"/>
    <w:rsid w:val="009251EC"/>
    <w:rsid w:val="009272EA"/>
    <w:rsid w:val="00927D4A"/>
    <w:rsid w:val="0093330D"/>
    <w:rsid w:val="0093587F"/>
    <w:rsid w:val="00940AF7"/>
    <w:rsid w:val="0094500F"/>
    <w:rsid w:val="00950EE8"/>
    <w:rsid w:val="00953CA4"/>
    <w:rsid w:val="00955170"/>
    <w:rsid w:val="00960037"/>
    <w:rsid w:val="00961D9A"/>
    <w:rsid w:val="00963040"/>
    <w:rsid w:val="0096570B"/>
    <w:rsid w:val="00965955"/>
    <w:rsid w:val="00966265"/>
    <w:rsid w:val="00967D82"/>
    <w:rsid w:val="009704C0"/>
    <w:rsid w:val="009779E7"/>
    <w:rsid w:val="00981F88"/>
    <w:rsid w:val="009843B7"/>
    <w:rsid w:val="00984816"/>
    <w:rsid w:val="00984F65"/>
    <w:rsid w:val="0099072B"/>
    <w:rsid w:val="00992A6D"/>
    <w:rsid w:val="00995B52"/>
    <w:rsid w:val="00997683"/>
    <w:rsid w:val="00997F0F"/>
    <w:rsid w:val="009A0AFA"/>
    <w:rsid w:val="009A7707"/>
    <w:rsid w:val="009B0AF8"/>
    <w:rsid w:val="009B1A59"/>
    <w:rsid w:val="009B3294"/>
    <w:rsid w:val="009C199A"/>
    <w:rsid w:val="009C5D5D"/>
    <w:rsid w:val="009C68CA"/>
    <w:rsid w:val="009C6991"/>
    <w:rsid w:val="009D341F"/>
    <w:rsid w:val="009E0A2A"/>
    <w:rsid w:val="009E1C86"/>
    <w:rsid w:val="009E4B6D"/>
    <w:rsid w:val="009E5C06"/>
    <w:rsid w:val="009E6C07"/>
    <w:rsid w:val="009F481D"/>
    <w:rsid w:val="00A01DFC"/>
    <w:rsid w:val="00A02743"/>
    <w:rsid w:val="00A04FA6"/>
    <w:rsid w:val="00A12C01"/>
    <w:rsid w:val="00A16147"/>
    <w:rsid w:val="00A16CC9"/>
    <w:rsid w:val="00A2287D"/>
    <w:rsid w:val="00A23851"/>
    <w:rsid w:val="00A23CFC"/>
    <w:rsid w:val="00A26192"/>
    <w:rsid w:val="00A26ED7"/>
    <w:rsid w:val="00A270A2"/>
    <w:rsid w:val="00A35930"/>
    <w:rsid w:val="00A371F9"/>
    <w:rsid w:val="00A444CA"/>
    <w:rsid w:val="00A44BD1"/>
    <w:rsid w:val="00A45181"/>
    <w:rsid w:val="00A458C7"/>
    <w:rsid w:val="00A46844"/>
    <w:rsid w:val="00A51A85"/>
    <w:rsid w:val="00A531F4"/>
    <w:rsid w:val="00A6040E"/>
    <w:rsid w:val="00A62C10"/>
    <w:rsid w:val="00A64C39"/>
    <w:rsid w:val="00A7270E"/>
    <w:rsid w:val="00A76178"/>
    <w:rsid w:val="00A77A58"/>
    <w:rsid w:val="00A85889"/>
    <w:rsid w:val="00A95C1C"/>
    <w:rsid w:val="00AA1539"/>
    <w:rsid w:val="00AA2CF4"/>
    <w:rsid w:val="00AB024C"/>
    <w:rsid w:val="00AB2DEC"/>
    <w:rsid w:val="00AB3758"/>
    <w:rsid w:val="00AC0A58"/>
    <w:rsid w:val="00AC11A5"/>
    <w:rsid w:val="00AC7506"/>
    <w:rsid w:val="00AD2EA0"/>
    <w:rsid w:val="00AD37CB"/>
    <w:rsid w:val="00AD4CFB"/>
    <w:rsid w:val="00AD56A3"/>
    <w:rsid w:val="00AE737B"/>
    <w:rsid w:val="00AE78A7"/>
    <w:rsid w:val="00AF43C0"/>
    <w:rsid w:val="00AF4E46"/>
    <w:rsid w:val="00B01491"/>
    <w:rsid w:val="00B01D1D"/>
    <w:rsid w:val="00B077C5"/>
    <w:rsid w:val="00B07D76"/>
    <w:rsid w:val="00B10FDE"/>
    <w:rsid w:val="00B16094"/>
    <w:rsid w:val="00B2046E"/>
    <w:rsid w:val="00B20579"/>
    <w:rsid w:val="00B22B98"/>
    <w:rsid w:val="00B308C1"/>
    <w:rsid w:val="00B3133E"/>
    <w:rsid w:val="00B32746"/>
    <w:rsid w:val="00B32F0A"/>
    <w:rsid w:val="00B37ECA"/>
    <w:rsid w:val="00B44A27"/>
    <w:rsid w:val="00B5296D"/>
    <w:rsid w:val="00B63880"/>
    <w:rsid w:val="00B64F8F"/>
    <w:rsid w:val="00B80CF8"/>
    <w:rsid w:val="00B82DC0"/>
    <w:rsid w:val="00B86020"/>
    <w:rsid w:val="00BA7289"/>
    <w:rsid w:val="00BB1040"/>
    <w:rsid w:val="00BB4868"/>
    <w:rsid w:val="00BB54C8"/>
    <w:rsid w:val="00BB79E0"/>
    <w:rsid w:val="00BC1A17"/>
    <w:rsid w:val="00BC2A13"/>
    <w:rsid w:val="00BC329F"/>
    <w:rsid w:val="00BD0C0E"/>
    <w:rsid w:val="00BD188D"/>
    <w:rsid w:val="00BD51B1"/>
    <w:rsid w:val="00BE3C9A"/>
    <w:rsid w:val="00BE780F"/>
    <w:rsid w:val="00BE7BF4"/>
    <w:rsid w:val="00BF1108"/>
    <w:rsid w:val="00BF66F3"/>
    <w:rsid w:val="00BF6853"/>
    <w:rsid w:val="00C01030"/>
    <w:rsid w:val="00C02694"/>
    <w:rsid w:val="00C03F85"/>
    <w:rsid w:val="00C04267"/>
    <w:rsid w:val="00C06AF6"/>
    <w:rsid w:val="00C070BD"/>
    <w:rsid w:val="00C077FA"/>
    <w:rsid w:val="00C105C4"/>
    <w:rsid w:val="00C113E8"/>
    <w:rsid w:val="00C137E4"/>
    <w:rsid w:val="00C15176"/>
    <w:rsid w:val="00C20859"/>
    <w:rsid w:val="00C21F04"/>
    <w:rsid w:val="00C23728"/>
    <w:rsid w:val="00C24313"/>
    <w:rsid w:val="00C2494E"/>
    <w:rsid w:val="00C31214"/>
    <w:rsid w:val="00C31D70"/>
    <w:rsid w:val="00C3570B"/>
    <w:rsid w:val="00C43105"/>
    <w:rsid w:val="00C432C8"/>
    <w:rsid w:val="00C50408"/>
    <w:rsid w:val="00C53AAA"/>
    <w:rsid w:val="00C54D6D"/>
    <w:rsid w:val="00C63E24"/>
    <w:rsid w:val="00C6580C"/>
    <w:rsid w:val="00C72149"/>
    <w:rsid w:val="00C7769D"/>
    <w:rsid w:val="00C84008"/>
    <w:rsid w:val="00C84141"/>
    <w:rsid w:val="00C95951"/>
    <w:rsid w:val="00CA1EBA"/>
    <w:rsid w:val="00CA56A9"/>
    <w:rsid w:val="00CC17ED"/>
    <w:rsid w:val="00CD1384"/>
    <w:rsid w:val="00CD216E"/>
    <w:rsid w:val="00CD3191"/>
    <w:rsid w:val="00CE0FCA"/>
    <w:rsid w:val="00CE2794"/>
    <w:rsid w:val="00CF0E4D"/>
    <w:rsid w:val="00CF2DB5"/>
    <w:rsid w:val="00CF7B75"/>
    <w:rsid w:val="00D00C66"/>
    <w:rsid w:val="00D01DF5"/>
    <w:rsid w:val="00D02C57"/>
    <w:rsid w:val="00D1449F"/>
    <w:rsid w:val="00D16CE1"/>
    <w:rsid w:val="00D22B79"/>
    <w:rsid w:val="00D22D1B"/>
    <w:rsid w:val="00D22DEE"/>
    <w:rsid w:val="00D23D99"/>
    <w:rsid w:val="00D247B3"/>
    <w:rsid w:val="00D411D2"/>
    <w:rsid w:val="00D42EA6"/>
    <w:rsid w:val="00D4420C"/>
    <w:rsid w:val="00D45F67"/>
    <w:rsid w:val="00D55683"/>
    <w:rsid w:val="00D5772E"/>
    <w:rsid w:val="00D57E32"/>
    <w:rsid w:val="00D603EF"/>
    <w:rsid w:val="00D61922"/>
    <w:rsid w:val="00D7291C"/>
    <w:rsid w:val="00D744EC"/>
    <w:rsid w:val="00D77DAB"/>
    <w:rsid w:val="00D80999"/>
    <w:rsid w:val="00D86C3B"/>
    <w:rsid w:val="00D9123F"/>
    <w:rsid w:val="00D92DB4"/>
    <w:rsid w:val="00D95319"/>
    <w:rsid w:val="00D97DA2"/>
    <w:rsid w:val="00DA2088"/>
    <w:rsid w:val="00DA4183"/>
    <w:rsid w:val="00DB2489"/>
    <w:rsid w:val="00DB6DE5"/>
    <w:rsid w:val="00DB7064"/>
    <w:rsid w:val="00DB7E3D"/>
    <w:rsid w:val="00DC4D8A"/>
    <w:rsid w:val="00DC6C7E"/>
    <w:rsid w:val="00DD1AA3"/>
    <w:rsid w:val="00DD2E66"/>
    <w:rsid w:val="00DD54E3"/>
    <w:rsid w:val="00DD5708"/>
    <w:rsid w:val="00DD5CFC"/>
    <w:rsid w:val="00DD5F80"/>
    <w:rsid w:val="00DE28AB"/>
    <w:rsid w:val="00DE4102"/>
    <w:rsid w:val="00DF412C"/>
    <w:rsid w:val="00DF4365"/>
    <w:rsid w:val="00DF59D2"/>
    <w:rsid w:val="00DF5C65"/>
    <w:rsid w:val="00DF76F1"/>
    <w:rsid w:val="00DF7D65"/>
    <w:rsid w:val="00E01B4E"/>
    <w:rsid w:val="00E01B8A"/>
    <w:rsid w:val="00E02AC8"/>
    <w:rsid w:val="00E067B3"/>
    <w:rsid w:val="00E10CBA"/>
    <w:rsid w:val="00E119E9"/>
    <w:rsid w:val="00E149C9"/>
    <w:rsid w:val="00E205B2"/>
    <w:rsid w:val="00E30058"/>
    <w:rsid w:val="00E31398"/>
    <w:rsid w:val="00E376F1"/>
    <w:rsid w:val="00E37C33"/>
    <w:rsid w:val="00E50ADC"/>
    <w:rsid w:val="00E56813"/>
    <w:rsid w:val="00E61F1C"/>
    <w:rsid w:val="00E6277E"/>
    <w:rsid w:val="00E63163"/>
    <w:rsid w:val="00E63CDB"/>
    <w:rsid w:val="00E6478C"/>
    <w:rsid w:val="00E747A5"/>
    <w:rsid w:val="00E816D3"/>
    <w:rsid w:val="00E95619"/>
    <w:rsid w:val="00EA05BE"/>
    <w:rsid w:val="00EA323E"/>
    <w:rsid w:val="00EA36B7"/>
    <w:rsid w:val="00EA5899"/>
    <w:rsid w:val="00EB355D"/>
    <w:rsid w:val="00EB37FC"/>
    <w:rsid w:val="00EB518D"/>
    <w:rsid w:val="00EB66B6"/>
    <w:rsid w:val="00EB68AE"/>
    <w:rsid w:val="00EB755A"/>
    <w:rsid w:val="00EC15DE"/>
    <w:rsid w:val="00EC5DB8"/>
    <w:rsid w:val="00EC7612"/>
    <w:rsid w:val="00ED3457"/>
    <w:rsid w:val="00ED40D7"/>
    <w:rsid w:val="00EE3460"/>
    <w:rsid w:val="00EE7A48"/>
    <w:rsid w:val="00EF059B"/>
    <w:rsid w:val="00F00854"/>
    <w:rsid w:val="00F156CB"/>
    <w:rsid w:val="00F171C8"/>
    <w:rsid w:val="00F23A49"/>
    <w:rsid w:val="00F248BD"/>
    <w:rsid w:val="00F24F84"/>
    <w:rsid w:val="00F25041"/>
    <w:rsid w:val="00F272E8"/>
    <w:rsid w:val="00F34140"/>
    <w:rsid w:val="00F365F2"/>
    <w:rsid w:val="00F40FF4"/>
    <w:rsid w:val="00F412F5"/>
    <w:rsid w:val="00F415FB"/>
    <w:rsid w:val="00F41C56"/>
    <w:rsid w:val="00F44FB4"/>
    <w:rsid w:val="00F454E2"/>
    <w:rsid w:val="00F51621"/>
    <w:rsid w:val="00F56338"/>
    <w:rsid w:val="00F63C35"/>
    <w:rsid w:val="00F64BA7"/>
    <w:rsid w:val="00F64C00"/>
    <w:rsid w:val="00F64E8B"/>
    <w:rsid w:val="00F77C7D"/>
    <w:rsid w:val="00F8210A"/>
    <w:rsid w:val="00F842CF"/>
    <w:rsid w:val="00F90AF9"/>
    <w:rsid w:val="00F90EBC"/>
    <w:rsid w:val="00F952D8"/>
    <w:rsid w:val="00FA3A8A"/>
    <w:rsid w:val="00FA4123"/>
    <w:rsid w:val="00FA6F3C"/>
    <w:rsid w:val="00FA7019"/>
    <w:rsid w:val="00FA739A"/>
    <w:rsid w:val="00FB2DE6"/>
    <w:rsid w:val="00FB34B1"/>
    <w:rsid w:val="00FB7601"/>
    <w:rsid w:val="00FC0BB5"/>
    <w:rsid w:val="00FC130B"/>
    <w:rsid w:val="00FC1C06"/>
    <w:rsid w:val="00FC21FC"/>
    <w:rsid w:val="00FC495C"/>
    <w:rsid w:val="00FC6640"/>
    <w:rsid w:val="00FD03D6"/>
    <w:rsid w:val="00FD2146"/>
    <w:rsid w:val="00FD25CA"/>
    <w:rsid w:val="00FD688D"/>
    <w:rsid w:val="00FD716C"/>
    <w:rsid w:val="00FD73CB"/>
    <w:rsid w:val="00FE2BDD"/>
    <w:rsid w:val="00FE4666"/>
    <w:rsid w:val="00FE696C"/>
    <w:rsid w:val="00FE7CBB"/>
    <w:rsid w:val="00FF0C5C"/>
    <w:rsid w:val="00FF7F8D"/>
    <w:rsid w:val="3D6C0CC5"/>
    <w:rsid w:val="3F507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82900"/>
  <w15:docId w15:val="{F7AA75C0-F3B6-42F3-B24E-CEE34174C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C33"/>
  </w:style>
  <w:style w:type="paragraph" w:styleId="Heading1">
    <w:name w:val="heading 1"/>
    <w:basedOn w:val="Normal"/>
    <w:next w:val="Normal"/>
    <w:link w:val="Heading1Char"/>
    <w:uiPriority w:val="9"/>
    <w:rsid w:val="00692A3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8602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E61F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8602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842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3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532"/>
    <w:rPr>
      <w:rFonts w:ascii="Tahoma" w:hAnsi="Tahoma" w:cs="Tahoma"/>
      <w:sz w:val="16"/>
      <w:szCs w:val="16"/>
    </w:rPr>
  </w:style>
  <w:style w:type="paragraph" w:customStyle="1" w:styleId="Top">
    <w:name w:val="Top"/>
    <w:basedOn w:val="Heading2"/>
    <w:qFormat/>
    <w:rsid w:val="00692A38"/>
    <w:rPr>
      <w:rFonts w:asciiTheme="minorHAnsi" w:hAnsiTheme="minorHAnsi"/>
      <w:sz w:val="40"/>
      <w:szCs w:val="40"/>
    </w:rPr>
  </w:style>
  <w:style w:type="paragraph" w:customStyle="1" w:styleId="Chapter">
    <w:name w:val="Chapter"/>
    <w:basedOn w:val="Normal"/>
    <w:qFormat/>
    <w:rsid w:val="00692A38"/>
    <w:rPr>
      <w:rFonts w:eastAsiaTheme="majorEastAsia" w:cstheme="majorBidi"/>
      <w:b/>
      <w:bCs/>
      <w:color w:val="4F81BD" w:themeColor="accent1"/>
      <w:sz w:val="36"/>
      <w:szCs w:val="36"/>
    </w:rPr>
  </w:style>
  <w:style w:type="paragraph" w:customStyle="1" w:styleId="Heading">
    <w:name w:val="Heading"/>
    <w:basedOn w:val="Normal"/>
    <w:qFormat/>
    <w:rsid w:val="00692A38"/>
    <w:rPr>
      <w:rFonts w:eastAsiaTheme="majorEastAsia" w:cstheme="majorBidi"/>
      <w:b/>
      <w:bCs/>
      <w:color w:val="4F81BD" w:themeColor="accent1"/>
      <w:sz w:val="32"/>
      <w:szCs w:val="32"/>
    </w:rPr>
  </w:style>
  <w:style w:type="paragraph" w:customStyle="1" w:styleId="Section">
    <w:name w:val="Section"/>
    <w:basedOn w:val="Normal"/>
    <w:qFormat/>
    <w:rsid w:val="00692A38"/>
    <w:rPr>
      <w:rFonts w:eastAsiaTheme="majorEastAsia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692A3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92A38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92A38"/>
    <w:pPr>
      <w:spacing w:before="240" w:after="0"/>
    </w:pPr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19E9"/>
    <w:rPr>
      <w:noProof/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16A45"/>
    <w:pPr>
      <w:tabs>
        <w:tab w:val="right" w:leader="dot" w:pos="9016"/>
      </w:tabs>
      <w:spacing w:before="120" w:after="0"/>
    </w:pPr>
    <w:rPr>
      <w:b/>
      <w:bCs/>
      <w:cap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92A38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92A38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92A38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92A38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92A38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92A38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92A38"/>
    <w:pPr>
      <w:spacing w:after="0"/>
      <w:ind w:left="1540"/>
    </w:pPr>
    <w:rPr>
      <w:sz w:val="20"/>
      <w:szCs w:val="20"/>
    </w:rPr>
  </w:style>
  <w:style w:type="table" w:styleId="TableGrid">
    <w:name w:val="Table Grid"/>
    <w:basedOn w:val="TableNormal"/>
    <w:uiPriority w:val="59"/>
    <w:rsid w:val="00B20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0F666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F666F"/>
    <w:rPr>
      <w:i/>
      <w:iCs/>
      <w:color w:val="000000" w:themeColor="text1"/>
    </w:rPr>
  </w:style>
  <w:style w:type="paragraph" w:styleId="NoSpacing">
    <w:name w:val="No Spacing"/>
    <w:uiPriority w:val="1"/>
    <w:qFormat/>
    <w:rsid w:val="000F666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83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B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B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3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BF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61F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F1C"/>
  </w:style>
  <w:style w:type="paragraph" w:styleId="Footer">
    <w:name w:val="footer"/>
    <w:basedOn w:val="Normal"/>
    <w:link w:val="FooterChar"/>
    <w:uiPriority w:val="99"/>
    <w:unhideWhenUsed/>
    <w:rsid w:val="00E61F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F1C"/>
  </w:style>
  <w:style w:type="character" w:customStyle="1" w:styleId="Heading3Char">
    <w:name w:val="Heading 3 Char"/>
    <w:basedOn w:val="DefaultParagraphFont"/>
    <w:link w:val="Heading3"/>
    <w:uiPriority w:val="9"/>
    <w:semiHidden/>
    <w:rsid w:val="00E61F1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B0149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9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9" Type="http://schemas.openxmlformats.org/officeDocument/2006/relationships/fontTable" Target="fontTable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header" Target="header1.xml"/><Relationship Id="rId40" Type="http://schemas.microsoft.com/office/2011/relationships/people" Target="people.xm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5443D3B5B1914B870F3362B1D14E77" ma:contentTypeVersion="11" ma:contentTypeDescription="Create a new document." ma:contentTypeScope="" ma:versionID="e3eed401179f738f5848bd07dcd8af4a">
  <xsd:schema xmlns:xsd="http://www.w3.org/2001/XMLSchema" xmlns:xs="http://www.w3.org/2001/XMLSchema" xmlns:p="http://schemas.microsoft.com/office/2006/metadata/properties" xmlns:ns2="e5da1811-1244-4da1-9dec-d7cf7d292638" xmlns:ns3="cae0327b-1d1c-4c22-b035-ab9b3c9962c6" targetNamespace="http://schemas.microsoft.com/office/2006/metadata/properties" ma:root="true" ma:fieldsID="0c771ac9456b91326c8dd4c91b31d289" ns2:_="" ns3:_="">
    <xsd:import namespace="e5da1811-1244-4da1-9dec-d7cf7d292638"/>
    <xsd:import namespace="cae0327b-1d1c-4c22-b035-ab9b3c9962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Change_x0020_Slide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da1811-1244-4da1-9dec-d7cf7d2926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Change_x0020_Slides" ma:index="15" nillable="true" ma:displayName="Change Slides" ma:default="0" ma:format="Dropdown" ma:internalName="Change_x0020_Slides">
      <xsd:simpleType>
        <xsd:restriction base="dms:Boolea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e0327b-1d1c-4c22-b035-ab9b3c9962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hange_x0020_Slides xmlns="e5da1811-1244-4da1-9dec-d7cf7d292638">false</Change_x0020_Slides>
  </documentManagement>
</p:properties>
</file>

<file path=customXml/itemProps1.xml><?xml version="1.0" encoding="utf-8"?>
<ds:datastoreItem xmlns:ds="http://schemas.openxmlformats.org/officeDocument/2006/customXml" ds:itemID="{863C3953-6FD7-41DC-835B-E55A974E02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81D069-FDDC-4DC7-BD34-DA54A18335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da1811-1244-4da1-9dec-d7cf7d292638"/>
    <ds:schemaRef ds:uri="cae0327b-1d1c-4c22-b035-ab9b3c9962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8D2205-4A58-4AD1-8D47-89DCD335A6B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FF84FE-292F-4CC9-8C5E-A42F95320115}">
  <ds:schemaRefs>
    <ds:schemaRef ds:uri="http://schemas.microsoft.com/office/2006/metadata/properties"/>
    <ds:schemaRef ds:uri="http://schemas.microsoft.com/office/infopath/2007/PartnerControls"/>
    <ds:schemaRef ds:uri="e5da1811-1244-4da1-9dec-d7cf7d29263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6</Pages>
  <Words>1656</Words>
  <Characters>944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FS Configuration Specification Template</vt:lpstr>
    </vt:vector>
  </TitlesOfParts>
  <Company>NG Bailey Group</Company>
  <LinksUpToDate>false</LinksUpToDate>
  <CharactersWithSpaces>1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S Configuration Specification Template</dc:title>
  <dc:creator>simon.roscoe@roscoesolutions.com</dc:creator>
  <cp:lastModifiedBy>Prageeth Gangabada</cp:lastModifiedBy>
  <cp:revision>9</cp:revision>
  <cp:lastPrinted>2018-01-30T09:11:00Z</cp:lastPrinted>
  <dcterms:created xsi:type="dcterms:W3CDTF">2021-07-20T10:14:00Z</dcterms:created>
  <dcterms:modified xsi:type="dcterms:W3CDTF">2021-08-19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5443D3B5B1914B870F3362B1D14E77</vt:lpwstr>
  </property>
  <property fmtid="{D5CDD505-2E9C-101B-9397-08002B2CF9AE}" pid="3" name="AuthorIds_UIVersion_512">
    <vt:lpwstr>48</vt:lpwstr>
  </property>
  <property fmtid="{D5CDD505-2E9C-101B-9397-08002B2CF9AE}" pid="4" name="AuthorIds_UIVersion_1536">
    <vt:lpwstr>25,48</vt:lpwstr>
  </property>
</Properties>
</file>